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ink/ink1.xml" ContentType="application/inkml+xml"/>
  <Override PartName="/word/ink/ink2.xml" ContentType="application/inkml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89A892" w14:textId="72A31F5D" w:rsidR="00EE5E64" w:rsidRPr="007B2CED" w:rsidRDefault="002D2021" w:rsidP="00EF5249">
      <w:pPr>
        <w:pStyle w:val="2nevisande"/>
        <w:ind w:left="0"/>
        <w:rPr>
          <w:rtl/>
        </w:rPr>
      </w:pPr>
      <w:bookmarkStart w:id="0" w:name="OLE_LINK9"/>
      <w:bookmarkStart w:id="1" w:name="OLE_LINK10"/>
      <w:bookmarkStart w:id="2" w:name="OLE_LINK13"/>
      <w:bookmarkStart w:id="3" w:name="OLE_LINK14"/>
      <w:r w:rsidRPr="002D2021">
        <w:t>Features</w:t>
      </w:r>
      <w:r w:rsidR="00C4429B" w:rsidRPr="00C4429B">
        <w:rPr>
          <w:rFonts w:cs="B Titr"/>
          <w:sz w:val="28"/>
          <w:szCs w:val="28"/>
          <w:rtl/>
        </w:rPr>
        <w:cr/>
      </w:r>
      <w:r w:rsidR="0055189A">
        <w:rPr>
          <w:rFonts w:hint="cs"/>
          <w:rtl/>
        </w:rPr>
        <w:t>نسيم فاني</w:t>
      </w:r>
    </w:p>
    <w:p w14:paraId="0014A968" w14:textId="77777777" w:rsidR="00B34311" w:rsidRDefault="00B34311" w:rsidP="00A96A21">
      <w:pPr>
        <w:jc w:val="both"/>
        <w:rPr>
          <w:rFonts w:cs="B Nazanin"/>
          <w:bCs/>
          <w:color w:val="FF0000"/>
          <w:sz w:val="26"/>
          <w:szCs w:val="26"/>
          <w:rtl/>
        </w:rPr>
      </w:pPr>
    </w:p>
    <w:p w14:paraId="33B3AF62" w14:textId="77777777" w:rsidR="001C2291" w:rsidRPr="001C2291" w:rsidRDefault="001C2291" w:rsidP="00A96A21">
      <w:pPr>
        <w:jc w:val="both"/>
        <w:rPr>
          <w:rFonts w:cs="B Nazanin"/>
          <w:bCs/>
          <w:color w:val="FF0000"/>
          <w:rtl/>
        </w:rPr>
      </w:pPr>
    </w:p>
    <w:tbl>
      <w:tblPr>
        <w:bidiVisual/>
        <w:tblW w:w="0" w:type="auto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83"/>
        <w:gridCol w:w="283"/>
        <w:gridCol w:w="6062"/>
      </w:tblGrid>
      <w:tr w:rsidR="00EE5E64" w:rsidRPr="00EE5E64" w14:paraId="03DE0738" w14:textId="77777777" w:rsidTr="00C82836">
        <w:trPr>
          <w:jc w:val="center"/>
        </w:trPr>
        <w:tc>
          <w:tcPr>
            <w:tcW w:w="2183" w:type="dxa"/>
            <w:tcBorders>
              <w:top w:val="single" w:sz="12" w:space="0" w:color="auto"/>
              <w:right w:val="single" w:sz="12" w:space="0" w:color="FFFFFF"/>
            </w:tcBorders>
            <w:shd w:val="clear" w:color="auto" w:fill="auto"/>
          </w:tcPr>
          <w:p w14:paraId="0F5C09B7" w14:textId="155BF924" w:rsidR="00B34311" w:rsidRPr="00EE5E64" w:rsidRDefault="00B34311" w:rsidP="00FF4A86">
            <w:pPr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 xml:space="preserve">اطلاعات </w:t>
            </w:r>
            <w:r w:rsidR="00FF4A86">
              <w:rPr>
                <w:rFonts w:cs="B Nazanin" w:hint="cs"/>
                <w:bCs/>
                <w:rtl/>
              </w:rPr>
              <w:t>گزارش</w:t>
            </w:r>
          </w:p>
        </w:tc>
        <w:tc>
          <w:tcPr>
            <w:tcW w:w="283" w:type="dxa"/>
            <w:tcBorders>
              <w:top w:val="single" w:sz="12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8ED5AB1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Cs/>
                <w:rtl/>
              </w:rPr>
            </w:pPr>
          </w:p>
        </w:tc>
        <w:tc>
          <w:tcPr>
            <w:tcW w:w="6062" w:type="dxa"/>
            <w:tcBorders>
              <w:top w:val="single" w:sz="12" w:space="0" w:color="auto"/>
              <w:left w:val="single" w:sz="12" w:space="0" w:color="FFFFFF"/>
            </w:tcBorders>
            <w:shd w:val="clear" w:color="auto" w:fill="auto"/>
          </w:tcPr>
          <w:p w14:paraId="24BD0E65" w14:textId="77777777" w:rsidR="00B34311" w:rsidRPr="00EE5E64" w:rsidRDefault="00B34311" w:rsidP="00A96A21">
            <w:pPr>
              <w:ind w:left="34"/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>چکیده</w:t>
            </w:r>
          </w:p>
        </w:tc>
      </w:tr>
      <w:tr w:rsidR="00EE5E64" w:rsidRPr="00EE5E64" w14:paraId="503A59D2" w14:textId="77777777" w:rsidTr="00C82836">
        <w:trPr>
          <w:jc w:val="center"/>
        </w:trPr>
        <w:tc>
          <w:tcPr>
            <w:tcW w:w="2183" w:type="dxa"/>
            <w:tcBorders>
              <w:right w:val="single" w:sz="12" w:space="0" w:color="FFFFFF"/>
            </w:tcBorders>
            <w:shd w:val="clear" w:color="auto" w:fill="auto"/>
          </w:tcPr>
          <w:p w14:paraId="77C7B09A" w14:textId="096CE802" w:rsidR="00FF4A86" w:rsidRPr="00EE5E64" w:rsidRDefault="00FF4A86" w:rsidP="00FF4A86">
            <w:pPr>
              <w:jc w:val="both"/>
              <w:rPr>
                <w:rFonts w:cs="B Nazanin"/>
                <w:b/>
                <w:color w:val="FF0000"/>
                <w:sz w:val="22"/>
                <w:szCs w:val="22"/>
              </w:rPr>
            </w:pPr>
            <w:r>
              <w:rPr>
                <w:rFonts w:cs="B Nazanin" w:hint="cs"/>
                <w:b/>
                <w:sz w:val="22"/>
                <w:szCs w:val="22"/>
                <w:rtl/>
              </w:rPr>
              <w:t>تاریخ</w:t>
            </w:r>
            <w:r w:rsidR="00127B0E" w:rsidRPr="006158E9">
              <w:rPr>
                <w:rFonts w:cs="B Nazanin" w:hint="cs"/>
                <w:b/>
                <w:sz w:val="22"/>
                <w:szCs w:val="22"/>
                <w:rtl/>
              </w:rPr>
              <w:t xml:space="preserve">: </w:t>
            </w:r>
            <w:r w:rsidR="002D2021">
              <w:rPr>
                <w:rFonts w:cs="B Nazanin"/>
                <w:bCs/>
                <w:sz w:val="22"/>
                <w:szCs w:val="22"/>
              </w:rPr>
              <w:t>4</w:t>
            </w:r>
            <w:r w:rsidR="0055189A">
              <w:rPr>
                <w:rFonts w:cs="B Nazanin" w:hint="cs"/>
                <w:b/>
                <w:sz w:val="22"/>
                <w:szCs w:val="22"/>
                <w:rtl/>
              </w:rPr>
              <w:t>/</w:t>
            </w:r>
            <w:r w:rsidR="004F2286">
              <w:rPr>
                <w:rFonts w:cs="B Nazanin" w:hint="cs"/>
                <w:b/>
                <w:sz w:val="22"/>
                <w:szCs w:val="22"/>
                <w:rtl/>
              </w:rPr>
              <w:t>1</w:t>
            </w:r>
            <w:r w:rsidR="0055189A">
              <w:rPr>
                <w:rFonts w:cs="B Nazanin" w:hint="cs"/>
                <w:b/>
                <w:sz w:val="22"/>
                <w:szCs w:val="22"/>
                <w:rtl/>
              </w:rPr>
              <w:t>/99</w:t>
            </w:r>
          </w:p>
          <w:p w14:paraId="42CF0C2A" w14:textId="473D097A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C1289CB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 w:val="restart"/>
            <w:tcBorders>
              <w:left w:val="single" w:sz="12" w:space="0" w:color="FFFFFF"/>
            </w:tcBorders>
            <w:shd w:val="clear" w:color="auto" w:fill="auto"/>
          </w:tcPr>
          <w:p w14:paraId="167664A2" w14:textId="77777777" w:rsidR="00F739E4" w:rsidRDefault="00F739E4" w:rsidP="00F739E4">
            <w:pPr>
              <w:pStyle w:val="3chekide"/>
              <w:jc w:val="both"/>
              <w:rPr>
                <w:rtl/>
              </w:rPr>
            </w:pPr>
            <w:r>
              <w:rPr>
                <w:rFonts w:hint="cs"/>
                <w:rtl/>
              </w:rPr>
              <w:t>ابتدا تخمين هندسي براي حالات مختلف را بررسي مي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كنيم.</w:t>
            </w:r>
          </w:p>
          <w:p w14:paraId="0E3CDEC1" w14:textId="1CC2C791" w:rsidR="00F739E4" w:rsidRPr="00F739E4" w:rsidRDefault="00F739E4" w:rsidP="00F739E4">
            <w:pPr>
              <w:pStyle w:val="3chekide"/>
              <w:jc w:val="both"/>
              <w:rPr>
                <w:rtl/>
              </w:rPr>
            </w:pPr>
            <w:r>
              <w:rPr>
                <w:rFonts w:hint="cs"/>
                <w:rtl/>
              </w:rPr>
              <w:t>با الگوريتم گوشه ياب هريس، گوشه هاي يك تصوير را مي</w:t>
            </w:r>
            <w:r>
              <w:rPr>
                <w:rtl/>
              </w:rPr>
              <w:softHyphen/>
            </w:r>
            <w:r>
              <w:rPr>
                <w:rFonts w:hint="cs"/>
                <w:rtl/>
              </w:rPr>
              <w:t>يابيم.</w:t>
            </w:r>
          </w:p>
        </w:tc>
      </w:tr>
      <w:tr w:rsidR="00EE5E64" w:rsidRPr="00EE5E64" w14:paraId="38F21F33" w14:textId="77777777" w:rsidTr="00C82836">
        <w:trPr>
          <w:jc w:val="center"/>
        </w:trPr>
        <w:tc>
          <w:tcPr>
            <w:tcW w:w="2183" w:type="dxa"/>
            <w:tcBorders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6994A09B" w14:textId="77777777" w:rsidR="00B34311" w:rsidRPr="00EE5E64" w:rsidRDefault="00B34311" w:rsidP="00A96A21">
            <w:pPr>
              <w:jc w:val="both"/>
              <w:rPr>
                <w:rFonts w:cs="B Nazanin"/>
                <w:b/>
                <w:bCs/>
                <w:color w:val="FF0000"/>
                <w:sz w:val="12"/>
                <w:szCs w:val="12"/>
                <w:rtl/>
                <w:lang w:bidi="fa-IR"/>
              </w:rPr>
            </w:pPr>
          </w:p>
          <w:p w14:paraId="05E259EA" w14:textId="77777777" w:rsidR="00B34311" w:rsidRPr="00EE5E64" w:rsidRDefault="00B34311" w:rsidP="00A96A21">
            <w:pPr>
              <w:jc w:val="both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EE5E64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اژگان كليدي:</w:t>
            </w:r>
          </w:p>
          <w:p w14:paraId="4C580918" w14:textId="440D5E15" w:rsidR="0065756B" w:rsidRDefault="00F739E4" w:rsidP="006A1ECF">
            <w:pPr>
              <w:pStyle w:val="4vajegankelidi"/>
              <w:jc w:val="both"/>
              <w:rPr>
                <w:rtl/>
              </w:rPr>
            </w:pPr>
            <w:r>
              <w:rPr>
                <w:rFonts w:hint="cs"/>
                <w:rtl/>
              </w:rPr>
              <w:t>گوشه ياب هريس</w:t>
            </w:r>
          </w:p>
          <w:p w14:paraId="4FDF282A" w14:textId="2D523687" w:rsidR="00F739E4" w:rsidRDefault="00F739E4" w:rsidP="006A1ECF">
            <w:pPr>
              <w:pStyle w:val="4vajegankelidi"/>
              <w:jc w:val="both"/>
              <w:rPr>
                <w:rtl/>
              </w:rPr>
            </w:pPr>
            <w:r>
              <w:rPr>
                <w:rFonts w:hint="cs"/>
                <w:rtl/>
              </w:rPr>
              <w:t>ويژگي</w:t>
            </w:r>
          </w:p>
          <w:p w14:paraId="4602997B" w14:textId="6130D881" w:rsidR="00F739E4" w:rsidRDefault="00F739E4" w:rsidP="006A1ECF">
            <w:pPr>
              <w:pStyle w:val="4vajegankelidi"/>
              <w:jc w:val="both"/>
              <w:rPr>
                <w:szCs w:val="24"/>
                <w:rtl/>
                <w:lang w:bidi="fa-IR"/>
              </w:rPr>
            </w:pPr>
            <w:r w:rsidRPr="008F2590">
              <w:rPr>
                <w:szCs w:val="24"/>
                <w:lang w:bidi="fa-IR"/>
              </w:rPr>
              <w:t>geometric transformation</w:t>
            </w:r>
          </w:p>
          <w:p w14:paraId="29EEBEC2" w14:textId="77777777" w:rsidR="00F739E4" w:rsidRDefault="00F739E4" w:rsidP="006A1ECF">
            <w:pPr>
              <w:pStyle w:val="4vajegankelidi"/>
              <w:jc w:val="both"/>
              <w:rPr>
                <w:rtl/>
              </w:rPr>
            </w:pPr>
          </w:p>
          <w:p w14:paraId="32B45AA2" w14:textId="33749BEB" w:rsidR="006A1ECF" w:rsidRPr="006A1ECF" w:rsidRDefault="006A1ECF" w:rsidP="006A1ECF">
            <w:pPr>
              <w:pStyle w:val="4vajegankelidi"/>
              <w:jc w:val="both"/>
              <w:rPr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4C05C235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/>
            <w:tcBorders>
              <w:left w:val="single" w:sz="12" w:space="0" w:color="FFFFFF"/>
              <w:bottom w:val="single" w:sz="12" w:space="0" w:color="auto"/>
            </w:tcBorders>
            <w:shd w:val="clear" w:color="auto" w:fill="auto"/>
          </w:tcPr>
          <w:p w14:paraId="13F8556E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</w:tr>
    </w:tbl>
    <w:p w14:paraId="3BA3B0E2" w14:textId="77777777" w:rsidR="00B34311" w:rsidRPr="00EE5E64" w:rsidRDefault="00B34311" w:rsidP="00A96A21">
      <w:pPr>
        <w:jc w:val="both"/>
        <w:rPr>
          <w:rFonts w:cs="B Nazanin"/>
          <w:bCs/>
          <w:color w:val="FF0000"/>
          <w:lang w:bidi="fa-IR"/>
        </w:rPr>
        <w:sectPr w:rsidR="00B34311" w:rsidRPr="00EE5E64" w:rsidSect="00E473B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space="708"/>
          <w:bidi/>
          <w:rtlGutter/>
          <w:docGrid w:linePitch="360"/>
        </w:sectPr>
      </w:pPr>
    </w:p>
    <w:p w14:paraId="11C5A146" w14:textId="77777777" w:rsidR="00B34311" w:rsidRPr="00EE5E64" w:rsidRDefault="00B34311" w:rsidP="00A96A21">
      <w:pPr>
        <w:jc w:val="both"/>
        <w:rPr>
          <w:rFonts w:cs="B Nazanin"/>
          <w:bCs/>
          <w:color w:val="FF0000"/>
          <w:rtl/>
          <w:lang w:bidi="fa-IR"/>
        </w:rPr>
      </w:pPr>
    </w:p>
    <w:p w14:paraId="65C8C5BB" w14:textId="77777777" w:rsidR="00B34311" w:rsidRPr="00EE5E64" w:rsidRDefault="00B34311" w:rsidP="00A96A21">
      <w:pPr>
        <w:jc w:val="both"/>
        <w:rPr>
          <w:rFonts w:cs="B Nazanin"/>
          <w:bCs/>
          <w:rtl/>
          <w:lang w:bidi="fa-IR"/>
        </w:rPr>
      </w:pPr>
    </w:p>
    <w:p w14:paraId="625685D3" w14:textId="77777777" w:rsidR="004D486B" w:rsidRPr="00EE5E64" w:rsidRDefault="004D486B" w:rsidP="00A96A21">
      <w:pPr>
        <w:jc w:val="both"/>
        <w:rPr>
          <w:rFonts w:cs="B Nazanin"/>
          <w:bCs/>
          <w:rtl/>
          <w:lang w:bidi="fa-IR"/>
        </w:rPr>
      </w:pPr>
    </w:p>
    <w:p w14:paraId="2C58E943" w14:textId="77777777" w:rsidR="00B34311" w:rsidRPr="00EE5E64" w:rsidRDefault="00B34311" w:rsidP="00A96A21">
      <w:pPr>
        <w:jc w:val="both"/>
        <w:rPr>
          <w:rFonts w:cs="B Nazanin"/>
          <w:bCs/>
          <w:rtl/>
          <w:lang w:bidi="fa-IR"/>
        </w:rPr>
        <w:sectPr w:rsidR="00B34311" w:rsidRPr="00EE5E64" w:rsidSect="00C14536"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num="2" w:space="708"/>
          <w:titlePg/>
          <w:bidi/>
          <w:rtlGutter/>
          <w:docGrid w:linePitch="360"/>
        </w:sectPr>
      </w:pPr>
    </w:p>
    <w:p w14:paraId="0A8A9D58" w14:textId="2C2D8ABE" w:rsidR="007C2D30" w:rsidRDefault="007B039A" w:rsidP="007C2D30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bookmarkStart w:id="4" w:name="_Ref90008432"/>
      <w:bookmarkEnd w:id="0"/>
      <w:bookmarkEnd w:id="1"/>
      <w:bookmarkEnd w:id="2"/>
      <w:bookmarkEnd w:id="3"/>
      <w:r>
        <w:rPr>
          <w:rFonts w:hint="cs"/>
          <w:rtl/>
        </w:rPr>
        <w:t>1-</w:t>
      </w:r>
      <w:r w:rsidR="00ED76FB" w:rsidRPr="00EE5E64">
        <w:rPr>
          <w:rtl/>
        </w:rPr>
        <w:t>مقدمه</w:t>
      </w:r>
      <w:bookmarkEnd w:id="4"/>
      <w:r w:rsidR="00ED76FB" w:rsidRPr="00EE5E64">
        <w:rPr>
          <w:rStyle w:val="FootnoteReference"/>
          <w:color w:val="FFFFFF" w:themeColor="background1"/>
          <w:rtl/>
        </w:rPr>
        <w:footnoteReference w:id="1"/>
      </w:r>
    </w:p>
    <w:p w14:paraId="2AAB9159" w14:textId="2B4D099F" w:rsidR="00152085" w:rsidRPr="00152085" w:rsidRDefault="00152085" w:rsidP="00152085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شخصه بصر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تص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م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اند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رنگ، بافت، شکل 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لبه‌ه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خراج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شود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. در واقع، استخراج 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د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ب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قداره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خام پ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ل‌ه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اطلاعات مف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معنادار است. در گذشته، طراح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د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سط متخصصان 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حوزه انجام م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د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ب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ا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را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صورت دست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عر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استخراج م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ر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ل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مروزه با کمک شبکه‌ه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عصب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د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عم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ق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عمل به صورت خودکار در ل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‌ه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نولوشن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بکه‌ه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عصب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جام م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ود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. از 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ا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وظ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ثل بخش‌بن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</w:t>
      </w:r>
      <w:r w:rsidRPr="00152085">
        <w:rPr>
          <w:rFonts w:ascii="Times New Roman" w:hAnsi="Times New Roman"/>
          <w:b w:val="0"/>
          <w:bCs w:val="0"/>
          <w:szCs w:val="24"/>
          <w:lang w:bidi="fa-IR"/>
        </w:rPr>
        <w:t>segmentation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) 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شخ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ص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ش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ء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</w:t>
      </w:r>
      <w:r w:rsidRPr="00152085">
        <w:rPr>
          <w:rFonts w:ascii="Times New Roman" w:hAnsi="Times New Roman"/>
          <w:b w:val="0"/>
          <w:bCs w:val="0"/>
          <w:szCs w:val="24"/>
          <w:lang w:bidi="fa-IR"/>
        </w:rPr>
        <w:t>object recognition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) استفاده م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ود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</w:p>
    <w:p w14:paraId="471F9E67" w14:textId="0D9556FB" w:rsidR="00EA6261" w:rsidRDefault="00152085" w:rsidP="00152085">
      <w:pPr>
        <w:pStyle w:val="7onvan2"/>
        <w:numPr>
          <w:ilvl w:val="0"/>
          <w:numId w:val="0"/>
        </w:numPr>
        <w:spacing w:after="60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خراج شده از تصا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قالب مقا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عد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ش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ا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ن داده م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و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معمولا نسبت به تص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صل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بعاد بس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ر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متر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رند.</w:t>
      </w:r>
    </w:p>
    <w:p w14:paraId="5B11BAB2" w14:textId="681A16DE" w:rsidR="00152085" w:rsidRPr="00152085" w:rsidRDefault="00152085" w:rsidP="00152085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به صورت کل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خراج شده از تصا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دو دسته تقس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و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: سراسر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محل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</w:p>
    <w:p w14:paraId="523430EE" w14:textId="77777777" w:rsidR="00152085" w:rsidRPr="00152085" w:rsidRDefault="00152085" w:rsidP="00152085">
      <w:pPr>
        <w:pStyle w:val="7onvan2"/>
        <w:numPr>
          <w:ilvl w:val="0"/>
          <w:numId w:val="0"/>
        </w:numPr>
        <w:spacing w:after="60"/>
        <w:ind w:left="46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۱</w:t>
      </w:r>
      <w:r w:rsidRPr="00152085">
        <w:rPr>
          <w:rFonts w:ascii="Times New Roman" w:hAnsi="Times New Roman"/>
          <w:szCs w:val="24"/>
          <w:rtl/>
          <w:lang w:bidi="fa-IR"/>
        </w:rPr>
        <w:t>. و</w:t>
      </w:r>
      <w:r w:rsidRPr="00152085">
        <w:rPr>
          <w:rFonts w:ascii="Times New Roman" w:hAnsi="Times New Roman" w:hint="cs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szCs w:val="24"/>
          <w:rtl/>
          <w:lang w:bidi="fa-IR"/>
        </w:rPr>
        <w:t>ژگ</w:t>
      </w:r>
      <w:r w:rsidRPr="00152085">
        <w:rPr>
          <w:rFonts w:ascii="Times New Roman" w:hAnsi="Times New Roman" w:hint="cs"/>
          <w:szCs w:val="24"/>
          <w:rtl/>
          <w:lang w:bidi="fa-IR"/>
        </w:rPr>
        <w:t>ی</w:t>
      </w:r>
      <w:r w:rsidRPr="00152085">
        <w:rPr>
          <w:rFonts w:ascii="Times New Roman" w:hAnsi="Times New Roman"/>
          <w:szCs w:val="24"/>
          <w:rtl/>
          <w:lang w:bidi="fa-IR"/>
        </w:rPr>
        <w:t xml:space="preserve"> ها</w:t>
      </w:r>
      <w:r w:rsidRPr="00152085">
        <w:rPr>
          <w:rFonts w:ascii="Times New Roman" w:hAnsi="Times New Roman" w:hint="cs"/>
          <w:szCs w:val="24"/>
          <w:rtl/>
          <w:lang w:bidi="fa-IR"/>
        </w:rPr>
        <w:t>ی</w:t>
      </w:r>
      <w:r w:rsidRPr="00152085">
        <w:rPr>
          <w:rFonts w:ascii="Times New Roman" w:hAnsi="Times New Roman"/>
          <w:szCs w:val="24"/>
          <w:rtl/>
          <w:lang w:bidi="fa-IR"/>
        </w:rPr>
        <w:t xml:space="preserve"> سراسر</w:t>
      </w:r>
      <w:r w:rsidRPr="00152085">
        <w:rPr>
          <w:rFonts w:ascii="Times New Roman" w:hAnsi="Times New Roman" w:hint="cs"/>
          <w:szCs w:val="24"/>
          <w:rtl/>
          <w:lang w:bidi="fa-IR"/>
        </w:rPr>
        <w:t>ی</w:t>
      </w:r>
    </w:p>
    <w:p w14:paraId="3745F460" w14:textId="6C534841" w:rsidR="00152085" w:rsidRDefault="00152085" w:rsidP="00152085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ا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م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ا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تص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خام، در گام اول پردازش تص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خراج کن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و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عمولا نسبت به موار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مانند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غ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زا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ور پ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ار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ن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. در باز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ب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ا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«شناس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ش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ء»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 بررس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حضور 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عدم حضور 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خاص در تص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) استفاده م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ود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. الب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ه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صرفا استفاده از 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ا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فت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حتوا و معن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ف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</w:p>
    <w:p w14:paraId="5207DED9" w14:textId="12FD00C7" w:rsidR="00152085" w:rsidRDefault="00152085" w:rsidP="00152085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F1392E2" w14:textId="77777777" w:rsidR="00152085" w:rsidRPr="00152085" w:rsidRDefault="00152085" w:rsidP="00152085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11BCDF85" w14:textId="77777777" w:rsidR="00152085" w:rsidRPr="00152085" w:rsidRDefault="00152085" w:rsidP="00152085">
      <w:pPr>
        <w:pStyle w:val="7onvan2"/>
        <w:numPr>
          <w:ilvl w:val="0"/>
          <w:numId w:val="0"/>
        </w:numPr>
        <w:spacing w:after="60"/>
        <w:ind w:left="45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۲</w:t>
      </w:r>
      <w:r w:rsidRPr="00152085">
        <w:rPr>
          <w:rFonts w:ascii="Times New Roman" w:hAnsi="Times New Roman"/>
          <w:szCs w:val="24"/>
          <w:rtl/>
          <w:lang w:bidi="fa-IR"/>
        </w:rPr>
        <w:t>. و</w:t>
      </w:r>
      <w:r w:rsidRPr="00152085">
        <w:rPr>
          <w:rFonts w:ascii="Times New Roman" w:hAnsi="Times New Roman" w:hint="cs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szCs w:val="24"/>
          <w:rtl/>
          <w:lang w:bidi="fa-IR"/>
        </w:rPr>
        <w:t>ژگ</w:t>
      </w:r>
      <w:r w:rsidRPr="00152085">
        <w:rPr>
          <w:rFonts w:ascii="Times New Roman" w:hAnsi="Times New Roman" w:hint="cs"/>
          <w:szCs w:val="24"/>
          <w:rtl/>
          <w:lang w:bidi="fa-IR"/>
        </w:rPr>
        <w:t>ی</w:t>
      </w:r>
      <w:r w:rsidRPr="00152085">
        <w:rPr>
          <w:rFonts w:ascii="Times New Roman" w:hAnsi="Times New Roman"/>
          <w:szCs w:val="24"/>
          <w:rtl/>
          <w:lang w:bidi="fa-IR"/>
        </w:rPr>
        <w:t xml:space="preserve"> ها</w:t>
      </w:r>
      <w:r w:rsidRPr="00152085">
        <w:rPr>
          <w:rFonts w:ascii="Times New Roman" w:hAnsi="Times New Roman" w:hint="cs"/>
          <w:szCs w:val="24"/>
          <w:rtl/>
          <w:lang w:bidi="fa-IR"/>
        </w:rPr>
        <w:t>ی</w:t>
      </w:r>
      <w:r w:rsidRPr="00152085">
        <w:rPr>
          <w:rFonts w:ascii="Times New Roman" w:hAnsi="Times New Roman"/>
          <w:szCs w:val="24"/>
          <w:rtl/>
          <w:lang w:bidi="fa-IR"/>
        </w:rPr>
        <w:t xml:space="preserve"> محل</w:t>
      </w:r>
      <w:r w:rsidRPr="00152085">
        <w:rPr>
          <w:rFonts w:ascii="Times New Roman" w:hAnsi="Times New Roman" w:hint="cs"/>
          <w:szCs w:val="24"/>
          <w:rtl/>
          <w:lang w:bidi="fa-IR"/>
        </w:rPr>
        <w:t>ی</w:t>
      </w:r>
    </w:p>
    <w:p w14:paraId="6105C055" w14:textId="662E33F0" w:rsidR="00152085" w:rsidRDefault="00152085" w:rsidP="00152085">
      <w:pPr>
        <w:pStyle w:val="7onvan2"/>
        <w:numPr>
          <w:ilvl w:val="0"/>
          <w:numId w:val="0"/>
        </w:numPr>
        <w:spacing w:after="60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عد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استخراج 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راسر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شناس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قسمت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تص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احتمال حضور 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اون وجود دار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، تشک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دره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152085">
        <w:rPr>
          <w:rFonts w:ascii="Times New Roman" w:hAnsi="Times New Roman"/>
          <w:b w:val="0"/>
          <w:bCs w:val="0"/>
          <w:szCs w:val="24"/>
          <w:lang w:bidi="fa-IR"/>
        </w:rPr>
        <w:t xml:space="preserve">Region of Interest= </w:t>
      </w:r>
      <w:proofErr w:type="spellStart"/>
      <w:r w:rsidRPr="00152085">
        <w:rPr>
          <w:rFonts w:ascii="Times New Roman" w:hAnsi="Times New Roman"/>
          <w:b w:val="0"/>
          <w:bCs w:val="0"/>
          <w:szCs w:val="24"/>
          <w:lang w:bidi="fa-IR"/>
        </w:rPr>
        <w:t>RoI</w:t>
      </w:r>
      <w:proofErr w:type="spellEnd"/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، با تقس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 بخش‌ها، به بلوک‌ه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وچکتر، به بررس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جزئ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ر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lastRenderedPageBreak/>
        <w:t>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ا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هر 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بلوک‌ها م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پرداز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ا ماه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 ش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شخ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ص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ده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شود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. استخراج 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ا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ص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حتو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ضرور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.</w:t>
      </w:r>
    </w:p>
    <w:p w14:paraId="158B6511" w14:textId="1FB0FFB7" w:rsidR="00152085" w:rsidRDefault="00152085" w:rsidP="00152085">
      <w:pPr>
        <w:pStyle w:val="7onvan2"/>
        <w:numPr>
          <w:ilvl w:val="0"/>
          <w:numId w:val="0"/>
        </w:numPr>
        <w:spacing w:after="60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644ECE58" w14:textId="3344FC8C" w:rsidR="00152085" w:rsidRPr="00152085" w:rsidRDefault="00152085" w:rsidP="00152085">
      <w:pPr>
        <w:pStyle w:val="7onvan2"/>
        <w:numPr>
          <w:ilvl w:val="0"/>
          <w:numId w:val="0"/>
        </w:numPr>
        <w:spacing w:after="60"/>
        <w:jc w:val="left"/>
        <w:rPr>
          <w:rFonts w:ascii="Times New Roman" w:hAnsi="Times New Roman"/>
          <w:szCs w:val="24"/>
          <w:rtl/>
          <w:lang w:bidi="fa-IR"/>
        </w:rPr>
      </w:pPr>
      <w:r w:rsidRPr="00152085">
        <w:rPr>
          <w:rFonts w:ascii="Times New Roman" w:hAnsi="Times New Roman"/>
          <w:szCs w:val="24"/>
          <w:rtl/>
          <w:lang w:bidi="fa-IR"/>
        </w:rPr>
        <w:t>نقش و</w:t>
      </w:r>
      <w:r w:rsidRPr="00152085">
        <w:rPr>
          <w:rFonts w:ascii="Times New Roman" w:hAnsi="Times New Roman" w:hint="cs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szCs w:val="24"/>
          <w:rtl/>
          <w:lang w:bidi="fa-IR"/>
        </w:rPr>
        <w:t>ژگ</w:t>
      </w:r>
      <w:r w:rsidRPr="00152085">
        <w:rPr>
          <w:rFonts w:ascii="Times New Roman" w:hAnsi="Times New Roman" w:hint="cs"/>
          <w:szCs w:val="24"/>
          <w:rtl/>
          <w:lang w:bidi="fa-IR"/>
        </w:rPr>
        <w:t>ی‌</w:t>
      </w:r>
      <w:r w:rsidRPr="00152085">
        <w:rPr>
          <w:rFonts w:ascii="Times New Roman" w:hAnsi="Times New Roman" w:hint="eastAsia"/>
          <w:szCs w:val="24"/>
          <w:rtl/>
          <w:lang w:bidi="fa-IR"/>
        </w:rPr>
        <w:t>ها</w:t>
      </w:r>
      <w:r w:rsidRPr="00152085">
        <w:rPr>
          <w:rFonts w:ascii="Times New Roman" w:hAnsi="Times New Roman"/>
          <w:szCs w:val="24"/>
          <w:rtl/>
          <w:lang w:bidi="fa-IR"/>
        </w:rPr>
        <w:t xml:space="preserve"> در شناسا</w:t>
      </w:r>
      <w:r w:rsidRPr="00152085">
        <w:rPr>
          <w:rFonts w:ascii="Times New Roman" w:hAnsi="Times New Roman" w:hint="cs"/>
          <w:szCs w:val="24"/>
          <w:rtl/>
          <w:lang w:bidi="fa-IR"/>
        </w:rPr>
        <w:t>یی</w:t>
      </w:r>
      <w:r w:rsidRPr="00152085">
        <w:rPr>
          <w:rFonts w:ascii="Times New Roman" w:hAnsi="Times New Roman"/>
          <w:szCs w:val="24"/>
          <w:rtl/>
          <w:lang w:bidi="fa-IR"/>
        </w:rPr>
        <w:t xml:space="preserve"> و تشخ</w:t>
      </w:r>
      <w:r w:rsidRPr="00152085">
        <w:rPr>
          <w:rFonts w:ascii="Times New Roman" w:hAnsi="Times New Roman" w:hint="cs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szCs w:val="24"/>
          <w:rtl/>
          <w:lang w:bidi="fa-IR"/>
        </w:rPr>
        <w:t>ص</w:t>
      </w:r>
      <w:r w:rsidRPr="00152085">
        <w:rPr>
          <w:rFonts w:ascii="Times New Roman" w:hAnsi="Times New Roman"/>
          <w:szCs w:val="24"/>
          <w:rtl/>
          <w:lang w:bidi="fa-IR"/>
        </w:rPr>
        <w:t xml:space="preserve"> اش</w:t>
      </w:r>
      <w:r w:rsidRPr="00152085">
        <w:rPr>
          <w:rFonts w:ascii="Times New Roman" w:hAnsi="Times New Roman" w:hint="cs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szCs w:val="24"/>
          <w:rtl/>
          <w:lang w:bidi="fa-IR"/>
        </w:rPr>
        <w:t>اء</w:t>
      </w:r>
      <w:r w:rsidRPr="00152085">
        <w:rPr>
          <w:rFonts w:ascii="Times New Roman" w:hAnsi="Times New Roman"/>
          <w:szCs w:val="24"/>
          <w:rtl/>
          <w:lang w:bidi="fa-IR"/>
        </w:rPr>
        <w:t xml:space="preserve"> تصو</w:t>
      </w:r>
      <w:r w:rsidRPr="00152085">
        <w:rPr>
          <w:rFonts w:ascii="Times New Roman" w:hAnsi="Times New Roman" w:hint="cs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szCs w:val="24"/>
          <w:rtl/>
          <w:lang w:bidi="fa-IR"/>
        </w:rPr>
        <w:t>ر</w:t>
      </w:r>
    </w:p>
    <w:p w14:paraId="222FF984" w14:textId="0C74D6EC" w:rsidR="00152085" w:rsidRPr="00152085" w:rsidRDefault="00152085" w:rsidP="00152085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در پردازش تصا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بتدا 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طح پ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</w:t>
      </w:r>
      <w:r w:rsidRPr="00152085">
        <w:rPr>
          <w:rFonts w:ascii="Times New Roman" w:hAnsi="Times New Roman"/>
          <w:b w:val="0"/>
          <w:bCs w:val="0"/>
          <w:szCs w:val="24"/>
          <w:lang w:bidi="fa-IR"/>
        </w:rPr>
        <w:t>low-level features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) موجود در تص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انند رنگ، بافت و شکل شناس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6F2DBB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="006F2DBB">
        <w:rPr>
          <w:rFonts w:ascii="Times New Roman" w:hAnsi="Times New Roman" w:hint="cs"/>
          <w:b w:val="0"/>
          <w:bCs w:val="0"/>
          <w:szCs w:val="24"/>
          <w:rtl/>
          <w:lang w:bidi="fa-IR"/>
        </w:rPr>
        <w:t>و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="006F2DBB">
        <w:rPr>
          <w:rFonts w:ascii="Times New Roman" w:hAnsi="Times New Roman" w:hint="cs"/>
          <w:b w:val="0"/>
          <w:bCs w:val="0"/>
          <w:szCs w:val="24"/>
          <w:rtl/>
          <w:lang w:bidi="fa-IR"/>
        </w:rPr>
        <w:t>د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. پس از شناس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خش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تص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احتمالا 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آن قرار دارد، تشخ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ص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 ش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جام م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ود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ا نام آن مشخص شود. 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خراج شده از تص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ند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طح پ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طح بالا باشند. 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طح بالا(</w:t>
      </w:r>
      <w:r w:rsidRPr="00152085">
        <w:rPr>
          <w:rFonts w:ascii="Times New Roman" w:hAnsi="Times New Roman"/>
          <w:b w:val="0"/>
          <w:bCs w:val="0"/>
          <w:szCs w:val="24"/>
          <w:lang w:bidi="fa-IR"/>
        </w:rPr>
        <w:t>high-level features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) به کمک 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طح پ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شف م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6F2DBB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="006F2DBB">
        <w:rPr>
          <w:rFonts w:ascii="Times New Roman" w:hAnsi="Times New Roman" w:hint="cs"/>
          <w:b w:val="0"/>
          <w:bCs w:val="0"/>
          <w:szCs w:val="24"/>
          <w:rtl/>
          <w:lang w:bidi="fa-IR"/>
        </w:rPr>
        <w:t>و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="006F2DBB">
        <w:rPr>
          <w:rFonts w:ascii="Times New Roman" w:hAnsi="Times New Roman" w:hint="cs"/>
          <w:b w:val="0"/>
          <w:bCs w:val="0"/>
          <w:szCs w:val="24"/>
          <w:rtl/>
          <w:lang w:bidi="fa-IR"/>
        </w:rPr>
        <w:t>د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</w:p>
    <w:p w14:paraId="2583F7B3" w14:textId="77777777" w:rsidR="00152085" w:rsidRPr="00152085" w:rsidRDefault="00152085" w:rsidP="00152085">
      <w:pPr>
        <w:pStyle w:val="7onvan2"/>
        <w:numPr>
          <w:ilvl w:val="0"/>
          <w:numId w:val="0"/>
        </w:numPr>
        <w:spacing w:after="60"/>
        <w:ind w:left="45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52C25116" w14:textId="533DEB9B" w:rsidR="00152085" w:rsidRDefault="00152085" w:rsidP="00152085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ر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شخ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ص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ش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ء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دف طبقه‌بن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ش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ء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جود در تص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مجموعه‌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کلاس‌ه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پ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ع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ه است. هرکدام از کلاس‌ها، مجموعه‌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ختص به خود دارند که به طبقه‌بن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ش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ء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تعلق به 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لاس‌ها کمک م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6F2DBB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د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. بر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شخص کردن 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که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چه چ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ه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در کج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 قرار دارند، از مدل‌ها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دگ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اش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م</w:t>
      </w:r>
      <w:r w:rsidRPr="00152085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5208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ود</w:t>
      </w:r>
      <w:r w:rsidRPr="00152085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</w:p>
    <w:p w14:paraId="0984783F" w14:textId="77777777" w:rsidR="006F2DBB" w:rsidRPr="00152085" w:rsidRDefault="006F2DBB" w:rsidP="00152085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0292710A" w14:textId="34ABD909" w:rsidR="00EE5E64" w:rsidRDefault="007B039A" w:rsidP="00A96A21">
      <w:pPr>
        <w:pStyle w:val="5onvan"/>
        <w:numPr>
          <w:ilvl w:val="0"/>
          <w:numId w:val="0"/>
        </w:numPr>
        <w:spacing w:after="0"/>
        <w:ind w:left="47"/>
        <w:jc w:val="both"/>
      </w:pPr>
      <w:r>
        <w:rPr>
          <w:rFonts w:hint="cs"/>
          <w:rtl/>
        </w:rPr>
        <w:t>2-</w:t>
      </w:r>
      <w:r w:rsidR="007F16B1">
        <w:rPr>
          <w:rFonts w:hint="cs"/>
          <w:rtl/>
        </w:rPr>
        <w:t>توضيحات تكنيكال</w:t>
      </w:r>
    </w:p>
    <w:p w14:paraId="3FB1FFF1" w14:textId="33D865C9" w:rsidR="000B7179" w:rsidRPr="000D1796" w:rsidRDefault="000D1796" w:rsidP="00A96A21">
      <w:pPr>
        <w:pStyle w:val="5onvan"/>
        <w:numPr>
          <w:ilvl w:val="0"/>
          <w:numId w:val="0"/>
        </w:numPr>
        <w:spacing w:after="0"/>
        <w:ind w:left="47"/>
        <w:jc w:val="both"/>
        <w:rPr>
          <w:rFonts w:asciiTheme="majorBidi" w:hAnsiTheme="majorBidi" w:cstheme="majorBidi"/>
          <w:sz w:val="24"/>
          <w:szCs w:val="24"/>
          <w:rtl/>
          <w:lang w:bidi="fa-IR"/>
        </w:rPr>
      </w:pPr>
      <w:r w:rsidRPr="000D1796">
        <w:rPr>
          <w:rFonts w:asciiTheme="majorBidi" w:hAnsiTheme="majorBidi" w:cstheme="majorBidi"/>
          <w:sz w:val="24"/>
          <w:szCs w:val="24"/>
        </w:rPr>
        <w:t>Estimate Geometry</w:t>
      </w:r>
      <w:r w:rsidR="000B7179" w:rsidRPr="000D1796">
        <w:rPr>
          <w:rFonts w:asciiTheme="majorBidi" w:hAnsiTheme="majorBidi" w:cstheme="majorBidi"/>
          <w:sz w:val="24"/>
          <w:szCs w:val="24"/>
          <w:rtl/>
          <w:lang w:bidi="fa-IR"/>
        </w:rPr>
        <w:t>:</w:t>
      </w:r>
    </w:p>
    <w:p w14:paraId="5211FF08" w14:textId="545713FC" w:rsidR="004B0B7C" w:rsidRDefault="00180268" w:rsidP="000D1796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در ابتدا بايد مفهوم </w:t>
      </w:r>
      <w:r w:rsidRPr="00180268">
        <w:rPr>
          <w:rFonts w:ascii="Times New Roman" w:hAnsi="Times New Roman"/>
          <w:b w:val="0"/>
          <w:bCs w:val="0"/>
          <w:szCs w:val="24"/>
          <w:lang w:bidi="fa-IR"/>
        </w:rPr>
        <w:t>geometric transformation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را درك كنيم.</w:t>
      </w:r>
    </w:p>
    <w:p w14:paraId="2BA67E05" w14:textId="47DB6C7B" w:rsidR="00180268" w:rsidRDefault="00180268" w:rsidP="000D1796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lang w:bidi="fa-IR"/>
        </w:rPr>
      </w:pP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با </w:t>
      </w:r>
      <w:r w:rsidRPr="00180268">
        <w:rPr>
          <w:rFonts w:ascii="Times New Roman" w:hAnsi="Times New Roman"/>
          <w:b w:val="0"/>
          <w:bCs w:val="0"/>
          <w:szCs w:val="24"/>
          <w:lang w:bidi="fa-IR"/>
        </w:rPr>
        <w:t>geometric transformation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موقع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ل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اصلاح م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اما رنگ آن</w:t>
      </w:r>
      <w:r>
        <w:rPr>
          <w:rFonts w:ascii="Times New Roman" w:hAnsi="Times New Roman"/>
          <w:b w:val="0"/>
          <w:bCs w:val="0"/>
          <w:szCs w:val="24"/>
          <w:lang w:bidi="fa-IR"/>
        </w:rPr>
        <w:softHyphen/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>ها را بدون تغ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18026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گه م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ر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>
        <w:rPr>
          <w:rFonts w:ascii="Times New Roman" w:hAnsi="Times New Roman"/>
          <w:b w:val="0"/>
          <w:bCs w:val="0"/>
          <w:szCs w:val="24"/>
          <w:lang w:bidi="fa-IR"/>
        </w:rPr>
        <w:t>.</w:t>
      </w:r>
    </w:p>
    <w:p w14:paraId="590A03AE" w14:textId="1368989B" w:rsidR="00180268" w:rsidRDefault="00180268" w:rsidP="00180268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اگر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</w:t>
      </w:r>
      <w:r w:rsidRPr="00180268">
        <w:rPr>
          <w:rFonts w:ascii="Times New Roman" w:hAnsi="Times New Roman"/>
          <w:b w:val="0"/>
          <w:bCs w:val="0"/>
          <w:szCs w:val="24"/>
          <w:lang w:bidi="fa-IR"/>
        </w:rPr>
        <w:t>u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، </w:t>
      </w:r>
      <w:r w:rsidRPr="00180268">
        <w:rPr>
          <w:rFonts w:ascii="Times New Roman" w:hAnsi="Times New Roman"/>
          <w:b w:val="0"/>
          <w:bCs w:val="0"/>
          <w:szCs w:val="24"/>
          <w:lang w:bidi="fa-IR"/>
        </w:rPr>
        <w:t>v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>) مختصات تصو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در تصو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صل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(</w:t>
      </w:r>
      <w:r w:rsidRPr="00180268">
        <w:rPr>
          <w:rFonts w:ascii="Times New Roman" w:hAnsi="Times New Roman"/>
          <w:b w:val="0"/>
          <w:bCs w:val="0"/>
          <w:szCs w:val="24"/>
          <w:lang w:bidi="fa-IR"/>
        </w:rPr>
        <w:t>x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، </w:t>
      </w:r>
      <w:r w:rsidRPr="00180268">
        <w:rPr>
          <w:rFonts w:ascii="Times New Roman" w:hAnsi="Times New Roman"/>
          <w:b w:val="0"/>
          <w:bCs w:val="0"/>
          <w:szCs w:val="24"/>
          <w:lang w:bidi="fa-IR"/>
        </w:rPr>
        <w:t>y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) را در 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غ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18026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کل 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فته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اب خورده) نشان ده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، 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>برا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رتباط پ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ل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ا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مربوطه در استفاده از 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جفت تابع استفاده م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:</w:t>
      </w:r>
    </w:p>
    <w:p w14:paraId="2EB339DE" w14:textId="529421EF" w:rsidR="00180268" w:rsidRDefault="00180268" w:rsidP="00180268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80268">
        <w:rPr>
          <w:rFonts w:ascii="Times New Roman" w:hAnsi="Times New Roman"/>
          <w:b w:val="0"/>
          <w:bCs w:val="0"/>
          <w:szCs w:val="24"/>
          <w:lang w:bidi="fa-IR"/>
        </w:rPr>
        <w:t>Forward mapping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>:</w:t>
      </w:r>
    </w:p>
    <w:p w14:paraId="17E6A844" w14:textId="4DDD6FD4" w:rsidR="00180268" w:rsidRDefault="00180268" w:rsidP="00180268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noProof/>
        </w:rPr>
        <w:drawing>
          <wp:inline distT="0" distB="0" distL="0" distR="0" wp14:anchorId="67EF359C" wp14:editId="2853FD63">
            <wp:extent cx="2640330" cy="7442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74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7F8C0" w14:textId="5A3BC26D" w:rsidR="00180268" w:rsidRDefault="00180268" w:rsidP="00180268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419EA577" w14:textId="52CED97D" w:rsidR="00180268" w:rsidRDefault="00180268" w:rsidP="00180268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lang w:bidi="fa-IR"/>
        </w:rPr>
      </w:pPr>
      <w:r w:rsidRPr="00180268">
        <w:rPr>
          <w:rFonts w:ascii="Times New Roman" w:hAnsi="Times New Roman"/>
          <w:b w:val="0"/>
          <w:bCs w:val="0"/>
          <w:szCs w:val="24"/>
          <w:lang w:bidi="fa-IR"/>
        </w:rPr>
        <w:t>Inverse mapping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>:</w:t>
      </w:r>
    </w:p>
    <w:p w14:paraId="647A82D3" w14:textId="657F9956" w:rsidR="00180268" w:rsidRDefault="00180268" w:rsidP="00180268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noProof/>
        </w:rPr>
        <w:drawing>
          <wp:inline distT="0" distB="0" distL="0" distR="0" wp14:anchorId="13F46547" wp14:editId="1C1B7C63">
            <wp:extent cx="2640330" cy="702945"/>
            <wp:effectExtent l="0" t="0" r="7620" b="1905"/>
            <wp:docPr id="164874" name="Picture 1648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70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A5AFF" w14:textId="6D124BA4" w:rsidR="00180268" w:rsidRDefault="00180268" w:rsidP="00180268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71ECC883" w14:textId="387AB5E9" w:rsidR="00180268" w:rsidRDefault="00180268" w:rsidP="00180268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اگر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180268">
        <w:rPr>
          <w:rFonts w:ascii="Times New Roman" w:hAnsi="Times New Roman"/>
          <w:b w:val="0"/>
          <w:bCs w:val="0"/>
          <w:szCs w:val="24"/>
          <w:lang w:bidi="fa-IR"/>
        </w:rPr>
        <w:t>f (</w:t>
      </w:r>
      <w:proofErr w:type="spellStart"/>
      <w:r w:rsidRPr="00180268">
        <w:rPr>
          <w:rFonts w:ascii="Times New Roman" w:hAnsi="Times New Roman"/>
          <w:b w:val="0"/>
          <w:bCs w:val="0"/>
          <w:szCs w:val="24"/>
          <w:lang w:bidi="fa-IR"/>
        </w:rPr>
        <w:t>u</w:t>
      </w:r>
      <w:r>
        <w:rPr>
          <w:rFonts w:ascii="Times New Roman" w:hAnsi="Times New Roman"/>
          <w:b w:val="0"/>
          <w:bCs w:val="0"/>
          <w:szCs w:val="24"/>
          <w:lang w:bidi="fa-IR"/>
        </w:rPr>
        <w:t>,v</w:t>
      </w:r>
      <w:proofErr w:type="spellEnd"/>
      <w:r w:rsidRPr="00180268">
        <w:rPr>
          <w:rFonts w:ascii="Times New Roman" w:hAnsi="Times New Roman"/>
          <w:b w:val="0"/>
          <w:bCs w:val="0"/>
          <w:szCs w:val="24"/>
          <w:lang w:bidi="fa-IR"/>
        </w:rPr>
        <w:t>)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180268">
        <w:rPr>
          <w:rFonts w:ascii="Times New Roman" w:hAnsi="Times New Roman"/>
          <w:b w:val="0"/>
          <w:bCs w:val="0"/>
          <w:szCs w:val="24"/>
          <w:lang w:bidi="fa-IR"/>
        </w:rPr>
        <w:t>f (</w:t>
      </w:r>
      <w:r w:rsidRPr="00180268">
        <w:rPr>
          <w:rFonts w:ascii="Times New Roman" w:hAnsi="Times New Roman"/>
          <w:szCs w:val="24"/>
          <w:lang w:bidi="fa-IR"/>
        </w:rPr>
        <w:t>u</w:t>
      </w:r>
      <w:r w:rsidRPr="00180268">
        <w:rPr>
          <w:rFonts w:ascii="Times New Roman" w:hAnsi="Times New Roman"/>
          <w:b w:val="0"/>
          <w:bCs w:val="0"/>
          <w:szCs w:val="24"/>
          <w:lang w:bidi="fa-IR"/>
        </w:rPr>
        <w:t>)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شانگر تصو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صل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180268">
        <w:rPr>
          <w:rFonts w:ascii="Times New Roman" w:hAnsi="Times New Roman"/>
          <w:b w:val="0"/>
          <w:bCs w:val="0"/>
          <w:szCs w:val="24"/>
          <w:lang w:bidi="fa-IR"/>
        </w:rPr>
        <w:t>g (</w:t>
      </w:r>
      <w:proofErr w:type="spellStart"/>
      <w:r w:rsidRPr="00180268">
        <w:rPr>
          <w:rFonts w:ascii="Times New Roman" w:hAnsi="Times New Roman"/>
          <w:b w:val="0"/>
          <w:bCs w:val="0"/>
          <w:szCs w:val="24"/>
          <w:lang w:bidi="fa-IR"/>
        </w:rPr>
        <w:t>x</w:t>
      </w:r>
      <w:r>
        <w:rPr>
          <w:rFonts w:ascii="Times New Roman" w:hAnsi="Times New Roman"/>
          <w:b w:val="0"/>
          <w:bCs w:val="0"/>
          <w:szCs w:val="24"/>
          <w:lang w:bidi="fa-IR"/>
        </w:rPr>
        <w:t>,y</w:t>
      </w:r>
      <w:proofErr w:type="spellEnd"/>
      <w:r>
        <w:rPr>
          <w:rFonts w:ascii="Times New Roman" w:hAnsi="Times New Roman"/>
          <w:b w:val="0"/>
          <w:bCs w:val="0"/>
          <w:szCs w:val="24"/>
          <w:lang w:bidi="fa-IR"/>
        </w:rPr>
        <w:t>)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180268">
        <w:rPr>
          <w:rFonts w:ascii="Times New Roman" w:hAnsi="Times New Roman"/>
          <w:b w:val="0"/>
          <w:bCs w:val="0"/>
          <w:szCs w:val="24"/>
          <w:lang w:bidi="fa-IR"/>
        </w:rPr>
        <w:t>g (</w:t>
      </w:r>
      <w:r w:rsidRPr="00180268">
        <w:rPr>
          <w:rFonts w:ascii="Times New Roman" w:hAnsi="Times New Roman"/>
          <w:szCs w:val="24"/>
          <w:lang w:bidi="fa-IR"/>
        </w:rPr>
        <w:t>x</w:t>
      </w:r>
      <w:r w:rsidRPr="00180268">
        <w:rPr>
          <w:rFonts w:ascii="Times New Roman" w:hAnsi="Times New Roman"/>
          <w:b w:val="0"/>
          <w:bCs w:val="0"/>
          <w:szCs w:val="24"/>
          <w:lang w:bidi="fa-IR"/>
        </w:rPr>
        <w:t>)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غ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18026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کل 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فته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شد. آن</w:t>
      </w:r>
      <w:r>
        <w:rPr>
          <w:rFonts w:ascii="Times New Roman" w:hAnsi="Times New Roman"/>
          <w:b w:val="0"/>
          <w:bCs w:val="0"/>
          <w:szCs w:val="24"/>
          <w:lang w:bidi="fa-IR"/>
        </w:rPr>
        <w:softHyphen/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>ها</w:t>
      </w:r>
      <w:r>
        <w:rPr>
          <w:rFonts w:ascii="Times New Roman" w:hAnsi="Times New Roman"/>
          <w:b w:val="0"/>
          <w:bCs w:val="0"/>
          <w:szCs w:val="24"/>
          <w:lang w:bidi="fa-IR"/>
        </w:rPr>
        <w:t xml:space="preserve">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به اين صورت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هم مرتبط م</w:t>
      </w:r>
      <w:r w:rsidRPr="00180268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80268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ند:</w:t>
      </w:r>
    </w:p>
    <w:p w14:paraId="56A17140" w14:textId="106E137C" w:rsidR="008F2590" w:rsidRDefault="008F2590" w:rsidP="008F2590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05C079DE" wp14:editId="32E4D938">
            <wp:extent cx="2640330" cy="408940"/>
            <wp:effectExtent l="0" t="0" r="7620" b="0"/>
            <wp:docPr id="164875" name="Picture 1648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40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E433A" w14:textId="03E54725" w:rsidR="008F2590" w:rsidRDefault="008F2590" w:rsidP="008F2590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DE71875" w14:textId="561AB084" w:rsidR="008F2590" w:rsidRDefault="008F2590" w:rsidP="008F2590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به عنوان مثال:</w:t>
      </w:r>
    </w:p>
    <w:p w14:paraId="58F295D6" w14:textId="1E1EFDAB" w:rsidR="008F2590" w:rsidRDefault="008F2590" w:rsidP="008F2590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55042B0E" wp14:editId="6F189BD4">
            <wp:extent cx="2640330" cy="1186180"/>
            <wp:effectExtent l="0" t="0" r="7620" b="0"/>
            <wp:docPr id="164895" name="Picture 1648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118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64118" w14:textId="7612B0B1" w:rsidR="008F2590" w:rsidRDefault="008F2590" w:rsidP="008F2590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461162CC" w14:textId="266504B2" w:rsidR="008F2590" w:rsidRDefault="008F2590" w:rsidP="008F2590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8F2590">
        <w:rPr>
          <w:rFonts w:ascii="Times New Roman" w:hAnsi="Times New Roman"/>
          <w:b w:val="0"/>
          <w:bCs w:val="0"/>
          <w:szCs w:val="24"/>
          <w:lang w:bidi="fa-IR"/>
        </w:rPr>
        <w:t>geometric transformation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تركيبي از </w:t>
      </w:r>
      <w:r w:rsidRPr="008F2590">
        <w:rPr>
          <w:rFonts w:ascii="Times New Roman" w:hAnsi="Times New Roman"/>
          <w:b w:val="0"/>
          <w:bCs w:val="0"/>
          <w:szCs w:val="24"/>
          <w:lang w:bidi="fa-IR"/>
        </w:rPr>
        <w:t>translation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، </w:t>
      </w:r>
      <w:r w:rsidRPr="008F2590">
        <w:rPr>
          <w:rFonts w:ascii="Times New Roman" w:hAnsi="Times New Roman"/>
          <w:b w:val="0"/>
          <w:bCs w:val="0"/>
          <w:szCs w:val="24"/>
          <w:lang w:bidi="fa-IR"/>
        </w:rPr>
        <w:t>scaling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و </w:t>
      </w:r>
      <w:r w:rsidRPr="008F2590">
        <w:rPr>
          <w:rFonts w:ascii="Times New Roman" w:hAnsi="Times New Roman"/>
          <w:b w:val="0"/>
          <w:bCs w:val="0"/>
          <w:szCs w:val="24"/>
          <w:lang w:bidi="fa-IR"/>
        </w:rPr>
        <w:t>rotation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با فرم كلي زير است:</w:t>
      </w:r>
    </w:p>
    <w:p w14:paraId="0C71F1D1" w14:textId="18C6A166" w:rsidR="008F2590" w:rsidRDefault="008F2590" w:rsidP="008F2590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588207E7" wp14:editId="108350FD">
            <wp:extent cx="2640330" cy="1013460"/>
            <wp:effectExtent l="0" t="0" r="7620" b="0"/>
            <wp:docPr id="451" name="Picture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101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A9555" w14:textId="70FF5CA0" w:rsidR="008F2590" w:rsidRDefault="008F2590" w:rsidP="008F2590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F914E34" w14:textId="708C3004" w:rsidR="008F2590" w:rsidRDefault="00253C4D" w:rsidP="008F2590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براي اينكه بتوانيم هندسه يك تصوير را تخمين بزنيم نياز داريم كه مقادير اين تابع را پيدا كنيم.</w:t>
      </w:r>
    </w:p>
    <w:p w14:paraId="52CFD25A" w14:textId="09C5B0CC" w:rsidR="00253C4D" w:rsidRDefault="00253C4D" w:rsidP="008F2590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lastRenderedPageBreak/>
        <w:t>براي اين منظور از نقاط ويژگي استفاده مي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كنيم. ابتدا نقاط ويژگي را در هر دو تصوير پيدا مي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كنيم. براي اين منظور الگوريتم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هاي زيادي وجود دارد كه ما در اينجا از الگوريتم </w:t>
      </w:r>
      <w:r>
        <w:rPr>
          <w:rFonts w:ascii="Times New Roman" w:hAnsi="Times New Roman"/>
          <w:b w:val="0"/>
          <w:bCs w:val="0"/>
          <w:szCs w:val="24"/>
          <w:lang w:bidi="fa-IR"/>
        </w:rPr>
        <w:t>surf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استفاده مي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كنيم.</w:t>
      </w:r>
    </w:p>
    <w:p w14:paraId="001C3D62" w14:textId="3B849B90" w:rsidR="00253C4D" w:rsidRDefault="00253C4D" w:rsidP="008F2590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lang w:bidi="fa-IR"/>
        </w:rPr>
      </w:pPr>
      <w:r w:rsidRPr="00253C4D">
        <w:rPr>
          <w:rFonts w:ascii="Times New Roman" w:hAnsi="Times New Roman"/>
          <w:b w:val="0"/>
          <w:bCs w:val="0"/>
          <w:szCs w:val="24"/>
          <w:lang w:bidi="fa-IR"/>
        </w:rPr>
        <w:t>SURF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ف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ها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ربع شکل به عنوان تقر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صاف کننده گاوس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م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. (رو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رد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253C4D">
        <w:rPr>
          <w:rFonts w:ascii="Times New Roman" w:hAnsi="Times New Roman"/>
          <w:b w:val="0"/>
          <w:bCs w:val="0"/>
          <w:szCs w:val="24"/>
          <w:lang w:bidi="fa-IR"/>
        </w:rPr>
        <w:t>SIFT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ف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ها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بشار برا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شخ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ص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قاط مشخصه غ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قابل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غ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253C4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مق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س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م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 ، جا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اختلاف </w:t>
      </w:r>
      <w:r w:rsidRPr="00253C4D">
        <w:rPr>
          <w:rFonts w:ascii="Times New Roman" w:hAnsi="Times New Roman"/>
          <w:b w:val="0"/>
          <w:bCs w:val="0"/>
          <w:szCs w:val="24"/>
          <w:lang w:bidi="fa-IR"/>
        </w:rPr>
        <w:t>Gaussians (</w:t>
      </w:r>
      <w:proofErr w:type="spellStart"/>
      <w:r w:rsidRPr="00253C4D">
        <w:rPr>
          <w:rFonts w:ascii="Times New Roman" w:hAnsi="Times New Roman"/>
          <w:b w:val="0"/>
          <w:bCs w:val="0"/>
          <w:szCs w:val="24"/>
          <w:lang w:bidi="fa-IR"/>
        </w:rPr>
        <w:t>DoG</w:t>
      </w:r>
      <w:proofErr w:type="spellEnd"/>
      <w:r w:rsidRPr="00253C4D">
        <w:rPr>
          <w:rFonts w:ascii="Times New Roman" w:hAnsi="Times New Roman"/>
          <w:b w:val="0"/>
          <w:bCs w:val="0"/>
          <w:szCs w:val="24"/>
          <w:lang w:bidi="fa-IR"/>
        </w:rPr>
        <w:t>)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 رو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او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غ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253C4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فته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صورت تدر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حاسبه م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) اگ</w:t>
      </w:r>
      <w:r w:rsidRPr="00253C4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تصو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تگرال استفاده شود ، ف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ردن تصو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ربع بس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ر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ر</w:t>
      </w:r>
      <w:r w:rsidRPr="00253C4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53C4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عتر</w:t>
      </w:r>
      <w:r w:rsidRPr="00253C4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</w:t>
      </w:r>
      <w:r>
        <w:rPr>
          <w:rFonts w:ascii="Times New Roman" w:hAnsi="Times New Roman"/>
          <w:b w:val="0"/>
          <w:bCs w:val="0"/>
          <w:szCs w:val="24"/>
          <w:lang w:bidi="fa-IR"/>
        </w:rPr>
        <w:t>:</w:t>
      </w:r>
    </w:p>
    <w:p w14:paraId="6950ABFE" w14:textId="3DD29E00" w:rsidR="00253C4D" w:rsidRDefault="00253C4D" w:rsidP="00253C4D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noProof/>
        </w:rPr>
        <w:drawing>
          <wp:inline distT="0" distB="0" distL="0" distR="0" wp14:anchorId="0F474AC8" wp14:editId="2F0A6BB4">
            <wp:extent cx="1773555" cy="564674"/>
            <wp:effectExtent l="0" t="0" r="0" b="6985"/>
            <wp:docPr id="459" name="Picture 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89725" cy="569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43606" w14:textId="5F9353B1" w:rsidR="00253C4D" w:rsidRDefault="00253C4D" w:rsidP="00253C4D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362748B5" w14:textId="77777777" w:rsidR="002B6E3A" w:rsidRPr="002B6E3A" w:rsidRDefault="002B6E3A" w:rsidP="002B6E3A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>مجموع تصو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صل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ون 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ستط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م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 با استفاده از تصو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تگرال به سرعت ارز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ب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رد و ن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ز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ارز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ب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چهار گوشه مستط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رد.</w:t>
      </w:r>
    </w:p>
    <w:p w14:paraId="31FE9048" w14:textId="030DBEF8" w:rsidR="002B6E3A" w:rsidRDefault="002B6E3A" w:rsidP="002B6E3A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lang w:bidi="fa-IR"/>
        </w:rPr>
      </w:pPr>
      <w:r w:rsidRPr="002B6E3A">
        <w:rPr>
          <w:rFonts w:ascii="Times New Roman" w:hAnsi="Times New Roman"/>
          <w:b w:val="0"/>
          <w:bCs w:val="0"/>
          <w:szCs w:val="24"/>
          <w:lang w:bidi="fa-IR"/>
        </w:rPr>
        <w:t>SURF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2B6E3A">
        <w:rPr>
          <w:rFonts w:ascii="Times New Roman" w:hAnsi="Times New Roman"/>
          <w:b w:val="0"/>
          <w:bCs w:val="0"/>
          <w:szCs w:val="24"/>
          <w:lang w:bidi="fa-IR"/>
        </w:rPr>
        <w:t>blob detector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 اساس ماتر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س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ن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فتن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قاط مورد علاقه استفاده م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. تع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2B6E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نده ماتر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س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ن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عنوان مع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ر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غ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2B6E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حل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اطراف نقطه استفاده م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 و نقاط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تخاب م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ند که ا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B6E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ع</w:t>
      </w:r>
      <w:r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2B6E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نده حداکثر باشد. </w:t>
      </w:r>
    </w:p>
    <w:p w14:paraId="4163D46F" w14:textId="220EBF04" w:rsidR="002B6E3A" w:rsidRDefault="002B6E3A" w:rsidP="002B6E3A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noProof/>
        </w:rPr>
        <w:drawing>
          <wp:inline distT="0" distB="0" distL="0" distR="0" wp14:anchorId="4532906A" wp14:editId="52E4794F">
            <wp:extent cx="2640330" cy="591185"/>
            <wp:effectExtent l="0" t="0" r="7620" b="0"/>
            <wp:docPr id="460" name="Picture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59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2C4D6" w14:textId="77777777" w:rsidR="002B6E3A" w:rsidRDefault="002B6E3A" w:rsidP="002B6E3A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4D1B0130" w14:textId="7929891A" w:rsidR="00253C4D" w:rsidRDefault="00253C4D" w:rsidP="008F2590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سپس اين نقاط را بايد ديگر </w:t>
      </w:r>
      <w:r>
        <w:rPr>
          <w:rFonts w:ascii="Times New Roman" w:hAnsi="Times New Roman"/>
          <w:b w:val="0"/>
          <w:bCs w:val="0"/>
          <w:szCs w:val="24"/>
          <w:lang w:bidi="fa-IR"/>
        </w:rPr>
        <w:t>match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كنيم. </w:t>
      </w:r>
      <w:r w:rsidR="002B6E3A"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>با مقا</w:t>
      </w:r>
      <w:r w:rsidR="002B6E3A"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2B6E3A" w:rsidRPr="002B6E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ه</w:t>
      </w:r>
      <w:r w:rsidR="002B6E3A"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ص</w:t>
      </w:r>
      <w:r w:rsidR="002B6E3A"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2B6E3A" w:rsidRPr="002B6E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گرها</w:t>
      </w:r>
      <w:r w:rsidR="002B6E3A"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2B6E3A"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دست آمده از تصاو</w:t>
      </w:r>
      <w:r w:rsidR="002B6E3A"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2B6E3A" w:rsidRPr="002B6E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="002B6E3A"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ختلف ، م</w:t>
      </w:r>
      <w:r w:rsidR="002B6E3A"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2B6E3A"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 جفت ها</w:t>
      </w:r>
      <w:r w:rsidR="002B6E3A"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2B6E3A"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نطبق را پ</w:t>
      </w:r>
      <w:r w:rsidR="002B6E3A"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2B6E3A" w:rsidRPr="002B6E3A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ا</w:t>
      </w:r>
      <w:r w:rsidR="002B6E3A" w:rsidRPr="002B6E3A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رد.</w:t>
      </w:r>
      <w:r w:rsidR="002B6E3A" w:rsidRPr="002B6E3A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در نهايت براي نقاطي كه با هم </w:t>
      </w:r>
      <w:r>
        <w:rPr>
          <w:rFonts w:ascii="Times New Roman" w:hAnsi="Times New Roman"/>
          <w:b w:val="0"/>
          <w:bCs w:val="0"/>
          <w:szCs w:val="24"/>
          <w:lang w:bidi="fa-IR"/>
        </w:rPr>
        <w:t>mat</w:t>
      </w:r>
      <w:r w:rsidR="002B6E3A">
        <w:rPr>
          <w:rFonts w:ascii="Times New Roman" w:hAnsi="Times New Roman"/>
          <w:b w:val="0"/>
          <w:bCs w:val="0"/>
          <w:szCs w:val="24"/>
          <w:lang w:bidi="fa-IR"/>
        </w:rPr>
        <w:t>c</w:t>
      </w:r>
      <w:r>
        <w:rPr>
          <w:rFonts w:ascii="Times New Roman" w:hAnsi="Times New Roman"/>
          <w:b w:val="0"/>
          <w:bCs w:val="0"/>
          <w:szCs w:val="24"/>
          <w:lang w:bidi="fa-IR"/>
        </w:rPr>
        <w:t>h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شده اند يك تابع تبديل مطابق آنچه گفته شد مي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يابيم اين ماتريس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ها را در كنار هم قرار داده و ماتريس تبديل را به دست مي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آوريم.</w:t>
      </w:r>
    </w:p>
    <w:p w14:paraId="0CF75B2B" w14:textId="02B86490" w:rsidR="00253C4D" w:rsidRDefault="00253C4D" w:rsidP="008F2590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به كمك ماتريس تبديل حاصل مي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توانيم تصوير تغيير يافته را به تصوير اوليه مپ كنيم.</w:t>
      </w:r>
    </w:p>
    <w:p w14:paraId="76F6AA3F" w14:textId="79870C28" w:rsidR="008E5D1E" w:rsidRDefault="008E5D1E" w:rsidP="008F2590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شرح مراحل:</w:t>
      </w:r>
    </w:p>
    <w:p w14:paraId="4CEA41B5" w14:textId="26988B99" w:rsidR="008E5D1E" w:rsidRDefault="008E5D1E" w:rsidP="008E5D1E">
      <w:pPr>
        <w:pStyle w:val="7onvan2"/>
        <w:numPr>
          <w:ilvl w:val="0"/>
          <w:numId w:val="33"/>
        </w:numPr>
        <w:spacing w:after="60"/>
        <w:jc w:val="left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پيدا نقاط </w:t>
      </w:r>
      <w:r>
        <w:rPr>
          <w:rFonts w:ascii="Times New Roman" w:hAnsi="Times New Roman"/>
          <w:b w:val="0"/>
          <w:bCs w:val="0"/>
          <w:szCs w:val="24"/>
          <w:lang w:bidi="fa-IR"/>
        </w:rPr>
        <w:t>correspond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بين دو تصوير </w:t>
      </w:r>
      <w:r w:rsidRPr="008E5D1E">
        <w:rPr>
          <w:rFonts w:ascii="Times New Roman" w:hAnsi="Times New Roman"/>
          <w:b w:val="0"/>
          <w:bCs w:val="0"/>
          <w:szCs w:val="24"/>
          <w:lang w:bidi="fa-IR"/>
        </w:rPr>
        <w:t>K ≥N</w:t>
      </w:r>
    </w:p>
    <w:p w14:paraId="2222F5B6" w14:textId="42010459" w:rsidR="008E5D1E" w:rsidRDefault="008E5D1E" w:rsidP="008E5D1E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53494C7A" wp14:editId="2627053F">
            <wp:extent cx="2640330" cy="369570"/>
            <wp:effectExtent l="0" t="0" r="7620" b="0"/>
            <wp:docPr id="461" name="Picture 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36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0A898" w14:textId="1334B25A" w:rsidR="008E5D1E" w:rsidRDefault="008E5D1E" w:rsidP="008E5D1E">
      <w:pPr>
        <w:pStyle w:val="7onvan2"/>
        <w:numPr>
          <w:ilvl w:val="0"/>
          <w:numId w:val="33"/>
        </w:numPr>
        <w:spacing w:after="60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پيدا كردن ضرايب </w:t>
      </w:r>
      <w:r>
        <w:rPr>
          <w:rFonts w:ascii="Times New Roman" w:hAnsi="Times New Roman"/>
          <w:b w:val="0"/>
          <w:bCs w:val="0"/>
          <w:szCs w:val="24"/>
          <w:lang w:bidi="fa-IR"/>
        </w:rPr>
        <w:t>a</w:t>
      </w:r>
      <w:r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i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، </w:t>
      </w:r>
      <w:r>
        <w:rPr>
          <w:rFonts w:ascii="Times New Roman" w:hAnsi="Times New Roman"/>
          <w:b w:val="0"/>
          <w:bCs w:val="0"/>
          <w:szCs w:val="24"/>
          <w:lang w:bidi="fa-IR"/>
        </w:rPr>
        <w:t>b</w:t>
      </w:r>
      <w:r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i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،... </w:t>
      </w:r>
      <w:r>
        <w:rPr>
          <w:rFonts w:ascii="Times New Roman" w:hAnsi="Times New Roman"/>
          <w:b w:val="0"/>
          <w:bCs w:val="0"/>
          <w:szCs w:val="24"/>
          <w:lang w:bidi="fa-IR"/>
        </w:rPr>
        <w:t>(</w:t>
      </w:r>
      <w:proofErr w:type="spellStart"/>
      <w:r>
        <w:rPr>
          <w:rFonts w:ascii="Times New Roman" w:hAnsi="Times New Roman"/>
          <w:b w:val="0"/>
          <w:bCs w:val="0"/>
          <w:szCs w:val="24"/>
          <w:lang w:bidi="fa-IR"/>
        </w:rPr>
        <w:t>i</w:t>
      </w:r>
      <w:proofErr w:type="spellEnd"/>
      <w:r>
        <w:rPr>
          <w:rFonts w:ascii="Times New Roman" w:hAnsi="Times New Roman"/>
          <w:b w:val="0"/>
          <w:bCs w:val="0"/>
          <w:szCs w:val="24"/>
          <w:lang w:bidi="fa-IR"/>
        </w:rPr>
        <w:t>=</w:t>
      </w:r>
      <w:proofErr w:type="gramStart"/>
      <w:r>
        <w:rPr>
          <w:rFonts w:ascii="Times New Roman" w:hAnsi="Times New Roman"/>
          <w:b w:val="0"/>
          <w:bCs w:val="0"/>
          <w:szCs w:val="24"/>
          <w:lang w:bidi="fa-IR"/>
        </w:rPr>
        <w:t>0,..</w:t>
      </w:r>
      <w:proofErr w:type="gramEnd"/>
      <w:r>
        <w:rPr>
          <w:rFonts w:ascii="Times New Roman" w:hAnsi="Times New Roman"/>
          <w:b w:val="0"/>
          <w:bCs w:val="0"/>
          <w:szCs w:val="24"/>
          <w:lang w:bidi="fa-IR"/>
        </w:rPr>
        <w:t>,N-1)</w:t>
      </w:r>
    </w:p>
    <w:p w14:paraId="0BDDDE7B" w14:textId="3E8A69E3" w:rsidR="00253C4D" w:rsidRDefault="008E5D1E" w:rsidP="008E5D1E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noProof/>
        </w:rPr>
        <w:drawing>
          <wp:inline distT="0" distB="0" distL="0" distR="0" wp14:anchorId="183774A6" wp14:editId="431CAFA0">
            <wp:extent cx="2640330" cy="414020"/>
            <wp:effectExtent l="0" t="0" r="7620" b="5080"/>
            <wp:docPr id="470" name="Picture 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41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CFE5B" w14:textId="1086E18C" w:rsidR="008E5D1E" w:rsidRDefault="008E5D1E" w:rsidP="008E5D1E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21876E56" w14:textId="235E6D1E" w:rsidR="008E5D1E" w:rsidRDefault="008E5D1E" w:rsidP="008E5D1E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براي حل اين معادله معادله را به معادله ماتريسي تبديل مي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كنيم:</w:t>
      </w:r>
    </w:p>
    <w:p w14:paraId="788CE047" w14:textId="4C2D6288" w:rsidR="008E5D1E" w:rsidRDefault="008E5D1E" w:rsidP="008E5D1E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33036A76" wp14:editId="0CE8706B">
            <wp:extent cx="2640330" cy="955040"/>
            <wp:effectExtent l="0" t="0" r="7620" b="0"/>
            <wp:docPr id="471" name="Picture 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95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9EBF1" w14:textId="1920636C" w:rsidR="008E5D1E" w:rsidRDefault="008E5D1E" w:rsidP="008E5D1E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اگر </w:t>
      </w:r>
      <w:r>
        <w:rPr>
          <w:rFonts w:ascii="Times New Roman" w:hAnsi="Times New Roman"/>
          <w:b w:val="0"/>
          <w:bCs w:val="0"/>
          <w:szCs w:val="24"/>
          <w:lang w:bidi="fa-IR"/>
        </w:rPr>
        <w:t xml:space="preserve"> k=N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و ماتريس </w:t>
      </w:r>
      <w:r>
        <w:rPr>
          <w:rFonts w:ascii="Times New Roman" w:hAnsi="Times New Roman"/>
          <w:b w:val="0"/>
          <w:bCs w:val="0"/>
          <w:szCs w:val="24"/>
          <w:lang w:bidi="fa-IR"/>
        </w:rPr>
        <w:t>A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يك ماتريس </w:t>
      </w:r>
      <w:r w:rsidRPr="008E5D1E">
        <w:rPr>
          <w:rFonts w:ascii="Times New Roman" w:hAnsi="Times New Roman"/>
          <w:b w:val="0"/>
          <w:bCs w:val="0"/>
          <w:szCs w:val="24"/>
          <w:lang w:bidi="fa-IR"/>
        </w:rPr>
        <w:t>non-singular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است:</w:t>
      </w:r>
    </w:p>
    <w:p w14:paraId="0A92DC56" w14:textId="01E9067F" w:rsidR="008E5D1E" w:rsidRDefault="008E5D1E" w:rsidP="008E5D1E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3FE1ED97" wp14:editId="533DB8D8">
            <wp:extent cx="1617424" cy="312360"/>
            <wp:effectExtent l="0" t="0" r="1905" b="0"/>
            <wp:docPr id="472" name="Picture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657732" cy="320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AE950" w14:textId="20E8D1D5" w:rsidR="008E5D1E" w:rsidRDefault="008E5D1E" w:rsidP="008E5D1E">
      <w:pPr>
        <w:pStyle w:val="7onvan2"/>
        <w:numPr>
          <w:ilvl w:val="0"/>
          <w:numId w:val="0"/>
        </w:numPr>
        <w:spacing w:after="60"/>
        <w:ind w:left="18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1EC6A9FA" w14:textId="5A7704AF" w:rsidR="008E5D1E" w:rsidRDefault="008E5D1E" w:rsidP="008E5D1E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اگر </w:t>
      </w:r>
      <w:r>
        <w:rPr>
          <w:rFonts w:ascii="Times New Roman" w:hAnsi="Times New Roman"/>
          <w:b w:val="0"/>
          <w:bCs w:val="0"/>
          <w:szCs w:val="24"/>
          <w:lang w:bidi="fa-IR"/>
        </w:rPr>
        <w:t>k&gt;N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از زوش </w:t>
      </w:r>
      <w:r w:rsidRPr="008E5D1E">
        <w:rPr>
          <w:rFonts w:ascii="Times New Roman" w:hAnsi="Times New Roman"/>
          <w:b w:val="0"/>
          <w:bCs w:val="0"/>
          <w:szCs w:val="24"/>
          <w:lang w:bidi="fa-IR"/>
        </w:rPr>
        <w:t>least square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استفاده مي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كنيم:</w:t>
      </w:r>
    </w:p>
    <w:p w14:paraId="22FBA05E" w14:textId="6571953C" w:rsidR="008E5D1E" w:rsidRDefault="008E5D1E" w:rsidP="008E5D1E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22123A5C" wp14:editId="7A09CFB0">
            <wp:extent cx="2640330" cy="297815"/>
            <wp:effectExtent l="0" t="0" r="7620" b="6985"/>
            <wp:docPr id="473" name="Picture 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29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71A34" w14:textId="47D7C615" w:rsidR="008E5D1E" w:rsidRDefault="008E5D1E" w:rsidP="008E5D1E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3BD6EDFE" w14:textId="58B74366" w:rsidR="008E5D1E" w:rsidRDefault="008E5D1E" w:rsidP="008E5D1E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در غير اينصورت بايد نقاط </w:t>
      </w:r>
      <w:r>
        <w:rPr>
          <w:rFonts w:ascii="Times New Roman" w:hAnsi="Times New Roman"/>
          <w:b w:val="0"/>
          <w:bCs w:val="0"/>
          <w:szCs w:val="24"/>
          <w:lang w:bidi="fa-IR"/>
        </w:rPr>
        <w:t>correspond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بيشتري </w:t>
      </w:r>
      <w:r w:rsidR="00381AF5">
        <w:rPr>
          <w:rFonts w:ascii="Times New Roman" w:hAnsi="Times New Roman" w:hint="cs"/>
          <w:b w:val="0"/>
          <w:bCs w:val="0"/>
          <w:szCs w:val="24"/>
          <w:rtl/>
          <w:lang w:bidi="fa-IR"/>
        </w:rPr>
        <w:t>پ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يدا كنيم</w:t>
      </w:r>
      <w:r w:rsidR="00381AF5">
        <w:rPr>
          <w:rFonts w:ascii="Times New Roman" w:hAnsi="Times New Roman" w:hint="cs"/>
          <w:b w:val="0"/>
          <w:bCs w:val="0"/>
          <w:szCs w:val="24"/>
          <w:rtl/>
          <w:lang w:bidi="fa-IR"/>
        </w:rPr>
        <w:t>!</w:t>
      </w:r>
    </w:p>
    <w:p w14:paraId="7CEB7CE8" w14:textId="3BC7C00B" w:rsidR="008E5D1E" w:rsidRDefault="00381AF5" w:rsidP="008E5D1E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در متلب از توابع </w:t>
      </w:r>
      <w:proofErr w:type="spellStart"/>
      <w:r w:rsidRPr="00381AF5">
        <w:rPr>
          <w:rFonts w:ascii="Times New Roman" w:hAnsi="Times New Roman"/>
          <w:b w:val="0"/>
          <w:bCs w:val="0"/>
          <w:szCs w:val="24"/>
          <w:lang w:bidi="fa-IR"/>
        </w:rPr>
        <w:t>detectSURFFeatures</w:t>
      </w:r>
      <w:proofErr w:type="spellEnd"/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، </w:t>
      </w:r>
      <w:proofErr w:type="spellStart"/>
      <w:r w:rsidRPr="00381AF5">
        <w:rPr>
          <w:rFonts w:ascii="Times New Roman" w:hAnsi="Times New Roman"/>
          <w:b w:val="0"/>
          <w:bCs w:val="0"/>
          <w:szCs w:val="24"/>
          <w:lang w:bidi="fa-IR"/>
        </w:rPr>
        <w:t>extractFeatures</w:t>
      </w:r>
      <w:proofErr w:type="spellEnd"/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و </w:t>
      </w:r>
      <w:proofErr w:type="spellStart"/>
      <w:r w:rsidRPr="00381AF5">
        <w:rPr>
          <w:rFonts w:ascii="Times New Roman" w:hAnsi="Times New Roman"/>
          <w:b w:val="0"/>
          <w:bCs w:val="0"/>
          <w:szCs w:val="24"/>
          <w:lang w:bidi="fa-IR"/>
        </w:rPr>
        <w:t>matchFeatures</w:t>
      </w:r>
      <w:proofErr w:type="spellEnd"/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استفاده كرد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ايم.</w:t>
      </w:r>
    </w:p>
    <w:p w14:paraId="791F2B74" w14:textId="41FB335E" w:rsidR="00043EBC" w:rsidRDefault="00043EBC" w:rsidP="008E5D1E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5CEE85D2" w14:textId="39CAB40C" w:rsidR="00043EBC" w:rsidRPr="00043EBC" w:rsidRDefault="00043EBC" w:rsidP="008E5D1E">
      <w:pPr>
        <w:pStyle w:val="7onvan2"/>
        <w:numPr>
          <w:ilvl w:val="0"/>
          <w:numId w:val="0"/>
        </w:numPr>
        <w:spacing w:after="60"/>
        <w:ind w:left="18"/>
        <w:jc w:val="left"/>
        <w:rPr>
          <w:rFonts w:ascii="Times New Roman" w:hAnsi="Times New Roman"/>
          <w:szCs w:val="24"/>
          <w:rtl/>
          <w:lang w:bidi="fa-IR"/>
        </w:rPr>
      </w:pPr>
      <w:r w:rsidRPr="00043EBC">
        <w:rPr>
          <w:rFonts w:ascii="Times New Roman" w:hAnsi="Times New Roman"/>
          <w:szCs w:val="24"/>
          <w:lang w:bidi="fa-IR"/>
        </w:rPr>
        <w:t>Corner Detection</w:t>
      </w:r>
      <w:r w:rsidRPr="00043EBC">
        <w:rPr>
          <w:rFonts w:ascii="Times New Roman" w:hAnsi="Times New Roman" w:hint="cs"/>
          <w:szCs w:val="24"/>
          <w:rtl/>
          <w:lang w:bidi="fa-IR"/>
        </w:rPr>
        <w:t>:</w:t>
      </w:r>
    </w:p>
    <w:p w14:paraId="43F00CDD" w14:textId="5F93D321" w:rsidR="00F54E1F" w:rsidRDefault="00F54E1F" w:rsidP="00F54E1F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lang w:bidi="fa-IR"/>
        </w:rPr>
      </w:pP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>معمولاً الگور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م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شکارساز گوشه هر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م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>توان به پنج مرحله تقس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رد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:</w:t>
      </w:r>
    </w:p>
    <w:p w14:paraId="78A87E24" w14:textId="77777777" w:rsidR="00F54E1F" w:rsidRPr="00F54E1F" w:rsidRDefault="00F54E1F" w:rsidP="00F54E1F">
      <w:pPr>
        <w:pStyle w:val="7onvan2"/>
        <w:numPr>
          <w:ilvl w:val="0"/>
          <w:numId w:val="2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F54E1F">
        <w:rPr>
          <w:rFonts w:ascii="Times New Roman" w:hAnsi="Times New Roman"/>
          <w:b w:val="0"/>
          <w:bCs w:val="0"/>
          <w:szCs w:val="24"/>
          <w:lang w:bidi="fa-IR"/>
        </w:rPr>
        <w:t>Color to grayscale</w:t>
      </w:r>
    </w:p>
    <w:p w14:paraId="72FC1DF1" w14:textId="77777777" w:rsidR="00F54E1F" w:rsidRPr="00F54E1F" w:rsidRDefault="00F54E1F" w:rsidP="00F54E1F">
      <w:pPr>
        <w:pStyle w:val="7onvan2"/>
        <w:numPr>
          <w:ilvl w:val="0"/>
          <w:numId w:val="2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F54E1F">
        <w:rPr>
          <w:rFonts w:ascii="Times New Roman" w:hAnsi="Times New Roman"/>
          <w:b w:val="0"/>
          <w:bCs w:val="0"/>
          <w:szCs w:val="24"/>
          <w:lang w:bidi="fa-IR"/>
        </w:rPr>
        <w:t>Spatial derivative calculation</w:t>
      </w:r>
    </w:p>
    <w:p w14:paraId="4D1591EC" w14:textId="77777777" w:rsidR="00F54E1F" w:rsidRPr="00F54E1F" w:rsidRDefault="00F54E1F" w:rsidP="00F54E1F">
      <w:pPr>
        <w:pStyle w:val="7onvan2"/>
        <w:numPr>
          <w:ilvl w:val="0"/>
          <w:numId w:val="2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F54E1F">
        <w:rPr>
          <w:rFonts w:ascii="Times New Roman" w:hAnsi="Times New Roman"/>
          <w:b w:val="0"/>
          <w:bCs w:val="0"/>
          <w:szCs w:val="24"/>
          <w:lang w:bidi="fa-IR"/>
        </w:rPr>
        <w:t>Structure tensor setup</w:t>
      </w:r>
    </w:p>
    <w:p w14:paraId="4F8BEFD0" w14:textId="77777777" w:rsidR="00F54E1F" w:rsidRPr="00F54E1F" w:rsidRDefault="00F54E1F" w:rsidP="00F54E1F">
      <w:pPr>
        <w:pStyle w:val="7onvan2"/>
        <w:numPr>
          <w:ilvl w:val="0"/>
          <w:numId w:val="2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F54E1F">
        <w:rPr>
          <w:rFonts w:ascii="Times New Roman" w:hAnsi="Times New Roman"/>
          <w:b w:val="0"/>
          <w:bCs w:val="0"/>
          <w:szCs w:val="24"/>
          <w:lang w:bidi="fa-IR"/>
        </w:rPr>
        <w:t>Harris response calculation</w:t>
      </w:r>
    </w:p>
    <w:p w14:paraId="45178449" w14:textId="7CDD4880" w:rsidR="00F54E1F" w:rsidRDefault="00F54E1F" w:rsidP="00F54E1F">
      <w:pPr>
        <w:pStyle w:val="7onvan2"/>
        <w:numPr>
          <w:ilvl w:val="0"/>
          <w:numId w:val="2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F54E1F">
        <w:rPr>
          <w:rFonts w:ascii="Times New Roman" w:hAnsi="Times New Roman"/>
          <w:b w:val="0"/>
          <w:bCs w:val="0"/>
          <w:szCs w:val="24"/>
          <w:lang w:bidi="fa-IR"/>
        </w:rPr>
        <w:t>Non-maximum suppression</w:t>
      </w:r>
    </w:p>
    <w:p w14:paraId="50335FEB" w14:textId="5C702C9C" w:rsidR="00F54E1F" w:rsidRDefault="00F54E1F" w:rsidP="00F54E1F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566C3862" w14:textId="77777777" w:rsidR="00F739E4" w:rsidRDefault="00F739E4" w:rsidP="00F54E1F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40ABBB10" w14:textId="6801F7CD" w:rsidR="00F54E1F" w:rsidRDefault="00F54E1F" w:rsidP="00F54E1F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54E1F">
        <w:rPr>
          <w:rFonts w:ascii="Times New Roman" w:hAnsi="Times New Roman"/>
          <w:b w:val="0"/>
          <w:bCs w:val="0"/>
          <w:szCs w:val="24"/>
          <w:lang w:bidi="fa-IR"/>
        </w:rPr>
        <w:lastRenderedPageBreak/>
        <w:t>Color to grayscale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:</w:t>
      </w:r>
    </w:p>
    <w:p w14:paraId="41D79586" w14:textId="77777777" w:rsidR="00F54E1F" w:rsidRPr="00F54E1F" w:rsidRDefault="00F54E1F" w:rsidP="00F54E1F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>اگر از آشکارساز گوشه هر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کن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اول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قدم تبد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 به 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مق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س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خاکستر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باعث افزا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رعت پردازش م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</w:t>
      </w:r>
    </w:p>
    <w:p w14:paraId="2E8C6AFC" w14:textId="54BEC39E" w:rsidR="00F54E1F" w:rsidRDefault="00F54E1F" w:rsidP="00F54E1F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54E1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قدار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ل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ق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س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خاکستر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م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 به عنوان مجموع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>ها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زن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ار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مقاد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54E1F">
        <w:rPr>
          <w:rFonts w:ascii="Times New Roman" w:hAnsi="Times New Roman"/>
          <w:b w:val="0"/>
          <w:bCs w:val="0"/>
          <w:szCs w:val="24"/>
          <w:lang w:bidi="fa-IR"/>
        </w:rPr>
        <w:t xml:space="preserve">R 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، </w:t>
      </w:r>
      <w:r w:rsidRPr="00F54E1F">
        <w:rPr>
          <w:rFonts w:ascii="Times New Roman" w:hAnsi="Times New Roman"/>
          <w:b w:val="0"/>
          <w:bCs w:val="0"/>
          <w:szCs w:val="24"/>
          <w:lang w:bidi="fa-IR"/>
        </w:rPr>
        <w:t>B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F54E1F">
        <w:rPr>
          <w:rFonts w:ascii="Times New Roman" w:hAnsi="Times New Roman"/>
          <w:b w:val="0"/>
          <w:bCs w:val="0"/>
          <w:szCs w:val="24"/>
          <w:lang w:bidi="fa-IR"/>
        </w:rPr>
        <w:t>G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نگ محاسبه کرد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:</w:t>
      </w:r>
    </w:p>
    <w:p w14:paraId="356359AB" w14:textId="32AC19DA" w:rsidR="00F54E1F" w:rsidRDefault="00F54E1F" w:rsidP="00F54E1F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07DD7952" wp14:editId="35BCBFDD">
            <wp:extent cx="2640330" cy="817245"/>
            <wp:effectExtent l="0" t="0" r="7620" b="1905"/>
            <wp:docPr id="5120" name="Picture 5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81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89C6F" w14:textId="282857D6" w:rsidR="00F54E1F" w:rsidRDefault="00F54E1F" w:rsidP="00F54E1F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54E1F">
        <w:rPr>
          <w:rFonts w:ascii="Times New Roman" w:hAnsi="Times New Roman"/>
          <w:b w:val="0"/>
          <w:bCs w:val="0"/>
          <w:szCs w:val="24"/>
          <w:lang w:bidi="fa-IR"/>
        </w:rPr>
        <w:t>Spatial derivative calculation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:</w:t>
      </w:r>
    </w:p>
    <w:p w14:paraId="2EBE6EE8" w14:textId="3C0678CE" w:rsidR="00F54E1F" w:rsidRDefault="00F54E1F" w:rsidP="00F54E1F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>بعد،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>م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خواه</w:t>
      </w:r>
      <w:r w:rsidRPr="00F54E1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4E1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>
        <w:rPr>
          <w:rFonts w:ascii="Times New Roman" w:hAnsi="Times New Roman"/>
          <w:b w:val="0"/>
          <w:bCs w:val="0"/>
          <w:szCs w:val="24"/>
          <w:lang w:bidi="fa-IR"/>
        </w:rPr>
        <w:t xml:space="preserve">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proofErr w:type="spellStart"/>
      <w:r>
        <w:rPr>
          <w:rFonts w:ascii="Times New Roman" w:hAnsi="Times New Roman"/>
          <w:b w:val="0"/>
          <w:bCs w:val="0"/>
          <w:szCs w:val="24"/>
          <w:lang w:bidi="fa-IR"/>
        </w:rPr>
        <w:t>I</w:t>
      </w:r>
      <w:r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x</w:t>
      </w:r>
      <w:proofErr w:type="spellEnd"/>
      <w:r>
        <w:rPr>
          <w:rFonts w:ascii="Times New Roman" w:hAnsi="Times New Roman"/>
          <w:b w:val="0"/>
          <w:bCs w:val="0"/>
          <w:szCs w:val="24"/>
          <w:lang w:bidi="fa-IR"/>
        </w:rPr>
        <w:t>(</w:t>
      </w:r>
      <w:proofErr w:type="spellStart"/>
      <w:r>
        <w:rPr>
          <w:rFonts w:ascii="Times New Roman" w:hAnsi="Times New Roman"/>
          <w:b w:val="0"/>
          <w:bCs w:val="0"/>
          <w:szCs w:val="24"/>
          <w:lang w:bidi="fa-IR"/>
        </w:rPr>
        <w:t>x,y</w:t>
      </w:r>
      <w:proofErr w:type="spellEnd"/>
      <w:r>
        <w:rPr>
          <w:rFonts w:ascii="Times New Roman" w:hAnsi="Times New Roman"/>
          <w:b w:val="0"/>
          <w:bCs w:val="0"/>
          <w:szCs w:val="24"/>
          <w:lang w:bidi="fa-IR"/>
        </w:rPr>
        <w:t>)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و </w:t>
      </w:r>
      <w:proofErr w:type="spellStart"/>
      <w:r>
        <w:rPr>
          <w:rFonts w:ascii="Times New Roman" w:hAnsi="Times New Roman"/>
          <w:b w:val="0"/>
          <w:bCs w:val="0"/>
          <w:szCs w:val="24"/>
          <w:lang w:bidi="fa-IR"/>
        </w:rPr>
        <w:t>I</w:t>
      </w:r>
      <w:r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y</w:t>
      </w:r>
      <w:proofErr w:type="spellEnd"/>
      <w:r>
        <w:rPr>
          <w:rFonts w:ascii="Times New Roman" w:hAnsi="Times New Roman"/>
          <w:b w:val="0"/>
          <w:bCs w:val="0"/>
          <w:szCs w:val="24"/>
          <w:lang w:bidi="fa-IR"/>
        </w:rPr>
        <w:t>(</w:t>
      </w:r>
      <w:proofErr w:type="spellStart"/>
      <w:r>
        <w:rPr>
          <w:rFonts w:ascii="Times New Roman" w:hAnsi="Times New Roman"/>
          <w:b w:val="0"/>
          <w:bCs w:val="0"/>
          <w:szCs w:val="24"/>
          <w:lang w:bidi="fa-IR"/>
        </w:rPr>
        <w:t>x,y</w:t>
      </w:r>
      <w:proofErr w:type="spellEnd"/>
      <w:r>
        <w:rPr>
          <w:rFonts w:ascii="Times New Roman" w:hAnsi="Times New Roman"/>
          <w:b w:val="0"/>
          <w:bCs w:val="0"/>
          <w:szCs w:val="24"/>
          <w:lang w:bidi="fa-IR"/>
        </w:rPr>
        <w:t>)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را محاسبه كنيم.</w:t>
      </w:r>
    </w:p>
    <w:p w14:paraId="1CE2B991" w14:textId="2BD6F174" w:rsidR="00F54E1F" w:rsidRDefault="00F54E1F" w:rsidP="00F54E1F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54E1F">
        <w:rPr>
          <w:rFonts w:ascii="Times New Roman" w:hAnsi="Times New Roman"/>
          <w:b w:val="0"/>
          <w:bCs w:val="0"/>
          <w:szCs w:val="24"/>
          <w:lang w:bidi="fa-IR"/>
        </w:rPr>
        <w:t>Structure tensor setup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:</w:t>
      </w:r>
    </w:p>
    <w:p w14:paraId="6FF9AA7B" w14:textId="1426E0CE" w:rsidR="00F54E1F" w:rsidRDefault="00F54E1F" w:rsidP="00F54E1F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با </w:t>
      </w:r>
      <w:proofErr w:type="spellStart"/>
      <w:r>
        <w:rPr>
          <w:rFonts w:ascii="Times New Roman" w:hAnsi="Times New Roman"/>
          <w:b w:val="0"/>
          <w:bCs w:val="0"/>
          <w:szCs w:val="24"/>
          <w:lang w:bidi="fa-IR"/>
        </w:rPr>
        <w:t>I</w:t>
      </w:r>
      <w:r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x</w:t>
      </w:r>
      <w:proofErr w:type="spellEnd"/>
      <w:r>
        <w:rPr>
          <w:rFonts w:ascii="Times New Roman" w:hAnsi="Times New Roman"/>
          <w:b w:val="0"/>
          <w:bCs w:val="0"/>
          <w:szCs w:val="24"/>
          <w:lang w:bidi="fa-IR"/>
        </w:rPr>
        <w:t>(</w:t>
      </w:r>
      <w:proofErr w:type="spellStart"/>
      <w:r>
        <w:rPr>
          <w:rFonts w:ascii="Times New Roman" w:hAnsi="Times New Roman"/>
          <w:b w:val="0"/>
          <w:bCs w:val="0"/>
          <w:szCs w:val="24"/>
          <w:lang w:bidi="fa-IR"/>
        </w:rPr>
        <w:t>x,y</w:t>
      </w:r>
      <w:proofErr w:type="spellEnd"/>
      <w:r>
        <w:rPr>
          <w:rFonts w:ascii="Times New Roman" w:hAnsi="Times New Roman"/>
          <w:b w:val="0"/>
          <w:bCs w:val="0"/>
          <w:szCs w:val="24"/>
          <w:lang w:bidi="fa-IR"/>
        </w:rPr>
        <w:t>)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و </w:t>
      </w:r>
      <w:proofErr w:type="spellStart"/>
      <w:r>
        <w:rPr>
          <w:rFonts w:ascii="Times New Roman" w:hAnsi="Times New Roman"/>
          <w:b w:val="0"/>
          <w:bCs w:val="0"/>
          <w:szCs w:val="24"/>
          <w:lang w:bidi="fa-IR"/>
        </w:rPr>
        <w:t>I</w:t>
      </w:r>
      <w:r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y</w:t>
      </w:r>
      <w:proofErr w:type="spellEnd"/>
      <w:r>
        <w:rPr>
          <w:rFonts w:ascii="Times New Roman" w:hAnsi="Times New Roman"/>
          <w:b w:val="0"/>
          <w:bCs w:val="0"/>
          <w:szCs w:val="24"/>
          <w:lang w:bidi="fa-IR"/>
        </w:rPr>
        <w:t>(</w:t>
      </w:r>
      <w:proofErr w:type="spellStart"/>
      <w:r>
        <w:rPr>
          <w:rFonts w:ascii="Times New Roman" w:hAnsi="Times New Roman"/>
          <w:b w:val="0"/>
          <w:bCs w:val="0"/>
          <w:szCs w:val="24"/>
          <w:lang w:bidi="fa-IR"/>
        </w:rPr>
        <w:t>x,y</w:t>
      </w:r>
      <w:proofErr w:type="spellEnd"/>
      <w:r>
        <w:rPr>
          <w:rFonts w:ascii="Times New Roman" w:hAnsi="Times New Roman"/>
          <w:b w:val="0"/>
          <w:bCs w:val="0"/>
          <w:szCs w:val="24"/>
          <w:lang w:bidi="fa-IR"/>
        </w:rPr>
        <w:t>)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مي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توانيم </w:t>
      </w:r>
      <w:r w:rsidRPr="00F54E1F">
        <w:rPr>
          <w:rFonts w:ascii="Times New Roman" w:hAnsi="Times New Roman"/>
          <w:b w:val="0"/>
          <w:bCs w:val="0"/>
          <w:szCs w:val="24"/>
          <w:lang w:bidi="fa-IR"/>
        </w:rPr>
        <w:t>structure tensor</w:t>
      </w:r>
      <w:r w:rsid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F54E1F">
        <w:rPr>
          <w:rFonts w:ascii="Times New Roman" w:hAnsi="Times New Roman"/>
          <w:b w:val="0"/>
          <w:bCs w:val="0"/>
          <w:szCs w:val="24"/>
          <w:lang w:bidi="fa-IR"/>
        </w:rPr>
        <w:t>M</w:t>
      </w:r>
      <w:r w:rsid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را بسازيم.</w:t>
      </w:r>
    </w:p>
    <w:p w14:paraId="7D829BA1" w14:textId="4EBA04B8" w:rsidR="00230295" w:rsidRDefault="00230295" w:rsidP="00F54E1F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230295">
        <w:rPr>
          <w:rFonts w:ascii="Times New Roman" w:hAnsi="Times New Roman"/>
          <w:b w:val="0"/>
          <w:bCs w:val="0"/>
          <w:szCs w:val="24"/>
          <w:lang w:bidi="fa-IR"/>
        </w:rPr>
        <w:t>Harris response calculation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:</w:t>
      </w:r>
    </w:p>
    <w:p w14:paraId="73C4E54A" w14:textId="3BA96C07" w:rsidR="00230295" w:rsidRPr="00F54E1F" w:rsidRDefault="00230295" w:rsidP="00F54E1F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E28840" wp14:editId="1CDDFD27">
            <wp:simplePos x="0" y="0"/>
            <wp:positionH relativeFrom="margin">
              <wp:posOffset>3802380</wp:posOffset>
            </wp:positionH>
            <wp:positionV relativeFrom="paragraph">
              <wp:posOffset>487334</wp:posOffset>
            </wp:positionV>
            <wp:extent cx="1219200" cy="347330"/>
            <wp:effectExtent l="0" t="0" r="0" b="0"/>
            <wp:wrapNone/>
            <wp:docPr id="5123" name="Picture 5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347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30295">
        <w:rPr>
          <w:rFonts w:ascii="Times New Roman" w:hAnsi="Times New Roman"/>
          <w:b w:val="0"/>
          <w:bCs w:val="0"/>
          <w:szCs w:val="24"/>
          <w:rtl/>
          <w:lang w:bidi="fa-IR"/>
        </w:rPr>
        <w:t>در ا</w:t>
      </w:r>
      <w:r w:rsidRP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3029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23029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رحله ، با استفاده تقر</w:t>
      </w:r>
      <w:r w:rsidRP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3029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زير</w:t>
      </w:r>
      <w:r w:rsidRPr="0023029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کوچکتر</w:t>
      </w:r>
      <w:r w:rsidRP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3029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23029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قدار و</w:t>
      </w:r>
      <w:r w:rsidRP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3029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ه</w:t>
      </w:r>
      <w:r w:rsidRPr="0023029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نسور سازه را محاسبه م</w:t>
      </w:r>
      <w:r w:rsidRP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3029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</w:t>
      </w:r>
      <w:r w:rsidRP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3029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:</w:t>
      </w:r>
    </w:p>
    <w:p w14:paraId="5F55389F" w14:textId="5CF1EC99" w:rsidR="00F54E1F" w:rsidRDefault="00230295" w:rsidP="00F54E1F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noProof/>
          <w:szCs w:val="24"/>
          <w:rtl/>
          <w:lang w:val="fa-IR" w:bidi="fa-IR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480E9494" wp14:editId="1AC07D38">
                <wp:simplePos x="0" y="0"/>
                <wp:positionH relativeFrom="column">
                  <wp:posOffset>1916671</wp:posOffset>
                </wp:positionH>
                <wp:positionV relativeFrom="paragraph">
                  <wp:posOffset>97500</wp:posOffset>
                </wp:positionV>
                <wp:extent cx="15480" cy="58320"/>
                <wp:effectExtent l="38100" t="38100" r="60960" b="75565"/>
                <wp:wrapNone/>
                <wp:docPr id="5126" name="Ink 51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5480" cy="5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4F9A74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126" o:spid="_x0000_s1026" type="#_x0000_t75" style="position:absolute;margin-left:149.5pt;margin-top:6.3pt;width:4.05pt;height:7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">
                <v:imagedata r:id="rId28" o:title=""/>
              </v:shape>
            </w:pict>
          </mc:Fallback>
        </mc:AlternateConten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براي </w:t>
      </w:r>
      <w:r>
        <w:rPr>
          <w:rFonts w:ascii="Times New Roman" w:hAnsi="Times New Roman"/>
          <w:b w:val="0"/>
          <w:bCs w:val="0"/>
          <w:szCs w:val="24"/>
          <w:lang w:bidi="fa-IR"/>
        </w:rPr>
        <w:t>x&lt;&lt;y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:</w:t>
      </w:r>
    </w:p>
    <w:p w14:paraId="3E737418" w14:textId="6524AED7" w:rsidR="00230295" w:rsidRDefault="00230295" w:rsidP="00F54E1F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2F4EBD05" w14:textId="01E20427" w:rsidR="00F54E1F" w:rsidRDefault="0080325F" w:rsidP="00F54E1F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73D7067" wp14:editId="74EEE864">
            <wp:simplePos x="0" y="0"/>
            <wp:positionH relativeFrom="column">
              <wp:posOffset>1045614</wp:posOffset>
            </wp:positionH>
            <wp:positionV relativeFrom="paragraph">
              <wp:posOffset>-23669</wp:posOffset>
            </wp:positionV>
            <wp:extent cx="1101090" cy="257175"/>
            <wp:effectExtent l="0" t="0" r="3810" b="9525"/>
            <wp:wrapNone/>
            <wp:docPr id="5124" name="Picture 5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09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با </w:t>
      </w:r>
      <w:r w:rsidR="00230295">
        <w:rPr>
          <w:rFonts w:ascii="Times New Roman" w:hAnsi="Times New Roman"/>
          <w:b w:val="0"/>
          <w:bCs w:val="0"/>
          <w:szCs w:val="24"/>
          <w:lang w:bidi="fa-IR"/>
        </w:rPr>
        <w:t>trace</w:t>
      </w:r>
      <w:r w:rsid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: </w:t>
      </w:r>
    </w:p>
    <w:p w14:paraId="7295DA10" w14:textId="0D4CC76E" w:rsidR="00230295" w:rsidRDefault="00230295" w:rsidP="00F54E1F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3029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3029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</w:t>
      </w:r>
      <w:r w:rsidRP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3029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ر</w:t>
      </w:r>
      <w:r w:rsidRPr="0023029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محاسبات معمول پاسخ هر</w:t>
      </w:r>
      <w:r w:rsidRP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3029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</w:t>
      </w:r>
      <w:r w:rsidRPr="0023029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شرح ز</w:t>
      </w:r>
      <w:r w:rsidRP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3029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23029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:</w:t>
      </w:r>
    </w:p>
    <w:p w14:paraId="558B8EBE" w14:textId="05A8831C" w:rsidR="00230295" w:rsidRDefault="00230295" w:rsidP="00F54E1F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1BA547A0" wp14:editId="71458F87">
            <wp:extent cx="2640330" cy="301625"/>
            <wp:effectExtent l="0" t="0" r="7620" b="3175"/>
            <wp:docPr id="5125" name="Picture 5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30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3B333" w14:textId="760A3D63" w:rsidR="00230295" w:rsidRDefault="00230295" w:rsidP="00F54E1F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230295">
        <w:rPr>
          <w:rFonts w:ascii="Times New Roman" w:hAnsi="Times New Roman"/>
          <w:b w:val="0"/>
          <w:bCs w:val="0"/>
          <w:szCs w:val="24"/>
          <w:lang w:bidi="fa-IR"/>
        </w:rPr>
        <w:t>Non-maximum suppression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:</w:t>
      </w:r>
    </w:p>
    <w:p w14:paraId="2C2844D7" w14:textId="70213339" w:rsidR="00230295" w:rsidRPr="00F54E1F" w:rsidRDefault="00230295" w:rsidP="00F54E1F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230295">
        <w:rPr>
          <w:rFonts w:ascii="Times New Roman" w:hAnsi="Times New Roman"/>
          <w:b w:val="0"/>
          <w:bCs w:val="0"/>
          <w:szCs w:val="24"/>
          <w:rtl/>
          <w:lang w:bidi="fa-IR"/>
        </w:rPr>
        <w:t>به منظور انتخاب مقاد</w:t>
      </w:r>
      <w:r w:rsidRP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3029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23029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</w:t>
      </w:r>
      <w:r w:rsidRP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3029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ه</w:t>
      </w:r>
      <w:r w:rsidRPr="0023029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3029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شان دادن گوشه ها ، </w:t>
      </w:r>
      <w:r w:rsidRPr="00230295">
        <w:rPr>
          <w:rFonts w:ascii="Times New Roman" w:hAnsi="Times New Roman"/>
          <w:b w:val="0"/>
          <w:bCs w:val="0"/>
          <w:szCs w:val="24"/>
          <w:lang w:bidi="fa-IR"/>
        </w:rPr>
        <w:t>local maxima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230295">
        <w:rPr>
          <w:rFonts w:ascii="Times New Roman" w:hAnsi="Times New Roman"/>
          <w:b w:val="0"/>
          <w:bCs w:val="0"/>
          <w:szCs w:val="24"/>
          <w:rtl/>
          <w:lang w:bidi="fa-IR"/>
        </w:rPr>
        <w:t>را به عنوان گوشه ها</w:t>
      </w:r>
      <w:r w:rsidRP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3029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خل پنجره پ</w:t>
      </w:r>
      <w:r w:rsidRP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3029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ا</w:t>
      </w:r>
      <w:r w:rsidRPr="0023029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3029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</w:t>
      </w:r>
      <w:r w:rsidRP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3029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23029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</w:t>
      </w:r>
      <w:r w:rsidRP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3029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23029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</w:t>
      </w:r>
      <w:r w:rsidRPr="00230295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230295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</w:t>
      </w:r>
      <w:r w:rsidRPr="00230295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3 در 3 است.</w:t>
      </w:r>
    </w:p>
    <w:p w14:paraId="18BFCE31" w14:textId="77777777" w:rsidR="008E5D1E" w:rsidRPr="00180268" w:rsidRDefault="008E5D1E" w:rsidP="008E5D1E">
      <w:pPr>
        <w:pStyle w:val="7onvan2"/>
        <w:numPr>
          <w:ilvl w:val="0"/>
          <w:numId w:val="0"/>
        </w:numPr>
        <w:spacing w:after="60"/>
        <w:ind w:left="1170" w:hanging="720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04CE1F1" w14:textId="31ADC131" w:rsidR="004B0B7C" w:rsidRDefault="004B0B7C" w:rsidP="00180268">
      <w:pPr>
        <w:pStyle w:val="7onvan2"/>
        <w:numPr>
          <w:ilvl w:val="0"/>
          <w:numId w:val="0"/>
        </w:numPr>
        <w:spacing w:after="60"/>
        <w:ind w:left="1170" w:hanging="720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D15D313" w14:textId="3CB4F54C" w:rsidR="00EE5E64" w:rsidRPr="00EE5E64" w:rsidRDefault="007B039A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r>
        <w:rPr>
          <w:rFonts w:hint="cs"/>
          <w:rtl/>
        </w:rPr>
        <w:t>3-</w:t>
      </w:r>
      <w:r w:rsidR="00EE5E64" w:rsidRPr="00EE5E64">
        <w:rPr>
          <w:rFonts w:hint="cs"/>
          <w:rtl/>
        </w:rPr>
        <w:t>شکل‏ها، جدول‏ها و روابط (فرمول‏ها)</w:t>
      </w:r>
    </w:p>
    <w:p w14:paraId="0D8C1A99" w14:textId="5B41FC8A" w:rsidR="00B32A5A" w:rsidRDefault="00B32A5A" w:rsidP="008F6565">
      <w:pPr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>تصوير 1</w:t>
      </w:r>
      <w:r>
        <w:rPr>
          <w:rFonts w:cs="B Nazanin"/>
          <w:lang w:bidi="fa-IR"/>
        </w:rPr>
        <w:t xml:space="preserve"> </w:t>
      </w:r>
      <w:r>
        <w:rPr>
          <w:rFonts w:cs="B Nazanin" w:hint="cs"/>
          <w:rtl/>
          <w:lang w:bidi="fa-IR"/>
        </w:rPr>
        <w:t xml:space="preserve">، </w:t>
      </w:r>
      <w:r>
        <w:rPr>
          <w:rFonts w:cs="B Nazanin"/>
          <w:lang w:bidi="fa-IR"/>
        </w:rPr>
        <w:t>attack 1</w:t>
      </w:r>
    </w:p>
    <w:p w14:paraId="344A68D4" w14:textId="2217FE86" w:rsidR="00A079C1" w:rsidRDefault="00B32A5A" w:rsidP="008F6565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فيچرهاي </w:t>
      </w:r>
      <w:r>
        <w:rPr>
          <w:rFonts w:cs="B Nazanin"/>
          <w:lang w:bidi="fa-IR"/>
        </w:rPr>
        <w:t>match</w:t>
      </w:r>
      <w:r>
        <w:rPr>
          <w:rFonts w:cs="B Nazanin" w:hint="cs"/>
          <w:rtl/>
          <w:lang w:bidi="fa-IR"/>
        </w:rPr>
        <w:t xml:space="preserve"> شده:</w:t>
      </w:r>
    </w:p>
    <w:p w14:paraId="0AB6363D" w14:textId="1973C96D" w:rsidR="0080325F" w:rsidRDefault="0080325F" w:rsidP="008F6565">
      <w:pPr>
        <w:jc w:val="both"/>
        <w:rPr>
          <w:rFonts w:cs="B Nazanin"/>
          <w:rtl/>
          <w:lang w:bidi="fa-IR"/>
        </w:rPr>
      </w:pPr>
      <w:r>
        <w:rPr>
          <w:noProof/>
        </w:rPr>
        <w:drawing>
          <wp:inline distT="0" distB="0" distL="0" distR="0" wp14:anchorId="159BC7FC" wp14:editId="2579F1C7">
            <wp:extent cx="2640330" cy="2632710"/>
            <wp:effectExtent l="0" t="0" r="7620" b="0"/>
            <wp:docPr id="5128" name="Picture 5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263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30AA1" w14:textId="77777777" w:rsidR="004D1418" w:rsidRDefault="004D1418" w:rsidP="008F6565">
      <w:pPr>
        <w:jc w:val="both"/>
        <w:rPr>
          <w:rFonts w:cs="B Nazanin"/>
          <w:lang w:bidi="fa-IR"/>
        </w:rPr>
      </w:pPr>
    </w:p>
    <w:p w14:paraId="603CA2A2" w14:textId="18A83B46" w:rsidR="0080325F" w:rsidRDefault="0080325F" w:rsidP="008F6565">
      <w:pPr>
        <w:jc w:val="both"/>
        <w:rPr>
          <w:rFonts w:cs="B Nazanin"/>
          <w:lang w:bidi="fa-IR"/>
        </w:rPr>
      </w:pPr>
      <w:r>
        <w:rPr>
          <w:noProof/>
        </w:rPr>
        <w:drawing>
          <wp:inline distT="0" distB="0" distL="0" distR="0" wp14:anchorId="02217B52" wp14:editId="45EFB965">
            <wp:extent cx="2640330" cy="2632710"/>
            <wp:effectExtent l="0" t="0" r="7620" b="0"/>
            <wp:docPr id="5129" name="Picture 5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263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78539" w14:textId="77777777" w:rsidR="0080325F" w:rsidRDefault="0080325F" w:rsidP="008F6565">
      <w:pPr>
        <w:jc w:val="both"/>
        <w:rPr>
          <w:rFonts w:cs="B Nazanin"/>
          <w:rtl/>
          <w:lang w:bidi="fa-IR"/>
        </w:rPr>
      </w:pPr>
      <w:r>
        <w:rPr>
          <w:rFonts w:cs="B Nazanin"/>
          <w:lang w:bidi="fa-IR"/>
        </w:rPr>
        <w:t xml:space="preserve"> </w:t>
      </w:r>
    </w:p>
    <w:p w14:paraId="33DA08CB" w14:textId="10BBEE08" w:rsidR="0080325F" w:rsidRDefault="0080325F" w:rsidP="008F6565">
      <w:pPr>
        <w:jc w:val="both"/>
        <w:rPr>
          <w:rFonts w:cs="B Nazanin"/>
          <w:rtl/>
          <w:lang w:bidi="fa-IR"/>
        </w:rPr>
      </w:pPr>
    </w:p>
    <w:p w14:paraId="14A76800" w14:textId="754D793A" w:rsidR="00F739E4" w:rsidRDefault="00F739E4" w:rsidP="008F6565">
      <w:pPr>
        <w:jc w:val="both"/>
        <w:rPr>
          <w:rFonts w:cs="B Nazanin"/>
          <w:rtl/>
          <w:lang w:bidi="fa-IR"/>
        </w:rPr>
      </w:pPr>
    </w:p>
    <w:p w14:paraId="38308CDF" w14:textId="399928F2" w:rsidR="00F739E4" w:rsidRDefault="00F739E4" w:rsidP="008F6565">
      <w:pPr>
        <w:jc w:val="both"/>
        <w:rPr>
          <w:rFonts w:cs="B Nazanin"/>
          <w:rtl/>
          <w:lang w:bidi="fa-IR"/>
        </w:rPr>
      </w:pPr>
    </w:p>
    <w:p w14:paraId="43C48EE6" w14:textId="66AAF63A" w:rsidR="00F739E4" w:rsidRDefault="00F739E4" w:rsidP="008F6565">
      <w:pPr>
        <w:jc w:val="both"/>
        <w:rPr>
          <w:rFonts w:cs="B Nazanin"/>
          <w:rtl/>
          <w:lang w:bidi="fa-IR"/>
        </w:rPr>
      </w:pPr>
    </w:p>
    <w:p w14:paraId="47B505C2" w14:textId="06AAB288" w:rsidR="00F739E4" w:rsidRDefault="00F739E4" w:rsidP="008F6565">
      <w:pPr>
        <w:jc w:val="both"/>
        <w:rPr>
          <w:rFonts w:cs="B Nazanin"/>
          <w:rtl/>
          <w:lang w:bidi="fa-IR"/>
        </w:rPr>
      </w:pPr>
    </w:p>
    <w:p w14:paraId="5D8FB0B8" w14:textId="6C7B6E37" w:rsidR="00F739E4" w:rsidRDefault="00F739E4" w:rsidP="008F6565">
      <w:pPr>
        <w:jc w:val="both"/>
        <w:rPr>
          <w:rFonts w:cs="B Nazanin"/>
          <w:rtl/>
          <w:lang w:bidi="fa-IR"/>
        </w:rPr>
      </w:pPr>
    </w:p>
    <w:p w14:paraId="564018FC" w14:textId="740B4FB0" w:rsidR="00F739E4" w:rsidRDefault="00F739E4" w:rsidP="008F6565">
      <w:pPr>
        <w:jc w:val="both"/>
        <w:rPr>
          <w:rFonts w:cs="B Nazanin"/>
          <w:rtl/>
          <w:lang w:bidi="fa-IR"/>
        </w:rPr>
      </w:pPr>
    </w:p>
    <w:p w14:paraId="70FD1276" w14:textId="37BA3F11" w:rsidR="00F739E4" w:rsidRDefault="00F739E4" w:rsidP="008F6565">
      <w:pPr>
        <w:jc w:val="both"/>
        <w:rPr>
          <w:rFonts w:cs="B Nazanin"/>
          <w:rtl/>
          <w:lang w:bidi="fa-IR"/>
        </w:rPr>
      </w:pPr>
    </w:p>
    <w:p w14:paraId="7F122EF0" w14:textId="77777777" w:rsidR="00F739E4" w:rsidRDefault="00F739E4" w:rsidP="008F6565">
      <w:pPr>
        <w:jc w:val="both"/>
        <w:rPr>
          <w:rFonts w:cs="B Nazanin"/>
          <w:rtl/>
          <w:lang w:bidi="fa-IR"/>
        </w:rPr>
      </w:pPr>
    </w:p>
    <w:p w14:paraId="4950213D" w14:textId="77777777" w:rsidR="00B32A5A" w:rsidRDefault="00B32A5A" w:rsidP="008F6565">
      <w:pPr>
        <w:jc w:val="both"/>
        <w:rPr>
          <w:rFonts w:cs="B Nazanin"/>
          <w:rtl/>
          <w:lang w:bidi="fa-IR"/>
        </w:rPr>
      </w:pPr>
    </w:p>
    <w:p w14:paraId="08F6AF45" w14:textId="726BFD1C" w:rsidR="0080325F" w:rsidRDefault="0080325F" w:rsidP="008F6565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lastRenderedPageBreak/>
        <w:t>تصوير نتيجه:</w:t>
      </w:r>
    </w:p>
    <w:p w14:paraId="2ABDC8DB" w14:textId="0D821D6B" w:rsidR="0080325F" w:rsidRDefault="0080325F" w:rsidP="008F6565">
      <w:pPr>
        <w:jc w:val="both"/>
        <w:rPr>
          <w:rFonts w:cs="B Nazanin"/>
          <w:lang w:bidi="fa-IR"/>
        </w:rPr>
      </w:pPr>
      <w:r>
        <w:rPr>
          <w:noProof/>
        </w:rPr>
        <w:drawing>
          <wp:inline distT="0" distB="0" distL="0" distR="0" wp14:anchorId="055CFE03" wp14:editId="6787CFAB">
            <wp:extent cx="2640330" cy="2632710"/>
            <wp:effectExtent l="0" t="0" r="7620" b="0"/>
            <wp:docPr id="5130" name="Picture 5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263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F38D5" w14:textId="04242E9B" w:rsidR="00B32A5A" w:rsidRDefault="00B32A5A" w:rsidP="008F6565">
      <w:pPr>
        <w:jc w:val="both"/>
        <w:rPr>
          <w:rFonts w:cs="B Nazanin"/>
          <w:lang w:bidi="fa-IR"/>
        </w:rPr>
      </w:pPr>
    </w:p>
    <w:p w14:paraId="7B1CA102" w14:textId="086B81F3" w:rsidR="00B32A5A" w:rsidRDefault="00B32A5A" w:rsidP="008F6565">
      <w:pPr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تصوير2، </w:t>
      </w:r>
      <w:r>
        <w:rPr>
          <w:rFonts w:cs="B Nazanin"/>
          <w:lang w:bidi="fa-IR"/>
        </w:rPr>
        <w:t>attack1</w:t>
      </w:r>
    </w:p>
    <w:p w14:paraId="24FF01BE" w14:textId="77777777" w:rsidR="00B32A5A" w:rsidRDefault="00B32A5A" w:rsidP="00B32A5A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فيچرهاي </w:t>
      </w:r>
      <w:r>
        <w:rPr>
          <w:rFonts w:cs="B Nazanin"/>
          <w:lang w:bidi="fa-IR"/>
        </w:rPr>
        <w:t>match</w:t>
      </w:r>
      <w:r>
        <w:rPr>
          <w:rFonts w:cs="B Nazanin" w:hint="cs"/>
          <w:rtl/>
          <w:lang w:bidi="fa-IR"/>
        </w:rPr>
        <w:t xml:space="preserve"> شده:</w:t>
      </w:r>
    </w:p>
    <w:p w14:paraId="1F650F96" w14:textId="0CE6439D" w:rsidR="00B32A5A" w:rsidRDefault="00B32A5A" w:rsidP="008F6565">
      <w:pPr>
        <w:jc w:val="both"/>
        <w:rPr>
          <w:rFonts w:cs="B Nazanin"/>
          <w:lang w:bidi="fa-IR"/>
        </w:rPr>
      </w:pPr>
      <w:r>
        <w:rPr>
          <w:noProof/>
        </w:rPr>
        <w:drawing>
          <wp:inline distT="0" distB="0" distL="0" distR="0" wp14:anchorId="398AE222" wp14:editId="5FAD0D5B">
            <wp:extent cx="2640330" cy="3491230"/>
            <wp:effectExtent l="0" t="0" r="7620" b="0"/>
            <wp:docPr id="5131" name="Picture 5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349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C928F" w14:textId="173AD9E4" w:rsidR="00B32A5A" w:rsidRDefault="00B32A5A" w:rsidP="008F6565">
      <w:pPr>
        <w:jc w:val="both"/>
        <w:rPr>
          <w:rFonts w:cs="B Nazanin"/>
          <w:lang w:bidi="fa-IR"/>
        </w:rPr>
      </w:pPr>
      <w:r>
        <w:rPr>
          <w:noProof/>
        </w:rPr>
        <w:drawing>
          <wp:inline distT="0" distB="0" distL="0" distR="0" wp14:anchorId="0B0B4033" wp14:editId="34A774DC">
            <wp:extent cx="2640330" cy="2655570"/>
            <wp:effectExtent l="0" t="0" r="7620" b="0"/>
            <wp:docPr id="5132" name="Picture 5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265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5BB9F" w14:textId="045D7557" w:rsidR="00B32A5A" w:rsidRDefault="00B32A5A" w:rsidP="008F6565">
      <w:pPr>
        <w:jc w:val="both"/>
        <w:rPr>
          <w:rFonts w:cs="B Nazanin"/>
          <w:lang w:bidi="fa-IR"/>
        </w:rPr>
      </w:pPr>
    </w:p>
    <w:p w14:paraId="106B3ED5" w14:textId="6704F35D" w:rsidR="00B32A5A" w:rsidRDefault="00B32A5A" w:rsidP="008F6565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تصوير نتيجه:</w:t>
      </w:r>
    </w:p>
    <w:p w14:paraId="43F91AF7" w14:textId="29070975" w:rsidR="00B32A5A" w:rsidRDefault="00B32A5A" w:rsidP="008F6565">
      <w:pPr>
        <w:jc w:val="both"/>
        <w:rPr>
          <w:rFonts w:cs="B Nazanin"/>
          <w:rtl/>
          <w:lang w:bidi="fa-IR"/>
        </w:rPr>
      </w:pPr>
      <w:r>
        <w:rPr>
          <w:noProof/>
        </w:rPr>
        <w:drawing>
          <wp:inline distT="0" distB="0" distL="0" distR="0" wp14:anchorId="0940F750" wp14:editId="70DB52DE">
            <wp:extent cx="2640330" cy="2632710"/>
            <wp:effectExtent l="0" t="0" r="7620" b="0"/>
            <wp:docPr id="5133" name="Picture 5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263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9C42" w14:textId="7F3E1C85" w:rsidR="00B32A5A" w:rsidRDefault="00B32A5A" w:rsidP="008F6565">
      <w:pPr>
        <w:jc w:val="both"/>
        <w:rPr>
          <w:rFonts w:cs="B Nazanin"/>
          <w:rtl/>
          <w:lang w:bidi="fa-IR"/>
        </w:rPr>
      </w:pPr>
    </w:p>
    <w:p w14:paraId="0CD90851" w14:textId="7D20B169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6A430CDE" w14:textId="29518714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37B7C95B" w14:textId="20B47FA7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4791EA1B" w14:textId="43CEEFBD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74D00F02" w14:textId="6CDCA866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683547D0" w14:textId="5F10F304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2847D558" w14:textId="66D0523B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60EF834A" w14:textId="5F8C9043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2E874723" w14:textId="16C0D9AB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7F6B2153" w14:textId="4BEA73CC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7C6942AE" w14:textId="6D300ACA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671AD1B4" w14:textId="0AEBDD01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158A3772" w14:textId="77777777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0366D353" w14:textId="1566909D" w:rsidR="00B32A5A" w:rsidRDefault="00B32A5A" w:rsidP="008F6565">
      <w:pPr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lastRenderedPageBreak/>
        <w:t xml:space="preserve">تصوير3، </w:t>
      </w:r>
      <w:r>
        <w:rPr>
          <w:rFonts w:cs="B Nazanin"/>
          <w:lang w:bidi="fa-IR"/>
        </w:rPr>
        <w:t>attack1</w:t>
      </w:r>
    </w:p>
    <w:p w14:paraId="207CF5EC" w14:textId="77777777" w:rsidR="00B32A5A" w:rsidRDefault="00B32A5A" w:rsidP="00B32A5A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فيچرهاي </w:t>
      </w:r>
      <w:r>
        <w:rPr>
          <w:rFonts w:cs="B Nazanin"/>
          <w:lang w:bidi="fa-IR"/>
        </w:rPr>
        <w:t>match</w:t>
      </w:r>
      <w:r>
        <w:rPr>
          <w:rFonts w:cs="B Nazanin" w:hint="cs"/>
          <w:rtl/>
          <w:lang w:bidi="fa-IR"/>
        </w:rPr>
        <w:t xml:space="preserve"> شده:</w:t>
      </w:r>
    </w:p>
    <w:p w14:paraId="2C4DB072" w14:textId="13308359" w:rsidR="00B32A5A" w:rsidRDefault="00B32A5A" w:rsidP="008F6565">
      <w:pPr>
        <w:jc w:val="both"/>
        <w:rPr>
          <w:rFonts w:cs="B Nazanin"/>
          <w:lang w:bidi="fa-IR"/>
        </w:rPr>
      </w:pPr>
      <w:r>
        <w:rPr>
          <w:noProof/>
        </w:rPr>
        <w:drawing>
          <wp:inline distT="0" distB="0" distL="0" distR="0" wp14:anchorId="5A64FB52" wp14:editId="22875F3D">
            <wp:extent cx="2640330" cy="2640330"/>
            <wp:effectExtent l="0" t="0" r="7620" b="7620"/>
            <wp:docPr id="5134" name="Picture 5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BA767" w14:textId="7952C908" w:rsidR="00B32A5A" w:rsidRDefault="00B32A5A" w:rsidP="008F6565">
      <w:pPr>
        <w:jc w:val="both"/>
        <w:rPr>
          <w:rFonts w:cs="B Nazanin"/>
          <w:lang w:bidi="fa-IR"/>
        </w:rPr>
      </w:pPr>
    </w:p>
    <w:p w14:paraId="77F7424C" w14:textId="139562FA" w:rsidR="00B32A5A" w:rsidRDefault="00B32A5A" w:rsidP="008F6565">
      <w:pPr>
        <w:jc w:val="both"/>
        <w:rPr>
          <w:rFonts w:cs="B Nazanin"/>
          <w:rtl/>
          <w:lang w:bidi="fa-IR"/>
        </w:rPr>
      </w:pPr>
      <w:r>
        <w:rPr>
          <w:noProof/>
        </w:rPr>
        <w:drawing>
          <wp:inline distT="0" distB="0" distL="0" distR="0" wp14:anchorId="1F6BDD6F" wp14:editId="702DD940">
            <wp:extent cx="2640330" cy="2655570"/>
            <wp:effectExtent l="0" t="0" r="7620" b="0"/>
            <wp:docPr id="5135" name="Picture 5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265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2C6EB" w14:textId="7ECB5BE1" w:rsidR="00B32A5A" w:rsidRDefault="00B32A5A" w:rsidP="008F6565">
      <w:pPr>
        <w:jc w:val="both"/>
        <w:rPr>
          <w:rFonts w:cs="B Nazanin"/>
          <w:rtl/>
          <w:lang w:bidi="fa-IR"/>
        </w:rPr>
      </w:pPr>
    </w:p>
    <w:p w14:paraId="5A90C764" w14:textId="727DE036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620F629D" w14:textId="03470990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57469BB3" w14:textId="4ACFF952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279CA0B9" w14:textId="3ECE9C31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174AEC7A" w14:textId="305ED4A5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41108CFE" w14:textId="32FDB7F4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4A86D0A6" w14:textId="30FF554F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4E788BD8" w14:textId="0199B6A3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0100448A" w14:textId="025213E4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21D1C1D2" w14:textId="07055208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7228B4E0" w14:textId="1EAFE984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5D9E3568" w14:textId="77777777" w:rsidR="004D1418" w:rsidRDefault="004D1418" w:rsidP="008F6565">
      <w:pPr>
        <w:jc w:val="both"/>
        <w:rPr>
          <w:rFonts w:cs="B Nazanin"/>
          <w:lang w:bidi="fa-IR"/>
        </w:rPr>
      </w:pPr>
    </w:p>
    <w:p w14:paraId="1D5F5904" w14:textId="66698213" w:rsidR="00B32A5A" w:rsidRDefault="00B32A5A" w:rsidP="008F6565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تصوير نتيجه:</w:t>
      </w:r>
    </w:p>
    <w:p w14:paraId="78AFF01C" w14:textId="2D2AB44E" w:rsidR="00B32A5A" w:rsidRDefault="00B32A5A" w:rsidP="008F6565">
      <w:pPr>
        <w:jc w:val="both"/>
        <w:rPr>
          <w:rFonts w:cs="B Nazanin"/>
          <w:rtl/>
          <w:lang w:bidi="fa-IR"/>
        </w:rPr>
      </w:pPr>
      <w:r>
        <w:rPr>
          <w:noProof/>
        </w:rPr>
        <w:drawing>
          <wp:inline distT="0" distB="0" distL="0" distR="0" wp14:anchorId="16441DA0" wp14:editId="25A7B07F">
            <wp:extent cx="2640330" cy="2640330"/>
            <wp:effectExtent l="0" t="0" r="7620" b="7620"/>
            <wp:docPr id="5136" name="Picture 5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499D3" w14:textId="77777777" w:rsidR="004D1418" w:rsidRDefault="004D1418" w:rsidP="00B32A5A">
      <w:pPr>
        <w:jc w:val="both"/>
        <w:rPr>
          <w:rFonts w:cs="B Nazanin"/>
          <w:rtl/>
          <w:lang w:bidi="fa-IR"/>
        </w:rPr>
      </w:pPr>
    </w:p>
    <w:p w14:paraId="0D5A4AB7" w14:textId="31BB8686" w:rsidR="00B32A5A" w:rsidRDefault="00B32A5A" w:rsidP="00B32A5A">
      <w:pPr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تصوير4، </w:t>
      </w:r>
      <w:r>
        <w:rPr>
          <w:rFonts w:cs="B Nazanin"/>
          <w:lang w:bidi="fa-IR"/>
        </w:rPr>
        <w:t>attack1</w:t>
      </w:r>
    </w:p>
    <w:p w14:paraId="5BF0FF7B" w14:textId="178256B2" w:rsidR="00B32A5A" w:rsidRDefault="00B32A5A" w:rsidP="00B32A5A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فيچرهاي </w:t>
      </w:r>
      <w:r>
        <w:rPr>
          <w:rFonts w:cs="B Nazanin"/>
          <w:lang w:bidi="fa-IR"/>
        </w:rPr>
        <w:t>match</w:t>
      </w:r>
      <w:r>
        <w:rPr>
          <w:rFonts w:cs="B Nazanin" w:hint="cs"/>
          <w:rtl/>
          <w:lang w:bidi="fa-IR"/>
        </w:rPr>
        <w:t xml:space="preserve"> شده:</w:t>
      </w:r>
    </w:p>
    <w:p w14:paraId="7E44B79D" w14:textId="7407467C" w:rsidR="00B32A5A" w:rsidRDefault="00B32A5A" w:rsidP="00B32A5A">
      <w:pPr>
        <w:jc w:val="both"/>
        <w:rPr>
          <w:rFonts w:cs="B Nazanin"/>
          <w:rtl/>
          <w:lang w:bidi="fa-IR"/>
        </w:rPr>
      </w:pPr>
      <w:r>
        <w:rPr>
          <w:noProof/>
        </w:rPr>
        <w:drawing>
          <wp:inline distT="0" distB="0" distL="0" distR="0" wp14:anchorId="226241C8" wp14:editId="7E96A365">
            <wp:extent cx="2640330" cy="1790700"/>
            <wp:effectExtent l="0" t="0" r="7620" b="0"/>
            <wp:docPr id="5137" name="Picture 5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7F95C" w14:textId="30AAF972" w:rsidR="00B32A5A" w:rsidRDefault="00B32A5A" w:rsidP="00B32A5A">
      <w:pPr>
        <w:jc w:val="both"/>
        <w:rPr>
          <w:rFonts w:cs="B Nazanin"/>
          <w:rtl/>
          <w:lang w:bidi="fa-IR"/>
        </w:rPr>
      </w:pPr>
    </w:p>
    <w:p w14:paraId="2A304EFA" w14:textId="3DECF0C9" w:rsidR="00B32A5A" w:rsidRDefault="00B32A5A" w:rsidP="00B32A5A">
      <w:pPr>
        <w:jc w:val="both"/>
        <w:rPr>
          <w:rFonts w:cs="B Nazanin"/>
          <w:rtl/>
          <w:lang w:bidi="fa-IR"/>
        </w:rPr>
      </w:pPr>
      <w:r>
        <w:rPr>
          <w:noProof/>
        </w:rPr>
        <w:drawing>
          <wp:inline distT="0" distB="0" distL="0" distR="0" wp14:anchorId="45DE2CC1" wp14:editId="0D871DF8">
            <wp:extent cx="2640330" cy="2640330"/>
            <wp:effectExtent l="0" t="0" r="7620" b="7620"/>
            <wp:docPr id="5138" name="Picture 5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3E8B4" w14:textId="512DF0A5" w:rsidR="00B32A5A" w:rsidRDefault="00B32A5A" w:rsidP="008F6565">
      <w:pPr>
        <w:jc w:val="both"/>
        <w:rPr>
          <w:rFonts w:cs="B Nazanin"/>
          <w:rtl/>
          <w:lang w:bidi="fa-IR"/>
        </w:rPr>
      </w:pPr>
    </w:p>
    <w:p w14:paraId="6A75BE3C" w14:textId="421001E7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7B25C94A" w14:textId="292ECF4C" w:rsidR="004D1418" w:rsidRDefault="004D1418" w:rsidP="008F6565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lastRenderedPageBreak/>
        <w:t>تصوير نتيجه:</w:t>
      </w:r>
    </w:p>
    <w:p w14:paraId="03D3582D" w14:textId="188AA6BB" w:rsidR="004D1418" w:rsidRDefault="004D1418" w:rsidP="008F6565">
      <w:pPr>
        <w:jc w:val="both"/>
        <w:rPr>
          <w:rFonts w:cs="B Nazanin"/>
          <w:rtl/>
          <w:lang w:bidi="fa-IR"/>
        </w:rPr>
      </w:pPr>
      <w:r>
        <w:rPr>
          <w:noProof/>
        </w:rPr>
        <w:drawing>
          <wp:inline distT="0" distB="0" distL="0" distR="0" wp14:anchorId="4D6EE729" wp14:editId="4C133951">
            <wp:extent cx="2640330" cy="2640330"/>
            <wp:effectExtent l="0" t="0" r="7620" b="7620"/>
            <wp:docPr id="5139" name="Picture 5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B004B" w14:textId="51666E1B" w:rsidR="004D1418" w:rsidRDefault="004D1418" w:rsidP="008F6565">
      <w:pPr>
        <w:jc w:val="both"/>
        <w:rPr>
          <w:rFonts w:cs="B Nazanin"/>
          <w:rtl/>
          <w:lang w:bidi="fa-IR"/>
        </w:rPr>
      </w:pPr>
    </w:p>
    <w:p w14:paraId="619AECE1" w14:textId="088CE10B" w:rsidR="004D1418" w:rsidRDefault="004D1418" w:rsidP="008F6565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نتايج:</w:t>
      </w:r>
    </w:p>
    <w:tbl>
      <w:tblPr>
        <w:tblStyle w:val="TableGridLight"/>
        <w:bidiVisual/>
        <w:tblW w:w="0" w:type="auto"/>
        <w:tblLook w:val="04A0" w:firstRow="1" w:lastRow="0" w:firstColumn="1" w:lastColumn="0" w:noHBand="0" w:noVBand="1"/>
      </w:tblPr>
      <w:tblGrid>
        <w:gridCol w:w="1037"/>
        <w:gridCol w:w="1037"/>
        <w:gridCol w:w="1037"/>
        <w:gridCol w:w="1037"/>
      </w:tblGrid>
      <w:tr w:rsidR="004D1418" w14:paraId="33AE52D4" w14:textId="77777777" w:rsidTr="004D1418">
        <w:tc>
          <w:tcPr>
            <w:tcW w:w="1037" w:type="dxa"/>
          </w:tcPr>
          <w:p w14:paraId="701B055C" w14:textId="5AB2EB3C" w:rsidR="004D1418" w:rsidRDefault="004D1418" w:rsidP="004D1418">
            <w:pPr>
              <w:jc w:val="center"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>MP</w:t>
            </w:r>
          </w:p>
        </w:tc>
        <w:tc>
          <w:tcPr>
            <w:tcW w:w="1037" w:type="dxa"/>
          </w:tcPr>
          <w:p w14:paraId="57A98844" w14:textId="24DF9A12" w:rsidR="004D1418" w:rsidRDefault="004D1418" w:rsidP="004D1418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/>
                <w:lang w:bidi="fa-IR"/>
              </w:rPr>
              <w:t>MSE</w:t>
            </w:r>
          </w:p>
        </w:tc>
        <w:tc>
          <w:tcPr>
            <w:tcW w:w="1037" w:type="dxa"/>
          </w:tcPr>
          <w:p w14:paraId="1DDD7DA2" w14:textId="3316BDE4" w:rsidR="004D1418" w:rsidRDefault="004D1418" w:rsidP="004D1418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/>
                <w:lang w:bidi="fa-IR"/>
              </w:rPr>
              <w:t>SSIM</w:t>
            </w:r>
          </w:p>
        </w:tc>
        <w:tc>
          <w:tcPr>
            <w:tcW w:w="1037" w:type="dxa"/>
          </w:tcPr>
          <w:p w14:paraId="55297D07" w14:textId="77777777" w:rsidR="004D1418" w:rsidRDefault="004D1418" w:rsidP="008F6565">
            <w:pPr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4D1418" w14:paraId="1103706E" w14:textId="77777777" w:rsidTr="004D1418">
        <w:tc>
          <w:tcPr>
            <w:tcW w:w="1037" w:type="dxa"/>
          </w:tcPr>
          <w:p w14:paraId="41AC6E53" w14:textId="3FD27885" w:rsidR="004D1418" w:rsidRDefault="004D1418" w:rsidP="004D1418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/>
                <w:lang w:bidi="fa-IR"/>
              </w:rPr>
              <w:t>14</w:t>
            </w:r>
          </w:p>
        </w:tc>
        <w:tc>
          <w:tcPr>
            <w:tcW w:w="1037" w:type="dxa"/>
          </w:tcPr>
          <w:p w14:paraId="0F1141CB" w14:textId="43102320" w:rsidR="004D1418" w:rsidRDefault="004D1418" w:rsidP="004D1418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/>
                <w:lang w:bidi="fa-IR"/>
              </w:rPr>
              <w:t>17.2</w:t>
            </w:r>
          </w:p>
        </w:tc>
        <w:tc>
          <w:tcPr>
            <w:tcW w:w="1037" w:type="dxa"/>
          </w:tcPr>
          <w:p w14:paraId="2415C1D8" w14:textId="53EE0CCF" w:rsidR="004D1418" w:rsidRDefault="004D1418" w:rsidP="004D1418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/>
                <w:lang w:bidi="fa-IR"/>
              </w:rPr>
              <w:t>0.9</w:t>
            </w:r>
          </w:p>
        </w:tc>
        <w:tc>
          <w:tcPr>
            <w:tcW w:w="1037" w:type="dxa"/>
          </w:tcPr>
          <w:p w14:paraId="71BA3EAD" w14:textId="0A7FAF05" w:rsidR="004D1418" w:rsidRDefault="004D1418" w:rsidP="004D1418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/>
                <w:lang w:bidi="fa-IR"/>
              </w:rPr>
              <w:t>1</w:t>
            </w:r>
          </w:p>
        </w:tc>
      </w:tr>
      <w:tr w:rsidR="004D1418" w14:paraId="3FE5DE51" w14:textId="77777777" w:rsidTr="004D1418">
        <w:tc>
          <w:tcPr>
            <w:tcW w:w="1037" w:type="dxa"/>
          </w:tcPr>
          <w:p w14:paraId="4BFCEFEC" w14:textId="2AC2708E" w:rsidR="004D1418" w:rsidRDefault="004D1418" w:rsidP="004D1418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/>
                <w:lang w:bidi="fa-IR"/>
              </w:rPr>
              <w:t>68</w:t>
            </w:r>
          </w:p>
        </w:tc>
        <w:tc>
          <w:tcPr>
            <w:tcW w:w="1037" w:type="dxa"/>
          </w:tcPr>
          <w:p w14:paraId="418D00E8" w14:textId="42561F44" w:rsidR="004D1418" w:rsidRDefault="004D1418" w:rsidP="004D1418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/>
                <w:lang w:bidi="fa-IR"/>
              </w:rPr>
              <w:t>617.3</w:t>
            </w:r>
          </w:p>
        </w:tc>
        <w:tc>
          <w:tcPr>
            <w:tcW w:w="1037" w:type="dxa"/>
          </w:tcPr>
          <w:p w14:paraId="5968ABC2" w14:textId="677F4C20" w:rsidR="004D1418" w:rsidRDefault="004D1418" w:rsidP="004D1418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/>
                <w:lang w:bidi="fa-IR"/>
              </w:rPr>
              <w:t>0.6</w:t>
            </w:r>
          </w:p>
        </w:tc>
        <w:tc>
          <w:tcPr>
            <w:tcW w:w="1037" w:type="dxa"/>
          </w:tcPr>
          <w:p w14:paraId="1F920566" w14:textId="5F6A0877" w:rsidR="004D1418" w:rsidRDefault="004D1418" w:rsidP="004D1418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/>
                <w:lang w:bidi="fa-IR"/>
              </w:rPr>
              <w:t>2</w:t>
            </w:r>
          </w:p>
        </w:tc>
      </w:tr>
      <w:tr w:rsidR="004D1418" w14:paraId="3B106BD6" w14:textId="77777777" w:rsidTr="004D1418">
        <w:tc>
          <w:tcPr>
            <w:tcW w:w="1037" w:type="dxa"/>
          </w:tcPr>
          <w:p w14:paraId="1FF5B6B5" w14:textId="75D77EB8" w:rsidR="004D1418" w:rsidRDefault="004D1418" w:rsidP="004D1418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/>
                <w:lang w:bidi="fa-IR"/>
              </w:rPr>
              <w:t>14</w:t>
            </w:r>
          </w:p>
        </w:tc>
        <w:tc>
          <w:tcPr>
            <w:tcW w:w="1037" w:type="dxa"/>
          </w:tcPr>
          <w:p w14:paraId="306F03BD" w14:textId="00077109" w:rsidR="004D1418" w:rsidRDefault="004D1418" w:rsidP="004D1418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/>
                <w:lang w:bidi="fa-IR"/>
              </w:rPr>
              <w:t>403</w:t>
            </w:r>
          </w:p>
        </w:tc>
        <w:tc>
          <w:tcPr>
            <w:tcW w:w="1037" w:type="dxa"/>
          </w:tcPr>
          <w:p w14:paraId="2DEF362A" w14:textId="380604C5" w:rsidR="004D1418" w:rsidRDefault="004D1418" w:rsidP="004D1418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/>
                <w:lang w:bidi="fa-IR"/>
              </w:rPr>
              <w:t>0.6</w:t>
            </w:r>
          </w:p>
        </w:tc>
        <w:tc>
          <w:tcPr>
            <w:tcW w:w="1037" w:type="dxa"/>
          </w:tcPr>
          <w:p w14:paraId="4CFDAE31" w14:textId="609CE4C4" w:rsidR="004D1418" w:rsidRDefault="004D1418" w:rsidP="004D1418">
            <w:pPr>
              <w:jc w:val="center"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>3</w:t>
            </w:r>
          </w:p>
        </w:tc>
      </w:tr>
      <w:tr w:rsidR="004D1418" w14:paraId="6817A6F9" w14:textId="77777777" w:rsidTr="004D1418">
        <w:tc>
          <w:tcPr>
            <w:tcW w:w="1037" w:type="dxa"/>
          </w:tcPr>
          <w:p w14:paraId="0595A28B" w14:textId="6725572C" w:rsidR="004D1418" w:rsidRDefault="004D1418" w:rsidP="004D1418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/>
                <w:lang w:bidi="fa-IR"/>
              </w:rPr>
              <w:t>28</w:t>
            </w:r>
          </w:p>
        </w:tc>
        <w:tc>
          <w:tcPr>
            <w:tcW w:w="1037" w:type="dxa"/>
          </w:tcPr>
          <w:p w14:paraId="58895F93" w14:textId="571B81AB" w:rsidR="004D1418" w:rsidRDefault="004D1418" w:rsidP="004D1418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/>
                <w:lang w:bidi="fa-IR"/>
              </w:rPr>
              <w:t>63.1</w:t>
            </w:r>
          </w:p>
        </w:tc>
        <w:tc>
          <w:tcPr>
            <w:tcW w:w="1037" w:type="dxa"/>
          </w:tcPr>
          <w:p w14:paraId="29246345" w14:textId="0B12346B" w:rsidR="004D1418" w:rsidRDefault="004D1418" w:rsidP="004D1418">
            <w:pPr>
              <w:jc w:val="center"/>
              <w:rPr>
                <w:rFonts w:cs="B Nazanin"/>
                <w:rtl/>
                <w:lang w:bidi="fa-IR"/>
              </w:rPr>
            </w:pPr>
            <w:r>
              <w:rPr>
                <w:rFonts w:cs="B Nazanin"/>
                <w:lang w:bidi="fa-IR"/>
              </w:rPr>
              <w:t>0.9</w:t>
            </w:r>
          </w:p>
        </w:tc>
        <w:tc>
          <w:tcPr>
            <w:tcW w:w="1037" w:type="dxa"/>
          </w:tcPr>
          <w:p w14:paraId="740111E0" w14:textId="7E01301B" w:rsidR="004D1418" w:rsidRDefault="004D1418" w:rsidP="004D1418">
            <w:pPr>
              <w:jc w:val="center"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>4</w:t>
            </w:r>
          </w:p>
        </w:tc>
      </w:tr>
      <w:tr w:rsidR="004D1418" w14:paraId="4DD1EEB6" w14:textId="77777777" w:rsidTr="004D1418">
        <w:tc>
          <w:tcPr>
            <w:tcW w:w="1037" w:type="dxa"/>
          </w:tcPr>
          <w:p w14:paraId="00E51481" w14:textId="1E8E166B" w:rsidR="004D1418" w:rsidRDefault="004D1418" w:rsidP="004D1418">
            <w:pPr>
              <w:jc w:val="center"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>31</w:t>
            </w:r>
          </w:p>
        </w:tc>
        <w:tc>
          <w:tcPr>
            <w:tcW w:w="1037" w:type="dxa"/>
          </w:tcPr>
          <w:p w14:paraId="6F504106" w14:textId="2D036846" w:rsidR="004D1418" w:rsidRDefault="004D1418" w:rsidP="004D1418">
            <w:pPr>
              <w:jc w:val="center"/>
              <w:rPr>
                <w:rFonts w:cs="B Nazanin"/>
                <w:lang w:bidi="fa-IR"/>
              </w:rPr>
            </w:pPr>
            <w:r w:rsidRPr="004D1418">
              <w:rPr>
                <w:rFonts w:cs="B Nazanin"/>
                <w:rtl/>
                <w:lang w:bidi="fa-IR"/>
              </w:rPr>
              <w:t>275.15</w:t>
            </w:r>
          </w:p>
        </w:tc>
        <w:tc>
          <w:tcPr>
            <w:tcW w:w="1037" w:type="dxa"/>
          </w:tcPr>
          <w:p w14:paraId="74DB6ACE" w14:textId="34BEB5CF" w:rsidR="004D1418" w:rsidRDefault="004D1418" w:rsidP="004D1418">
            <w:pPr>
              <w:jc w:val="center"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>0.75</w:t>
            </w:r>
          </w:p>
        </w:tc>
        <w:tc>
          <w:tcPr>
            <w:tcW w:w="1037" w:type="dxa"/>
          </w:tcPr>
          <w:p w14:paraId="209D4E4F" w14:textId="32DEF356" w:rsidR="004D1418" w:rsidRDefault="004D1418" w:rsidP="004D1418">
            <w:pPr>
              <w:jc w:val="center"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>mean</w:t>
            </w:r>
          </w:p>
        </w:tc>
      </w:tr>
      <w:tr w:rsidR="004D1418" w14:paraId="3FF376E1" w14:textId="77777777" w:rsidTr="004D1418">
        <w:tc>
          <w:tcPr>
            <w:tcW w:w="1037" w:type="dxa"/>
          </w:tcPr>
          <w:p w14:paraId="325E3E84" w14:textId="05096DAE" w:rsidR="004D1418" w:rsidRDefault="004D1418" w:rsidP="004D1418">
            <w:pPr>
              <w:jc w:val="center"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>22</w:t>
            </w:r>
            <w:r w:rsidR="00315DB6">
              <w:rPr>
                <w:rFonts w:cs="B Nazanin"/>
                <w:lang w:bidi="fa-IR"/>
              </w:rPr>
              <w:t>.11</w:t>
            </w:r>
          </w:p>
        </w:tc>
        <w:tc>
          <w:tcPr>
            <w:tcW w:w="1037" w:type="dxa"/>
          </w:tcPr>
          <w:p w14:paraId="64911A9A" w14:textId="446F709B" w:rsidR="004D1418" w:rsidRDefault="004D1418" w:rsidP="004D1418">
            <w:pPr>
              <w:jc w:val="center"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>247.8</w:t>
            </w:r>
          </w:p>
        </w:tc>
        <w:tc>
          <w:tcPr>
            <w:tcW w:w="1037" w:type="dxa"/>
          </w:tcPr>
          <w:p w14:paraId="2DB67F2E" w14:textId="2A223037" w:rsidR="004D1418" w:rsidRDefault="004D1418" w:rsidP="004D1418">
            <w:pPr>
              <w:jc w:val="center"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>0.15</w:t>
            </w:r>
          </w:p>
        </w:tc>
        <w:tc>
          <w:tcPr>
            <w:tcW w:w="1037" w:type="dxa"/>
          </w:tcPr>
          <w:p w14:paraId="4D39DD81" w14:textId="3E6ED4F0" w:rsidR="004D1418" w:rsidRDefault="004D1418" w:rsidP="004D1418">
            <w:pPr>
              <w:jc w:val="center"/>
              <w:rPr>
                <w:rFonts w:cs="B Nazanin"/>
                <w:lang w:bidi="fa-IR"/>
              </w:rPr>
            </w:pPr>
            <w:r>
              <w:rPr>
                <w:rFonts w:cs="B Nazanin"/>
                <w:lang w:bidi="fa-IR"/>
              </w:rPr>
              <w:t>std</w:t>
            </w:r>
          </w:p>
        </w:tc>
      </w:tr>
    </w:tbl>
    <w:p w14:paraId="1FA2187F" w14:textId="692B72C7" w:rsidR="004D1418" w:rsidRDefault="004D1418" w:rsidP="008F6565">
      <w:pPr>
        <w:jc w:val="both"/>
        <w:rPr>
          <w:rFonts w:cs="B Nazanin"/>
          <w:lang w:bidi="fa-IR"/>
        </w:rPr>
      </w:pPr>
    </w:p>
    <w:p w14:paraId="42DF3899" w14:textId="71E9EC63" w:rsidR="004D1418" w:rsidRDefault="000D201F" w:rsidP="008F6565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گوشه يابي:</w:t>
      </w:r>
    </w:p>
    <w:p w14:paraId="361E971D" w14:textId="125C6DE7" w:rsidR="000D201F" w:rsidRDefault="000D201F" w:rsidP="008F6565">
      <w:pPr>
        <w:jc w:val="both"/>
        <w:rPr>
          <w:rFonts w:cs="B Nazanin"/>
          <w:rtl/>
          <w:lang w:bidi="fa-IR"/>
        </w:rPr>
      </w:pPr>
      <w:r>
        <w:rPr>
          <w:noProof/>
        </w:rPr>
        <w:drawing>
          <wp:inline distT="0" distB="0" distL="0" distR="0" wp14:anchorId="13F5D8DA" wp14:editId="62F5FF9F">
            <wp:extent cx="2640330" cy="1832610"/>
            <wp:effectExtent l="0" t="0" r="7620" b="0"/>
            <wp:docPr id="5140" name="Picture 5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183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DF911" w14:textId="77777777" w:rsidR="000D201F" w:rsidRDefault="000D201F" w:rsidP="008F6565">
      <w:pPr>
        <w:jc w:val="both"/>
        <w:rPr>
          <w:rFonts w:cs="B Nazanin"/>
          <w:rtl/>
          <w:lang w:bidi="fa-IR"/>
        </w:rPr>
      </w:pPr>
    </w:p>
    <w:p w14:paraId="4218FE05" w14:textId="77777777" w:rsidR="004D1418" w:rsidRPr="00AB5876" w:rsidRDefault="004D1418" w:rsidP="008F6565">
      <w:pPr>
        <w:jc w:val="both"/>
        <w:rPr>
          <w:rFonts w:cs="B Nazanin"/>
          <w:rtl/>
          <w:lang w:bidi="fa-IR"/>
        </w:rPr>
      </w:pPr>
    </w:p>
    <w:p w14:paraId="16667A40" w14:textId="09A1873C" w:rsidR="008D5CD3" w:rsidRDefault="008D5CD3" w:rsidP="008D5CD3">
      <w:pPr>
        <w:jc w:val="both"/>
        <w:rPr>
          <w:rFonts w:cs="B Nazanin"/>
          <w:b/>
          <w:bCs/>
          <w:sz w:val="26"/>
          <w:szCs w:val="26"/>
          <w:lang w:bidi="fa-IR"/>
        </w:rPr>
      </w:pPr>
      <w:r>
        <w:rPr>
          <w:rFonts w:cs="B Nazanin"/>
          <w:b/>
          <w:bCs/>
          <w:lang w:bidi="fa-IR"/>
        </w:rPr>
        <w:t>4</w:t>
      </w:r>
      <w:r w:rsidRPr="004B409C">
        <w:rPr>
          <w:rFonts w:cs="B Nazanin" w:hint="cs"/>
          <w:b/>
          <w:bCs/>
          <w:sz w:val="26"/>
          <w:szCs w:val="26"/>
          <w:rtl/>
          <w:lang w:bidi="fa-IR"/>
        </w:rPr>
        <w:t>- کدها:</w:t>
      </w:r>
    </w:p>
    <w:p w14:paraId="14CDC0D9" w14:textId="4E60E230" w:rsidR="00381AF5" w:rsidRDefault="00230295" w:rsidP="008D5CD3">
      <w:pPr>
        <w:jc w:val="both"/>
        <w:rPr>
          <w:rFonts w:cs="B Nazanin"/>
          <w:rtl/>
          <w:lang w:bidi="fa-IR"/>
        </w:rPr>
      </w:pPr>
      <w:r>
        <w:rPr>
          <w:rFonts w:cs="B Nazanin" w:hint="cs"/>
          <w:noProof/>
          <w:rtl/>
          <w:lang w:val="fa-IR" w:bidi="fa-IR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01AE4C04" wp14:editId="4F6EA55C">
                <wp:simplePos x="0" y="0"/>
                <wp:positionH relativeFrom="column">
                  <wp:posOffset>-2287104</wp:posOffset>
                </wp:positionH>
                <wp:positionV relativeFrom="paragraph">
                  <wp:posOffset>219650</wp:posOffset>
                </wp:positionV>
                <wp:extent cx="360" cy="360"/>
                <wp:effectExtent l="57150" t="57150" r="76200" b="76200"/>
                <wp:wrapNone/>
                <wp:docPr id="5127" name="Ink 51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5FEB20" id="Ink 5127" o:spid="_x0000_s1026" type="#_x0000_t75" style="position:absolute;margin-left:-181.5pt;margin-top:15.9pt;width:2.9pt;height:2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">
                <v:imagedata r:id="rId45" o:title=""/>
              </v:shape>
            </w:pict>
          </mc:Fallback>
        </mc:AlternateContent>
      </w:r>
      <w:r w:rsidR="00381AF5">
        <w:rPr>
          <w:rFonts w:cs="B Nazanin" w:hint="cs"/>
          <w:rtl/>
          <w:lang w:bidi="fa-IR"/>
        </w:rPr>
        <w:t>تخمين هندسي:</w:t>
      </w:r>
    </w:p>
    <w:p w14:paraId="6564F96D" w14:textId="6CB4D8B2" w:rsidR="00381AF5" w:rsidRDefault="00043EBC" w:rsidP="008D5CD3">
      <w:pPr>
        <w:jc w:val="both"/>
        <w:rPr>
          <w:rFonts w:cs="B Nazanin"/>
          <w:rtl/>
          <w:lang w:bidi="fa-IR"/>
        </w:rPr>
      </w:pPr>
      <w:r>
        <w:rPr>
          <w:noProof/>
        </w:rPr>
        <w:drawing>
          <wp:inline distT="0" distB="0" distL="0" distR="0" wp14:anchorId="2A753B8F" wp14:editId="7798CB9A">
            <wp:extent cx="2640330" cy="892175"/>
            <wp:effectExtent l="0" t="0" r="7620" b="3175"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89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05E97" w14:textId="0DAC505C" w:rsidR="00381AF5" w:rsidRDefault="00043EBC" w:rsidP="008D5CD3">
      <w:pPr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گوشه ياب:</w:t>
      </w:r>
    </w:p>
    <w:p w14:paraId="7FA5673D" w14:textId="79934DFA" w:rsidR="00043EBC" w:rsidRDefault="00043EBC" w:rsidP="008D5CD3">
      <w:pPr>
        <w:jc w:val="both"/>
        <w:rPr>
          <w:rFonts w:cs="B Nazanin"/>
          <w:rtl/>
          <w:lang w:bidi="fa-IR"/>
        </w:rPr>
      </w:pPr>
      <w:r>
        <w:rPr>
          <w:noProof/>
        </w:rPr>
        <w:drawing>
          <wp:inline distT="0" distB="0" distL="0" distR="0" wp14:anchorId="0F3870AB" wp14:editId="5E67870C">
            <wp:extent cx="2640330" cy="964565"/>
            <wp:effectExtent l="0" t="0" r="7620" b="6985"/>
            <wp:docPr id="477" name="Picture 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96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C7D81" w14:textId="77777777" w:rsidR="00043EBC" w:rsidRDefault="00043EBC" w:rsidP="008D5CD3">
      <w:pPr>
        <w:jc w:val="both"/>
        <w:rPr>
          <w:rFonts w:cs="B Nazanin"/>
          <w:rtl/>
          <w:lang w:bidi="fa-IR"/>
        </w:rPr>
      </w:pPr>
    </w:p>
    <w:p w14:paraId="195B2A33" w14:textId="1FDC318A" w:rsidR="00043EBC" w:rsidRPr="00381AF5" w:rsidRDefault="00043EBC" w:rsidP="008D5CD3">
      <w:pPr>
        <w:jc w:val="both"/>
        <w:rPr>
          <w:rFonts w:cs="B Nazanin"/>
          <w:rtl/>
          <w:lang w:bidi="fa-IR"/>
        </w:rPr>
      </w:pPr>
      <w:r>
        <w:rPr>
          <w:noProof/>
        </w:rPr>
        <w:drawing>
          <wp:inline distT="0" distB="0" distL="0" distR="0" wp14:anchorId="02C2573F" wp14:editId="469809FF">
            <wp:extent cx="2640330" cy="722630"/>
            <wp:effectExtent l="0" t="0" r="7620" b="1270"/>
            <wp:docPr id="478" name="Picture 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72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E8442" w14:textId="77777777" w:rsidR="00EE5E64" w:rsidRDefault="00EE5E64" w:rsidP="00A96A21">
      <w:pPr>
        <w:pStyle w:val="6text"/>
        <w:rPr>
          <w:color w:val="FF0000"/>
        </w:rPr>
      </w:pPr>
    </w:p>
    <w:p w14:paraId="5C94AEBE" w14:textId="77777777" w:rsidR="00EE5E64" w:rsidRDefault="00EE5E64" w:rsidP="00A96A21">
      <w:pPr>
        <w:pStyle w:val="6text"/>
        <w:rPr>
          <w:color w:val="FF0000"/>
          <w:rtl/>
        </w:rPr>
        <w:sectPr w:rsidR="00EE5E64" w:rsidSect="00CD5F3A">
          <w:headerReference w:type="even" r:id="rId49"/>
          <w:headerReference w:type="default" r:id="rId50"/>
          <w:footerReference w:type="even" r:id="rId51"/>
          <w:footerReference w:type="default" r:id="rId52"/>
          <w:headerReference w:type="first" r:id="rId53"/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num="2" w:space="709"/>
          <w:bidi/>
          <w:rtlGutter/>
          <w:docGrid w:linePitch="360"/>
        </w:sectPr>
      </w:pPr>
    </w:p>
    <w:p w14:paraId="64838174" w14:textId="77777777" w:rsidR="00EE5E64" w:rsidRDefault="00EE5E64" w:rsidP="00A96A21">
      <w:pPr>
        <w:pStyle w:val="6text"/>
        <w:rPr>
          <w:color w:val="FF0000"/>
          <w:rtl/>
        </w:rPr>
      </w:pPr>
    </w:p>
    <w:p w14:paraId="240A245F" w14:textId="77777777" w:rsidR="00EE5E64" w:rsidRPr="00783BAC" w:rsidRDefault="00EE5E64" w:rsidP="00A96A21">
      <w:pPr>
        <w:pStyle w:val="Achievement"/>
        <w:ind w:left="-46" w:firstLine="46"/>
        <w:rPr>
          <w:b/>
          <w:bCs/>
          <w:sz w:val="26"/>
          <w:szCs w:val="26"/>
          <w:rtl/>
        </w:rPr>
      </w:pPr>
      <w:r w:rsidRPr="00783BAC">
        <w:rPr>
          <w:rFonts w:hint="cs"/>
          <w:b/>
          <w:bCs/>
          <w:sz w:val="26"/>
          <w:szCs w:val="26"/>
          <w:rtl/>
        </w:rPr>
        <w:t>مراجع</w:t>
      </w:r>
    </w:p>
    <w:p w14:paraId="34221333" w14:textId="77777777" w:rsidR="00EE5E64" w:rsidRDefault="00EE5E64" w:rsidP="00A96A21">
      <w:pPr>
        <w:pStyle w:val="Achievement"/>
        <w:bidi w:val="0"/>
        <w:sectPr w:rsidR="00EE5E64" w:rsidSect="00783BAC">
          <w:footnotePr>
            <w:numFmt w:val="chicago"/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0"/>
          <w:cols w:space="709"/>
          <w:bidi/>
          <w:rtlGutter/>
          <w:docGrid w:linePitch="360"/>
        </w:sectPr>
      </w:pPr>
    </w:p>
    <w:p w14:paraId="75A77B38" w14:textId="77777777" w:rsidR="00381AF5" w:rsidRDefault="008E5D1E" w:rsidP="0065756B">
      <w:pPr>
        <w:pStyle w:val="NormalWeb"/>
        <w:numPr>
          <w:ilvl w:val="0"/>
          <w:numId w:val="3"/>
        </w:numPr>
        <w:jc w:val="both"/>
      </w:pPr>
      <w:r w:rsidRPr="008E5D1E">
        <w:t xml:space="preserve">https://eeweb.engineering.nyu.edu/~yao/EL5123/lecture12_ImageWarping.pdf </w:t>
      </w:r>
    </w:p>
    <w:p w14:paraId="2FBF4201" w14:textId="77777777" w:rsidR="00230295" w:rsidRDefault="00381AF5" w:rsidP="00230295">
      <w:pPr>
        <w:pStyle w:val="NormalWeb"/>
        <w:numPr>
          <w:ilvl w:val="0"/>
          <w:numId w:val="3"/>
        </w:numPr>
        <w:jc w:val="both"/>
      </w:pPr>
      <w:r w:rsidRPr="00381AF5">
        <w:t xml:space="preserve">https://virgool.io/@za.haghgu/%D9%88%DB%8C%DA%98%DA%AF%DB%8C%D9%87%D8%A7%DB%8C-%D8%AA%D8%B5%D9%88%DB%8C%D8%B1-ifwdtdf3s3pq </w:t>
      </w:r>
    </w:p>
    <w:p w14:paraId="6C796B55" w14:textId="2C22024E" w:rsidR="0065756B" w:rsidRDefault="00230295" w:rsidP="00230295">
      <w:pPr>
        <w:pStyle w:val="NormalWeb"/>
        <w:numPr>
          <w:ilvl w:val="0"/>
          <w:numId w:val="3"/>
        </w:numPr>
        <w:jc w:val="both"/>
      </w:pPr>
      <w:r w:rsidRPr="00230295">
        <w:t>https://en.wikipedia.org/wiki/Harris_Corner_Detector</w:t>
      </w:r>
    </w:p>
    <w:p w14:paraId="48EF4E60" w14:textId="77777777" w:rsidR="00EB034E" w:rsidRDefault="00EB034E" w:rsidP="00EB034E">
      <w:pPr>
        <w:pStyle w:val="NormalWeb"/>
        <w:jc w:val="both"/>
        <w:rPr>
          <w:rtl/>
        </w:rPr>
      </w:pPr>
    </w:p>
    <w:p w14:paraId="260D9953" w14:textId="5753E7C5" w:rsidR="00230295" w:rsidRPr="00707182" w:rsidRDefault="00230295" w:rsidP="00EB034E">
      <w:pPr>
        <w:pStyle w:val="NormalWeb"/>
        <w:jc w:val="both"/>
        <w:rPr>
          <w:rtl/>
        </w:rPr>
        <w:sectPr w:rsidR="00230295" w:rsidRPr="00707182" w:rsidSect="00EE5E64"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space="709"/>
          <w:bidi/>
          <w:rtlGutter/>
          <w:docGrid w:linePitch="360"/>
        </w:sectPr>
      </w:pPr>
    </w:p>
    <w:p w14:paraId="72BFCEBB" w14:textId="77777777" w:rsidR="004D62B9" w:rsidRDefault="004D62B9" w:rsidP="00A249CB">
      <w:pPr>
        <w:pStyle w:val="6text"/>
        <w:rPr>
          <w:color w:val="FF0000"/>
          <w:szCs w:val="22"/>
        </w:rPr>
      </w:pPr>
    </w:p>
    <w:sectPr w:rsidR="004D62B9" w:rsidSect="00EE5E64">
      <w:headerReference w:type="even" r:id="rId54"/>
      <w:headerReference w:type="default" r:id="rId55"/>
      <w:footerReference w:type="even" r:id="rId56"/>
      <w:footerReference w:type="default" r:id="rId57"/>
      <w:headerReference w:type="first" r:id="rId58"/>
      <w:footnotePr>
        <w:numRestart w:val="eachPage"/>
      </w:footnotePr>
      <w:type w:val="continuous"/>
      <w:pgSz w:w="11906" w:h="16838" w:code="9"/>
      <w:pgMar w:top="1440" w:right="1440" w:bottom="1440" w:left="1440" w:header="709" w:footer="709" w:gutter="0"/>
      <w:pgNumType w:start="67"/>
      <w:cols w:num="2" w:space="709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E70AFC" w14:textId="77777777" w:rsidR="00037394" w:rsidRDefault="00037394">
      <w:r>
        <w:separator/>
      </w:r>
    </w:p>
  </w:endnote>
  <w:endnote w:type="continuationSeparator" w:id="0">
    <w:p w14:paraId="55450E42" w14:textId="77777777" w:rsidR="00037394" w:rsidRDefault="000373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affic">
    <w:charset w:val="B2"/>
    <w:family w:val="auto"/>
    <w:pitch w:val="variable"/>
    <w:sig w:usb0="00002000" w:usb1="00000000" w:usb2="00000000" w:usb3="00000000" w:csb0="0000004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agut">
    <w:charset w:val="B2"/>
    <w:family w:val="auto"/>
    <w:pitch w:val="variable"/>
    <w:sig w:usb0="00002001" w:usb1="00000000" w:usb2="00000000" w:usb3="00000000" w:csb0="00000040" w:csb1="00000000"/>
  </w:font>
  <w:font w:name="Times New Roman Bold">
    <w:altName w:val="Andalus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Nazanin">
    <w:charset w:val="B2"/>
    <w:family w:val="auto"/>
    <w:pitch w:val="variable"/>
    <w:sig w:usb0="00002001" w:usb1="00000000" w:usb2="00000000" w:usb3="00000000" w:csb0="00000040" w:csb1="00000000"/>
  </w:font>
  <w:font w:name="B Titr">
    <w:altName w:val="Arial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93113" w14:textId="77777777" w:rsidR="00FD0DAC" w:rsidRPr="00666B89" w:rsidRDefault="00FD0DAC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4982B" w14:textId="77777777" w:rsidR="00FD0DAC" w:rsidRPr="00666B89" w:rsidRDefault="00FD0DAC" w:rsidP="002B2BED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E5E044" w14:textId="77777777" w:rsidR="00FD0DAC" w:rsidRPr="00666B89" w:rsidRDefault="00FD0DAC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6DF368" w14:textId="77777777" w:rsidR="00FD0DAC" w:rsidRPr="00666B89" w:rsidRDefault="00FD0DAC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B5FC49" w14:textId="77777777" w:rsidR="00FD0DAC" w:rsidRPr="00666B89" w:rsidRDefault="00FD0DAC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16F65" w14:textId="77777777" w:rsidR="00FD0DAC" w:rsidRPr="00666B89" w:rsidRDefault="00FD0DAC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53A75E" w14:textId="77777777" w:rsidR="00037394" w:rsidRDefault="00037394">
      <w:r>
        <w:separator/>
      </w:r>
    </w:p>
  </w:footnote>
  <w:footnote w:type="continuationSeparator" w:id="0">
    <w:p w14:paraId="2C3A98E4" w14:textId="77777777" w:rsidR="00037394" w:rsidRDefault="00037394">
      <w:r>
        <w:continuationSeparator/>
      </w:r>
    </w:p>
  </w:footnote>
  <w:footnote w:id="1">
    <w:p w14:paraId="0D8C6522" w14:textId="77777777" w:rsidR="00CB71A8" w:rsidRDefault="00CB71A8"/>
    <w:p w14:paraId="447AA018" w14:textId="0D4A2DDE" w:rsidR="00FD0DAC" w:rsidRPr="00FC28B1" w:rsidRDefault="00FD0DAC" w:rsidP="00FC28B1">
      <w:pPr>
        <w:pStyle w:val="FootnoteText"/>
        <w:rPr>
          <w:rtl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63FFB" w14:textId="77777777" w:rsidR="00FD0DAC" w:rsidRPr="00684D73" w:rsidRDefault="00FD0DAC" w:rsidP="00ED76FB">
    <w:pPr>
      <w:tabs>
        <w:tab w:val="right" w:pos="9026"/>
      </w:tabs>
      <w:rPr>
        <w:rFonts w:cs="B Titr"/>
        <w:b/>
        <w:bCs/>
        <w:sz w:val="28"/>
        <w:szCs w:val="28"/>
        <w:lang w:bidi="fa-IR"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  <w:rtl/>
      </w:rPr>
      <w:t>2</w:t>
    </w:r>
    <w:r>
      <w:rPr>
        <w:noProof/>
      </w:rPr>
      <w:fldChar w:fldCharType="end"/>
    </w:r>
    <w:r>
      <w:rPr>
        <w:rtl/>
      </w:rPr>
      <w:tab/>
    </w:r>
    <w:r w:rsidRPr="00ED76FB">
      <w:rPr>
        <w:rFonts w:cs="B Nazanin"/>
        <w:sz w:val="22"/>
        <w:szCs w:val="22"/>
        <w:rtl/>
        <w:lang w:bidi="fa-IR"/>
      </w:rPr>
      <w:t>توزيع بهينه توان راكتيو با استفاده از الگوريتم بهينه‌سازي دسته ذرات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B9359" w14:textId="77777777" w:rsidR="00FD0DAC" w:rsidRPr="00666B89" w:rsidRDefault="00FD0DAC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BCC9E4" w14:textId="77777777" w:rsidR="00FD0DAC" w:rsidRPr="00666B89" w:rsidRDefault="00FD0DAC" w:rsidP="000F02C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1099E5EE" w14:textId="77777777" w:rsidR="00FD0DAC" w:rsidRPr="00666B89" w:rsidRDefault="00FD0DAC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4B154A" w14:textId="77777777" w:rsidR="00FD0DAC" w:rsidRPr="00CD5F3A" w:rsidRDefault="00FD0DAC" w:rsidP="00A24F9F">
    <w:pPr>
      <w:pStyle w:val="6tex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28B54A" w14:textId="77777777" w:rsidR="00FD0DAC" w:rsidRPr="00CD5F3A" w:rsidRDefault="00FD0DAC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9BB0B" w14:textId="77777777" w:rsidR="00FD0DAC" w:rsidRPr="00666B89" w:rsidRDefault="00FD0DAC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05E975BB" w14:textId="77777777" w:rsidR="00FD0DAC" w:rsidRPr="00666B89" w:rsidRDefault="00FD0DAC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F63E0F" w14:textId="77777777" w:rsidR="00FD0DAC" w:rsidRPr="00CD5F3A" w:rsidRDefault="00FD0DAC" w:rsidP="00A24F9F">
    <w:pPr>
      <w:pStyle w:val="6text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339BEB" w14:textId="77777777" w:rsidR="00FD0DAC" w:rsidRPr="00CD5F3A" w:rsidRDefault="00FD0DAC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24A9A" w14:textId="77777777" w:rsidR="00FD0DAC" w:rsidRPr="00666B89" w:rsidRDefault="00FD0DAC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6554EC8E" w14:textId="77777777" w:rsidR="00FD0DAC" w:rsidRPr="00666B89" w:rsidRDefault="00FD0DAC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06CDF"/>
    <w:multiLevelType w:val="hybridMultilevel"/>
    <w:tmpl w:val="0ACA6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20A62"/>
    <w:multiLevelType w:val="hybridMultilevel"/>
    <w:tmpl w:val="28EE7CE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7FD2930"/>
    <w:multiLevelType w:val="hybridMultilevel"/>
    <w:tmpl w:val="AC2C82B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0C3859"/>
    <w:multiLevelType w:val="hybridMultilevel"/>
    <w:tmpl w:val="46C8BF0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494F82"/>
    <w:multiLevelType w:val="hybridMultilevel"/>
    <w:tmpl w:val="CF163090"/>
    <w:lvl w:ilvl="0" w:tplc="04090001">
      <w:start w:val="1"/>
      <w:numFmt w:val="bullet"/>
      <w:lvlText w:val=""/>
      <w:lvlJc w:val="left"/>
      <w:pPr>
        <w:ind w:left="7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5" w15:restartNumberingAfterBreak="0">
    <w:nsid w:val="19A74F2B"/>
    <w:multiLevelType w:val="hybridMultilevel"/>
    <w:tmpl w:val="D8608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824C05"/>
    <w:multiLevelType w:val="hybridMultilevel"/>
    <w:tmpl w:val="6ED8D846"/>
    <w:lvl w:ilvl="0" w:tplc="04090009">
      <w:start w:val="1"/>
      <w:numFmt w:val="bullet"/>
      <w:lvlText w:val=""/>
      <w:lvlJc w:val="left"/>
      <w:pPr>
        <w:ind w:left="738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7" w15:restartNumberingAfterBreak="0">
    <w:nsid w:val="25F13F6D"/>
    <w:multiLevelType w:val="hybridMultilevel"/>
    <w:tmpl w:val="3D12459A"/>
    <w:lvl w:ilvl="0" w:tplc="02303EC0">
      <w:start w:val="1"/>
      <w:numFmt w:val="decimal"/>
      <w:lvlText w:val="%1)"/>
      <w:lvlJc w:val="left"/>
      <w:pPr>
        <w:ind w:left="3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8" w:hanging="360"/>
      </w:pPr>
    </w:lvl>
    <w:lvl w:ilvl="2" w:tplc="0409001B" w:tentative="1">
      <w:start w:val="1"/>
      <w:numFmt w:val="lowerRoman"/>
      <w:lvlText w:val="%3."/>
      <w:lvlJc w:val="right"/>
      <w:pPr>
        <w:ind w:left="1818" w:hanging="180"/>
      </w:pPr>
    </w:lvl>
    <w:lvl w:ilvl="3" w:tplc="0409000F" w:tentative="1">
      <w:start w:val="1"/>
      <w:numFmt w:val="decimal"/>
      <w:lvlText w:val="%4."/>
      <w:lvlJc w:val="left"/>
      <w:pPr>
        <w:ind w:left="2538" w:hanging="360"/>
      </w:pPr>
    </w:lvl>
    <w:lvl w:ilvl="4" w:tplc="04090019" w:tentative="1">
      <w:start w:val="1"/>
      <w:numFmt w:val="lowerLetter"/>
      <w:lvlText w:val="%5."/>
      <w:lvlJc w:val="left"/>
      <w:pPr>
        <w:ind w:left="3258" w:hanging="360"/>
      </w:pPr>
    </w:lvl>
    <w:lvl w:ilvl="5" w:tplc="0409001B" w:tentative="1">
      <w:start w:val="1"/>
      <w:numFmt w:val="lowerRoman"/>
      <w:lvlText w:val="%6."/>
      <w:lvlJc w:val="right"/>
      <w:pPr>
        <w:ind w:left="3978" w:hanging="180"/>
      </w:pPr>
    </w:lvl>
    <w:lvl w:ilvl="6" w:tplc="0409000F" w:tentative="1">
      <w:start w:val="1"/>
      <w:numFmt w:val="decimal"/>
      <w:lvlText w:val="%7."/>
      <w:lvlJc w:val="left"/>
      <w:pPr>
        <w:ind w:left="4698" w:hanging="360"/>
      </w:pPr>
    </w:lvl>
    <w:lvl w:ilvl="7" w:tplc="04090019" w:tentative="1">
      <w:start w:val="1"/>
      <w:numFmt w:val="lowerLetter"/>
      <w:lvlText w:val="%8."/>
      <w:lvlJc w:val="left"/>
      <w:pPr>
        <w:ind w:left="5418" w:hanging="360"/>
      </w:pPr>
    </w:lvl>
    <w:lvl w:ilvl="8" w:tplc="0409001B" w:tentative="1">
      <w:start w:val="1"/>
      <w:numFmt w:val="lowerRoman"/>
      <w:lvlText w:val="%9."/>
      <w:lvlJc w:val="right"/>
      <w:pPr>
        <w:ind w:left="6138" w:hanging="180"/>
      </w:pPr>
    </w:lvl>
  </w:abstractNum>
  <w:abstractNum w:abstractNumId="8" w15:restartNumberingAfterBreak="0">
    <w:nsid w:val="268165D0"/>
    <w:multiLevelType w:val="multilevel"/>
    <w:tmpl w:val="A9BAF3A0"/>
    <w:lvl w:ilvl="0">
      <w:start w:val="1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pStyle w:val="7onvan2"/>
      <w:lvlText w:val="%1-%2-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7AD592C"/>
    <w:multiLevelType w:val="hybridMultilevel"/>
    <w:tmpl w:val="2A7428CE"/>
    <w:lvl w:ilvl="0" w:tplc="04090001">
      <w:start w:val="1"/>
      <w:numFmt w:val="bullet"/>
      <w:lvlText w:val=""/>
      <w:lvlJc w:val="left"/>
      <w:pPr>
        <w:ind w:left="7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10" w15:restartNumberingAfterBreak="0">
    <w:nsid w:val="288E04FE"/>
    <w:multiLevelType w:val="hybridMultilevel"/>
    <w:tmpl w:val="820A2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BF70BA"/>
    <w:multiLevelType w:val="hybridMultilevel"/>
    <w:tmpl w:val="F7A2BDF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6F65DE"/>
    <w:multiLevelType w:val="hybridMultilevel"/>
    <w:tmpl w:val="7B92F8A0"/>
    <w:lvl w:ilvl="0" w:tplc="04090001">
      <w:start w:val="1"/>
      <w:numFmt w:val="bullet"/>
      <w:lvlText w:val=""/>
      <w:lvlJc w:val="left"/>
      <w:pPr>
        <w:ind w:left="73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13" w15:restartNumberingAfterBreak="0">
    <w:nsid w:val="32632AB2"/>
    <w:multiLevelType w:val="hybridMultilevel"/>
    <w:tmpl w:val="32DC9BF6"/>
    <w:lvl w:ilvl="0" w:tplc="94BEC7A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F72E7CC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1361B60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1EBC12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4E2DBE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F8CF5CA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88296A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B67DFE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D1EAA78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687F23"/>
    <w:multiLevelType w:val="hybridMultilevel"/>
    <w:tmpl w:val="6426971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B22442"/>
    <w:multiLevelType w:val="hybridMultilevel"/>
    <w:tmpl w:val="59B6244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A24C38"/>
    <w:multiLevelType w:val="hybridMultilevel"/>
    <w:tmpl w:val="34CCBF82"/>
    <w:lvl w:ilvl="0" w:tplc="0409000F">
      <w:start w:val="1"/>
      <w:numFmt w:val="decimal"/>
      <w:lvlText w:val="%1."/>
      <w:lvlJc w:val="left"/>
      <w:pPr>
        <w:ind w:left="738" w:hanging="360"/>
      </w:pPr>
    </w:lvl>
    <w:lvl w:ilvl="1" w:tplc="04090019">
      <w:start w:val="1"/>
      <w:numFmt w:val="lowerLetter"/>
      <w:lvlText w:val="%2."/>
      <w:lvlJc w:val="left"/>
      <w:pPr>
        <w:ind w:left="1458" w:hanging="360"/>
      </w:pPr>
    </w:lvl>
    <w:lvl w:ilvl="2" w:tplc="0409001B" w:tentative="1">
      <w:start w:val="1"/>
      <w:numFmt w:val="lowerRoman"/>
      <w:lvlText w:val="%3."/>
      <w:lvlJc w:val="right"/>
      <w:pPr>
        <w:ind w:left="2178" w:hanging="180"/>
      </w:pPr>
    </w:lvl>
    <w:lvl w:ilvl="3" w:tplc="0409000F" w:tentative="1">
      <w:start w:val="1"/>
      <w:numFmt w:val="decimal"/>
      <w:lvlText w:val="%4."/>
      <w:lvlJc w:val="left"/>
      <w:pPr>
        <w:ind w:left="2898" w:hanging="360"/>
      </w:pPr>
    </w:lvl>
    <w:lvl w:ilvl="4" w:tplc="04090019" w:tentative="1">
      <w:start w:val="1"/>
      <w:numFmt w:val="lowerLetter"/>
      <w:lvlText w:val="%5."/>
      <w:lvlJc w:val="left"/>
      <w:pPr>
        <w:ind w:left="3618" w:hanging="360"/>
      </w:pPr>
    </w:lvl>
    <w:lvl w:ilvl="5" w:tplc="0409001B" w:tentative="1">
      <w:start w:val="1"/>
      <w:numFmt w:val="lowerRoman"/>
      <w:lvlText w:val="%6."/>
      <w:lvlJc w:val="right"/>
      <w:pPr>
        <w:ind w:left="4338" w:hanging="180"/>
      </w:pPr>
    </w:lvl>
    <w:lvl w:ilvl="6" w:tplc="0409000F" w:tentative="1">
      <w:start w:val="1"/>
      <w:numFmt w:val="decimal"/>
      <w:lvlText w:val="%7."/>
      <w:lvlJc w:val="left"/>
      <w:pPr>
        <w:ind w:left="5058" w:hanging="360"/>
      </w:pPr>
    </w:lvl>
    <w:lvl w:ilvl="7" w:tplc="04090019" w:tentative="1">
      <w:start w:val="1"/>
      <w:numFmt w:val="lowerLetter"/>
      <w:lvlText w:val="%8."/>
      <w:lvlJc w:val="left"/>
      <w:pPr>
        <w:ind w:left="5778" w:hanging="360"/>
      </w:pPr>
    </w:lvl>
    <w:lvl w:ilvl="8" w:tplc="0409001B" w:tentative="1">
      <w:start w:val="1"/>
      <w:numFmt w:val="lowerRoman"/>
      <w:lvlText w:val="%9."/>
      <w:lvlJc w:val="right"/>
      <w:pPr>
        <w:ind w:left="6498" w:hanging="180"/>
      </w:pPr>
    </w:lvl>
  </w:abstractNum>
  <w:abstractNum w:abstractNumId="17" w15:restartNumberingAfterBreak="0">
    <w:nsid w:val="39ED79B6"/>
    <w:multiLevelType w:val="hybridMultilevel"/>
    <w:tmpl w:val="08A0344A"/>
    <w:lvl w:ilvl="0" w:tplc="04090009">
      <w:start w:val="1"/>
      <w:numFmt w:val="bullet"/>
      <w:lvlText w:val=""/>
      <w:lvlJc w:val="left"/>
      <w:pPr>
        <w:ind w:left="18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7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8" w:hanging="360"/>
      </w:pPr>
      <w:rPr>
        <w:rFonts w:ascii="Wingdings" w:hAnsi="Wingdings" w:hint="default"/>
      </w:rPr>
    </w:lvl>
  </w:abstractNum>
  <w:abstractNum w:abstractNumId="18" w15:restartNumberingAfterBreak="0">
    <w:nsid w:val="3DFB15A0"/>
    <w:multiLevelType w:val="hybridMultilevel"/>
    <w:tmpl w:val="AAC26100"/>
    <w:lvl w:ilvl="0" w:tplc="C94615AC">
      <w:start w:val="1"/>
      <w:numFmt w:val="decimal"/>
      <w:pStyle w:val="5onvan"/>
      <w:lvlText w:val="%1-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E733CB"/>
    <w:multiLevelType w:val="multilevel"/>
    <w:tmpl w:val="42540B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0606789"/>
    <w:multiLevelType w:val="multilevel"/>
    <w:tmpl w:val="8EB644CA"/>
    <w:lvl w:ilvl="0">
      <w:start w:val="1"/>
      <w:numFmt w:val="bullet"/>
      <w:lvlText w:val=""/>
      <w:lvlJc w:val="left"/>
      <w:pPr>
        <w:ind w:left="450" w:hanging="45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70" w:hanging="720"/>
      </w:pPr>
      <w:rPr>
        <w:rFonts w:ascii="Symbol" w:hAnsi="Symbol"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423933B6"/>
    <w:multiLevelType w:val="hybridMultilevel"/>
    <w:tmpl w:val="BD34E898"/>
    <w:lvl w:ilvl="0" w:tplc="04090001">
      <w:start w:val="1"/>
      <w:numFmt w:val="bullet"/>
      <w:lvlText w:val=""/>
      <w:lvlJc w:val="left"/>
      <w:pPr>
        <w:ind w:left="738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58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22" w15:restartNumberingAfterBreak="0">
    <w:nsid w:val="4B262854"/>
    <w:multiLevelType w:val="hybridMultilevel"/>
    <w:tmpl w:val="9C923830"/>
    <w:lvl w:ilvl="0" w:tplc="1024832C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69253F8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362D7E8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980F4FE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925FEE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DE650E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13A7CFA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221458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022670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EF57FA"/>
    <w:multiLevelType w:val="hybridMultilevel"/>
    <w:tmpl w:val="F04A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6E2149"/>
    <w:multiLevelType w:val="hybridMultilevel"/>
    <w:tmpl w:val="6DA82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45448A"/>
    <w:multiLevelType w:val="hybridMultilevel"/>
    <w:tmpl w:val="58B47430"/>
    <w:lvl w:ilvl="0" w:tplc="04090001">
      <w:start w:val="1"/>
      <w:numFmt w:val="bullet"/>
      <w:lvlText w:val=""/>
      <w:lvlJc w:val="left"/>
      <w:pPr>
        <w:ind w:left="73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26" w15:restartNumberingAfterBreak="0">
    <w:nsid w:val="66B86D85"/>
    <w:multiLevelType w:val="hybridMultilevel"/>
    <w:tmpl w:val="04E4182A"/>
    <w:lvl w:ilvl="0" w:tplc="04090001">
      <w:start w:val="1"/>
      <w:numFmt w:val="bullet"/>
      <w:lvlText w:val=""/>
      <w:lvlJc w:val="left"/>
      <w:pPr>
        <w:ind w:left="7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27" w15:restartNumberingAfterBreak="0">
    <w:nsid w:val="6C055207"/>
    <w:multiLevelType w:val="hybridMultilevel"/>
    <w:tmpl w:val="2B34B1BE"/>
    <w:lvl w:ilvl="0" w:tplc="0409000F">
      <w:start w:val="1"/>
      <w:numFmt w:val="decimal"/>
      <w:lvlText w:val="%1."/>
      <w:lvlJc w:val="left"/>
      <w:pPr>
        <w:ind w:left="738" w:hanging="360"/>
      </w:pPr>
    </w:lvl>
    <w:lvl w:ilvl="1" w:tplc="04090019" w:tentative="1">
      <w:start w:val="1"/>
      <w:numFmt w:val="lowerLetter"/>
      <w:lvlText w:val="%2."/>
      <w:lvlJc w:val="left"/>
      <w:pPr>
        <w:ind w:left="1458" w:hanging="360"/>
      </w:pPr>
    </w:lvl>
    <w:lvl w:ilvl="2" w:tplc="0409001B" w:tentative="1">
      <w:start w:val="1"/>
      <w:numFmt w:val="lowerRoman"/>
      <w:lvlText w:val="%3."/>
      <w:lvlJc w:val="right"/>
      <w:pPr>
        <w:ind w:left="2178" w:hanging="180"/>
      </w:pPr>
    </w:lvl>
    <w:lvl w:ilvl="3" w:tplc="0409000F" w:tentative="1">
      <w:start w:val="1"/>
      <w:numFmt w:val="decimal"/>
      <w:lvlText w:val="%4."/>
      <w:lvlJc w:val="left"/>
      <w:pPr>
        <w:ind w:left="2898" w:hanging="360"/>
      </w:pPr>
    </w:lvl>
    <w:lvl w:ilvl="4" w:tplc="04090019" w:tentative="1">
      <w:start w:val="1"/>
      <w:numFmt w:val="lowerLetter"/>
      <w:lvlText w:val="%5."/>
      <w:lvlJc w:val="left"/>
      <w:pPr>
        <w:ind w:left="3618" w:hanging="360"/>
      </w:pPr>
    </w:lvl>
    <w:lvl w:ilvl="5" w:tplc="0409001B" w:tentative="1">
      <w:start w:val="1"/>
      <w:numFmt w:val="lowerRoman"/>
      <w:lvlText w:val="%6."/>
      <w:lvlJc w:val="right"/>
      <w:pPr>
        <w:ind w:left="4338" w:hanging="180"/>
      </w:pPr>
    </w:lvl>
    <w:lvl w:ilvl="6" w:tplc="0409000F" w:tentative="1">
      <w:start w:val="1"/>
      <w:numFmt w:val="decimal"/>
      <w:lvlText w:val="%7."/>
      <w:lvlJc w:val="left"/>
      <w:pPr>
        <w:ind w:left="5058" w:hanging="360"/>
      </w:pPr>
    </w:lvl>
    <w:lvl w:ilvl="7" w:tplc="04090019" w:tentative="1">
      <w:start w:val="1"/>
      <w:numFmt w:val="lowerLetter"/>
      <w:lvlText w:val="%8."/>
      <w:lvlJc w:val="left"/>
      <w:pPr>
        <w:ind w:left="5778" w:hanging="360"/>
      </w:pPr>
    </w:lvl>
    <w:lvl w:ilvl="8" w:tplc="0409001B" w:tentative="1">
      <w:start w:val="1"/>
      <w:numFmt w:val="lowerRoman"/>
      <w:lvlText w:val="%9."/>
      <w:lvlJc w:val="right"/>
      <w:pPr>
        <w:ind w:left="6498" w:hanging="180"/>
      </w:pPr>
    </w:lvl>
  </w:abstractNum>
  <w:abstractNum w:abstractNumId="28" w15:restartNumberingAfterBreak="0">
    <w:nsid w:val="703B6555"/>
    <w:multiLevelType w:val="hybridMultilevel"/>
    <w:tmpl w:val="96A47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0377DD"/>
    <w:multiLevelType w:val="hybridMultilevel"/>
    <w:tmpl w:val="43768E4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6A7A24"/>
    <w:multiLevelType w:val="hybridMultilevel"/>
    <w:tmpl w:val="51708546"/>
    <w:lvl w:ilvl="0" w:tplc="04090009">
      <w:start w:val="1"/>
      <w:numFmt w:val="bullet"/>
      <w:lvlText w:val=""/>
      <w:lvlJc w:val="left"/>
      <w:pPr>
        <w:ind w:left="738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31" w15:restartNumberingAfterBreak="0">
    <w:nsid w:val="77BA7ACD"/>
    <w:multiLevelType w:val="hybridMultilevel"/>
    <w:tmpl w:val="D842F686"/>
    <w:lvl w:ilvl="0" w:tplc="04090001">
      <w:start w:val="1"/>
      <w:numFmt w:val="bullet"/>
      <w:lvlText w:val=""/>
      <w:lvlJc w:val="left"/>
      <w:pPr>
        <w:ind w:left="738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58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8"/>
  </w:num>
  <w:num w:numId="3">
    <w:abstractNumId w:val="23"/>
  </w:num>
  <w:num w:numId="4">
    <w:abstractNumId w:val="1"/>
  </w:num>
  <w:num w:numId="5">
    <w:abstractNumId w:val="4"/>
  </w:num>
  <w:num w:numId="6">
    <w:abstractNumId w:val="6"/>
  </w:num>
  <w:num w:numId="7">
    <w:abstractNumId w:val="30"/>
  </w:num>
  <w:num w:numId="8">
    <w:abstractNumId w:val="17"/>
  </w:num>
  <w:num w:numId="9">
    <w:abstractNumId w:val="11"/>
  </w:num>
  <w:num w:numId="10">
    <w:abstractNumId w:val="9"/>
  </w:num>
  <w:num w:numId="11">
    <w:abstractNumId w:val="5"/>
  </w:num>
  <w:num w:numId="12">
    <w:abstractNumId w:val="26"/>
  </w:num>
  <w:num w:numId="13">
    <w:abstractNumId w:val="19"/>
  </w:num>
  <w:num w:numId="1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</w:num>
  <w:num w:numId="16">
    <w:abstractNumId w:val="29"/>
  </w:num>
  <w:num w:numId="17">
    <w:abstractNumId w:val="14"/>
  </w:num>
  <w:num w:numId="18">
    <w:abstractNumId w:val="2"/>
  </w:num>
  <w:num w:numId="19">
    <w:abstractNumId w:val="21"/>
  </w:num>
  <w:num w:numId="20">
    <w:abstractNumId w:val="31"/>
  </w:num>
  <w:num w:numId="21">
    <w:abstractNumId w:val="12"/>
  </w:num>
  <w:num w:numId="22">
    <w:abstractNumId w:val="25"/>
  </w:num>
  <w:num w:numId="23">
    <w:abstractNumId w:val="15"/>
  </w:num>
  <w:num w:numId="24">
    <w:abstractNumId w:val="24"/>
  </w:num>
  <w:num w:numId="25">
    <w:abstractNumId w:val="3"/>
  </w:num>
  <w:num w:numId="26">
    <w:abstractNumId w:val="22"/>
  </w:num>
  <w:num w:numId="27">
    <w:abstractNumId w:val="28"/>
  </w:num>
  <w:num w:numId="28">
    <w:abstractNumId w:val="13"/>
  </w:num>
  <w:num w:numId="29">
    <w:abstractNumId w:val="0"/>
  </w:num>
  <w:num w:numId="30">
    <w:abstractNumId w:val="16"/>
  </w:num>
  <w:num w:numId="31">
    <w:abstractNumId w:val="27"/>
  </w:num>
  <w:num w:numId="32">
    <w:abstractNumId w:val="20"/>
  </w:num>
  <w:num w:numId="33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ExtjAxM7A0MDBS0lEKTi0uzszPAykwqgUAnueHXiwAAAA="/>
  </w:docVars>
  <w:rsids>
    <w:rsidRoot w:val="00DD0A24"/>
    <w:rsid w:val="0000065F"/>
    <w:rsid w:val="0002160E"/>
    <w:rsid w:val="00021A54"/>
    <w:rsid w:val="0003617C"/>
    <w:rsid w:val="00036882"/>
    <w:rsid w:val="00037394"/>
    <w:rsid w:val="00042650"/>
    <w:rsid w:val="00043EBC"/>
    <w:rsid w:val="00045FA0"/>
    <w:rsid w:val="000724E5"/>
    <w:rsid w:val="00080D0C"/>
    <w:rsid w:val="00081804"/>
    <w:rsid w:val="00085E76"/>
    <w:rsid w:val="00094466"/>
    <w:rsid w:val="000A1A61"/>
    <w:rsid w:val="000A1E99"/>
    <w:rsid w:val="000A27CD"/>
    <w:rsid w:val="000B0B54"/>
    <w:rsid w:val="000B0ECE"/>
    <w:rsid w:val="000B1F06"/>
    <w:rsid w:val="000B428C"/>
    <w:rsid w:val="000B5764"/>
    <w:rsid w:val="000B7179"/>
    <w:rsid w:val="000C5550"/>
    <w:rsid w:val="000D1796"/>
    <w:rsid w:val="000D201F"/>
    <w:rsid w:val="000D2317"/>
    <w:rsid w:val="000D472F"/>
    <w:rsid w:val="000D507F"/>
    <w:rsid w:val="000F02C5"/>
    <w:rsid w:val="000F3B05"/>
    <w:rsid w:val="001074C8"/>
    <w:rsid w:val="001114FF"/>
    <w:rsid w:val="0011189B"/>
    <w:rsid w:val="00111B39"/>
    <w:rsid w:val="00117AC5"/>
    <w:rsid w:val="00117C77"/>
    <w:rsid w:val="0012005B"/>
    <w:rsid w:val="00127B0E"/>
    <w:rsid w:val="001435CE"/>
    <w:rsid w:val="00143AC9"/>
    <w:rsid w:val="001462B0"/>
    <w:rsid w:val="0014680E"/>
    <w:rsid w:val="00152085"/>
    <w:rsid w:val="001528F6"/>
    <w:rsid w:val="00164A33"/>
    <w:rsid w:val="00164EC5"/>
    <w:rsid w:val="0016584D"/>
    <w:rsid w:val="0016625E"/>
    <w:rsid w:val="00167BAD"/>
    <w:rsid w:val="00172968"/>
    <w:rsid w:val="00174C3A"/>
    <w:rsid w:val="001777E3"/>
    <w:rsid w:val="00180268"/>
    <w:rsid w:val="00183F99"/>
    <w:rsid w:val="00186D5C"/>
    <w:rsid w:val="00187E13"/>
    <w:rsid w:val="001A4454"/>
    <w:rsid w:val="001C074F"/>
    <w:rsid w:val="001C2291"/>
    <w:rsid w:val="001C28CB"/>
    <w:rsid w:val="001C6B47"/>
    <w:rsid w:val="001D2A04"/>
    <w:rsid w:val="001D2B1E"/>
    <w:rsid w:val="001E2DAD"/>
    <w:rsid w:val="001E31DC"/>
    <w:rsid w:val="001E75D8"/>
    <w:rsid w:val="001F20B1"/>
    <w:rsid w:val="001F500F"/>
    <w:rsid w:val="001F567C"/>
    <w:rsid w:val="00200393"/>
    <w:rsid w:val="002210EB"/>
    <w:rsid w:val="00230295"/>
    <w:rsid w:val="00230FAE"/>
    <w:rsid w:val="0023331C"/>
    <w:rsid w:val="00235642"/>
    <w:rsid w:val="00236570"/>
    <w:rsid w:val="0024033A"/>
    <w:rsid w:val="0024078C"/>
    <w:rsid w:val="00240BE8"/>
    <w:rsid w:val="00253C4D"/>
    <w:rsid w:val="00261693"/>
    <w:rsid w:val="00261B07"/>
    <w:rsid w:val="0026268D"/>
    <w:rsid w:val="00266A99"/>
    <w:rsid w:val="00273C12"/>
    <w:rsid w:val="002934AE"/>
    <w:rsid w:val="00297654"/>
    <w:rsid w:val="002A4ED9"/>
    <w:rsid w:val="002B2BED"/>
    <w:rsid w:val="002B6E3A"/>
    <w:rsid w:val="002D14B4"/>
    <w:rsid w:val="002D2021"/>
    <w:rsid w:val="002E1EA6"/>
    <w:rsid w:val="00304265"/>
    <w:rsid w:val="00305ACF"/>
    <w:rsid w:val="00315DB6"/>
    <w:rsid w:val="0033652C"/>
    <w:rsid w:val="003508A2"/>
    <w:rsid w:val="00375F68"/>
    <w:rsid w:val="0038061E"/>
    <w:rsid w:val="00381AF5"/>
    <w:rsid w:val="003829D4"/>
    <w:rsid w:val="00394978"/>
    <w:rsid w:val="003A4B56"/>
    <w:rsid w:val="003B0E48"/>
    <w:rsid w:val="003C0D02"/>
    <w:rsid w:val="003C4C08"/>
    <w:rsid w:val="003C50DC"/>
    <w:rsid w:val="003D5AC9"/>
    <w:rsid w:val="003D7961"/>
    <w:rsid w:val="003E361F"/>
    <w:rsid w:val="003F011D"/>
    <w:rsid w:val="003F3C2B"/>
    <w:rsid w:val="0040204B"/>
    <w:rsid w:val="00424487"/>
    <w:rsid w:val="004356AC"/>
    <w:rsid w:val="0043765E"/>
    <w:rsid w:val="004475C4"/>
    <w:rsid w:val="00447B66"/>
    <w:rsid w:val="00450209"/>
    <w:rsid w:val="00451F8B"/>
    <w:rsid w:val="00453AB0"/>
    <w:rsid w:val="00454C8D"/>
    <w:rsid w:val="00456AD6"/>
    <w:rsid w:val="00460FDA"/>
    <w:rsid w:val="0046681F"/>
    <w:rsid w:val="0047157D"/>
    <w:rsid w:val="00486D03"/>
    <w:rsid w:val="004969DC"/>
    <w:rsid w:val="00497BD9"/>
    <w:rsid w:val="004A38E3"/>
    <w:rsid w:val="004A425D"/>
    <w:rsid w:val="004A431B"/>
    <w:rsid w:val="004A7793"/>
    <w:rsid w:val="004B0B7C"/>
    <w:rsid w:val="004B409C"/>
    <w:rsid w:val="004B46BD"/>
    <w:rsid w:val="004B7CEB"/>
    <w:rsid w:val="004C3550"/>
    <w:rsid w:val="004D1418"/>
    <w:rsid w:val="004D3C45"/>
    <w:rsid w:val="004D486B"/>
    <w:rsid w:val="004D62B9"/>
    <w:rsid w:val="004E02BB"/>
    <w:rsid w:val="004E4809"/>
    <w:rsid w:val="004E5140"/>
    <w:rsid w:val="004F12AB"/>
    <w:rsid w:val="004F2286"/>
    <w:rsid w:val="004F3F8B"/>
    <w:rsid w:val="004F7CEF"/>
    <w:rsid w:val="00500709"/>
    <w:rsid w:val="00517282"/>
    <w:rsid w:val="00523BFB"/>
    <w:rsid w:val="005268B5"/>
    <w:rsid w:val="00530603"/>
    <w:rsid w:val="00534B8C"/>
    <w:rsid w:val="00547302"/>
    <w:rsid w:val="0055189A"/>
    <w:rsid w:val="00557533"/>
    <w:rsid w:val="00564ECC"/>
    <w:rsid w:val="00570437"/>
    <w:rsid w:val="0057264D"/>
    <w:rsid w:val="00581924"/>
    <w:rsid w:val="00587DE7"/>
    <w:rsid w:val="005A323F"/>
    <w:rsid w:val="005B5FCC"/>
    <w:rsid w:val="005D43ED"/>
    <w:rsid w:val="005D79EC"/>
    <w:rsid w:val="005F01B8"/>
    <w:rsid w:val="005F2560"/>
    <w:rsid w:val="006010FA"/>
    <w:rsid w:val="00601115"/>
    <w:rsid w:val="00602F28"/>
    <w:rsid w:val="00607666"/>
    <w:rsid w:val="006158E9"/>
    <w:rsid w:val="00637F31"/>
    <w:rsid w:val="0065000D"/>
    <w:rsid w:val="0065292E"/>
    <w:rsid w:val="00653A35"/>
    <w:rsid w:val="0065756B"/>
    <w:rsid w:val="0066542E"/>
    <w:rsid w:val="00666B89"/>
    <w:rsid w:val="0067398B"/>
    <w:rsid w:val="00674800"/>
    <w:rsid w:val="00692EB9"/>
    <w:rsid w:val="00693019"/>
    <w:rsid w:val="006935C9"/>
    <w:rsid w:val="0069489A"/>
    <w:rsid w:val="00696143"/>
    <w:rsid w:val="00696358"/>
    <w:rsid w:val="006A1ECF"/>
    <w:rsid w:val="006A2C45"/>
    <w:rsid w:val="006B22AC"/>
    <w:rsid w:val="006B3AA6"/>
    <w:rsid w:val="006C7470"/>
    <w:rsid w:val="006D2214"/>
    <w:rsid w:val="006E2B9A"/>
    <w:rsid w:val="006E6B9C"/>
    <w:rsid w:val="006E6D17"/>
    <w:rsid w:val="006F2DBB"/>
    <w:rsid w:val="00702D34"/>
    <w:rsid w:val="007048DB"/>
    <w:rsid w:val="00707182"/>
    <w:rsid w:val="00715009"/>
    <w:rsid w:val="007251D9"/>
    <w:rsid w:val="00726197"/>
    <w:rsid w:val="0073301C"/>
    <w:rsid w:val="007362BF"/>
    <w:rsid w:val="00742339"/>
    <w:rsid w:val="00742AC3"/>
    <w:rsid w:val="00754CD6"/>
    <w:rsid w:val="007574B5"/>
    <w:rsid w:val="00781642"/>
    <w:rsid w:val="00781AAB"/>
    <w:rsid w:val="00783BAC"/>
    <w:rsid w:val="0079046C"/>
    <w:rsid w:val="007971EE"/>
    <w:rsid w:val="007A306D"/>
    <w:rsid w:val="007A386B"/>
    <w:rsid w:val="007A3B66"/>
    <w:rsid w:val="007A5449"/>
    <w:rsid w:val="007A5631"/>
    <w:rsid w:val="007B039A"/>
    <w:rsid w:val="007B24D8"/>
    <w:rsid w:val="007B2A53"/>
    <w:rsid w:val="007B2CED"/>
    <w:rsid w:val="007C2D30"/>
    <w:rsid w:val="007C4336"/>
    <w:rsid w:val="007C6030"/>
    <w:rsid w:val="007D0899"/>
    <w:rsid w:val="007D45CB"/>
    <w:rsid w:val="007F16B1"/>
    <w:rsid w:val="007F2ED9"/>
    <w:rsid w:val="00802505"/>
    <w:rsid w:val="0080325F"/>
    <w:rsid w:val="008051E3"/>
    <w:rsid w:val="00813DB6"/>
    <w:rsid w:val="00821333"/>
    <w:rsid w:val="00832FE7"/>
    <w:rsid w:val="0084747A"/>
    <w:rsid w:val="008503BA"/>
    <w:rsid w:val="008504DA"/>
    <w:rsid w:val="008550EB"/>
    <w:rsid w:val="008852C8"/>
    <w:rsid w:val="00887D10"/>
    <w:rsid w:val="00890671"/>
    <w:rsid w:val="00890ACB"/>
    <w:rsid w:val="00891BA1"/>
    <w:rsid w:val="00893831"/>
    <w:rsid w:val="00897FCD"/>
    <w:rsid w:val="008A2350"/>
    <w:rsid w:val="008A4351"/>
    <w:rsid w:val="008A488D"/>
    <w:rsid w:val="008A4C6B"/>
    <w:rsid w:val="008A7EFD"/>
    <w:rsid w:val="008B2E4F"/>
    <w:rsid w:val="008C3D7E"/>
    <w:rsid w:val="008C7661"/>
    <w:rsid w:val="008D0588"/>
    <w:rsid w:val="008D5CD3"/>
    <w:rsid w:val="008E2C3A"/>
    <w:rsid w:val="008E5D1E"/>
    <w:rsid w:val="008F2590"/>
    <w:rsid w:val="008F6565"/>
    <w:rsid w:val="0090128E"/>
    <w:rsid w:val="00911D93"/>
    <w:rsid w:val="00916722"/>
    <w:rsid w:val="00917103"/>
    <w:rsid w:val="009173FC"/>
    <w:rsid w:val="00931BA7"/>
    <w:rsid w:val="009320B3"/>
    <w:rsid w:val="0093214D"/>
    <w:rsid w:val="00956FCE"/>
    <w:rsid w:val="009603CD"/>
    <w:rsid w:val="009760AE"/>
    <w:rsid w:val="00982926"/>
    <w:rsid w:val="009835CB"/>
    <w:rsid w:val="00992B0A"/>
    <w:rsid w:val="00993263"/>
    <w:rsid w:val="009937C7"/>
    <w:rsid w:val="009A0958"/>
    <w:rsid w:val="009A42AE"/>
    <w:rsid w:val="009A6B75"/>
    <w:rsid w:val="009C5568"/>
    <w:rsid w:val="009E0C6C"/>
    <w:rsid w:val="00A029AA"/>
    <w:rsid w:val="00A079C1"/>
    <w:rsid w:val="00A23413"/>
    <w:rsid w:val="00A249CB"/>
    <w:rsid w:val="00A24F9F"/>
    <w:rsid w:val="00A31696"/>
    <w:rsid w:val="00A33954"/>
    <w:rsid w:val="00A36DEF"/>
    <w:rsid w:val="00A47BEB"/>
    <w:rsid w:val="00A5369A"/>
    <w:rsid w:val="00A53957"/>
    <w:rsid w:val="00A55892"/>
    <w:rsid w:val="00A579BA"/>
    <w:rsid w:val="00A64042"/>
    <w:rsid w:val="00A70AD2"/>
    <w:rsid w:val="00A86A37"/>
    <w:rsid w:val="00A877F7"/>
    <w:rsid w:val="00A96A21"/>
    <w:rsid w:val="00AA2413"/>
    <w:rsid w:val="00AA44B6"/>
    <w:rsid w:val="00AB38D7"/>
    <w:rsid w:val="00AB5876"/>
    <w:rsid w:val="00AC790B"/>
    <w:rsid w:val="00AD080C"/>
    <w:rsid w:val="00AD0DFD"/>
    <w:rsid w:val="00AD270E"/>
    <w:rsid w:val="00AD2757"/>
    <w:rsid w:val="00AD2CCA"/>
    <w:rsid w:val="00AD41FF"/>
    <w:rsid w:val="00AD5995"/>
    <w:rsid w:val="00AE4294"/>
    <w:rsid w:val="00B01602"/>
    <w:rsid w:val="00B026C2"/>
    <w:rsid w:val="00B03C92"/>
    <w:rsid w:val="00B10429"/>
    <w:rsid w:val="00B10631"/>
    <w:rsid w:val="00B25B01"/>
    <w:rsid w:val="00B32A5A"/>
    <w:rsid w:val="00B32BD9"/>
    <w:rsid w:val="00B34311"/>
    <w:rsid w:val="00B34981"/>
    <w:rsid w:val="00B365F6"/>
    <w:rsid w:val="00B400F7"/>
    <w:rsid w:val="00B42B78"/>
    <w:rsid w:val="00B51950"/>
    <w:rsid w:val="00B5619C"/>
    <w:rsid w:val="00B63D31"/>
    <w:rsid w:val="00B67866"/>
    <w:rsid w:val="00B82993"/>
    <w:rsid w:val="00B906DE"/>
    <w:rsid w:val="00B95D16"/>
    <w:rsid w:val="00B96151"/>
    <w:rsid w:val="00BA4C31"/>
    <w:rsid w:val="00BB09E4"/>
    <w:rsid w:val="00BB25AC"/>
    <w:rsid w:val="00BB54A8"/>
    <w:rsid w:val="00BB76B0"/>
    <w:rsid w:val="00BC2B81"/>
    <w:rsid w:val="00BC3313"/>
    <w:rsid w:val="00BC3912"/>
    <w:rsid w:val="00BD5E07"/>
    <w:rsid w:val="00BD6FE0"/>
    <w:rsid w:val="00BD7A87"/>
    <w:rsid w:val="00BE0ECC"/>
    <w:rsid w:val="00BE6165"/>
    <w:rsid w:val="00BE654C"/>
    <w:rsid w:val="00BF2E1B"/>
    <w:rsid w:val="00BF5098"/>
    <w:rsid w:val="00C034AF"/>
    <w:rsid w:val="00C0560C"/>
    <w:rsid w:val="00C0740F"/>
    <w:rsid w:val="00C10E86"/>
    <w:rsid w:val="00C14536"/>
    <w:rsid w:val="00C16592"/>
    <w:rsid w:val="00C266DB"/>
    <w:rsid w:val="00C2734E"/>
    <w:rsid w:val="00C279B5"/>
    <w:rsid w:val="00C32168"/>
    <w:rsid w:val="00C416D9"/>
    <w:rsid w:val="00C4429B"/>
    <w:rsid w:val="00C543F0"/>
    <w:rsid w:val="00C615B6"/>
    <w:rsid w:val="00C626CA"/>
    <w:rsid w:val="00C64AC5"/>
    <w:rsid w:val="00C65290"/>
    <w:rsid w:val="00C66AEA"/>
    <w:rsid w:val="00C82836"/>
    <w:rsid w:val="00C8328A"/>
    <w:rsid w:val="00C84161"/>
    <w:rsid w:val="00C8439F"/>
    <w:rsid w:val="00C91A1E"/>
    <w:rsid w:val="00C91E2E"/>
    <w:rsid w:val="00C92848"/>
    <w:rsid w:val="00C9510E"/>
    <w:rsid w:val="00C95ADE"/>
    <w:rsid w:val="00CB362E"/>
    <w:rsid w:val="00CB71A8"/>
    <w:rsid w:val="00CB7829"/>
    <w:rsid w:val="00CB7A7D"/>
    <w:rsid w:val="00CC076C"/>
    <w:rsid w:val="00CC74FC"/>
    <w:rsid w:val="00CD1379"/>
    <w:rsid w:val="00CD5F3A"/>
    <w:rsid w:val="00CD6018"/>
    <w:rsid w:val="00CE37B9"/>
    <w:rsid w:val="00CE6720"/>
    <w:rsid w:val="00CF0266"/>
    <w:rsid w:val="00CF43E3"/>
    <w:rsid w:val="00CF64FE"/>
    <w:rsid w:val="00D049AC"/>
    <w:rsid w:val="00D17A2D"/>
    <w:rsid w:val="00D17EE9"/>
    <w:rsid w:val="00D22A51"/>
    <w:rsid w:val="00D22C02"/>
    <w:rsid w:val="00D32335"/>
    <w:rsid w:val="00D3297E"/>
    <w:rsid w:val="00D368FF"/>
    <w:rsid w:val="00D40B65"/>
    <w:rsid w:val="00D57E20"/>
    <w:rsid w:val="00D64297"/>
    <w:rsid w:val="00D64BC5"/>
    <w:rsid w:val="00D6558E"/>
    <w:rsid w:val="00D73963"/>
    <w:rsid w:val="00D76C91"/>
    <w:rsid w:val="00D8195F"/>
    <w:rsid w:val="00D87E94"/>
    <w:rsid w:val="00DA278B"/>
    <w:rsid w:val="00DA6F44"/>
    <w:rsid w:val="00DA78D8"/>
    <w:rsid w:val="00DD0A24"/>
    <w:rsid w:val="00DD1EB5"/>
    <w:rsid w:val="00DD3C96"/>
    <w:rsid w:val="00DF0E5C"/>
    <w:rsid w:val="00E03476"/>
    <w:rsid w:val="00E05D10"/>
    <w:rsid w:val="00E078F1"/>
    <w:rsid w:val="00E129FB"/>
    <w:rsid w:val="00E14990"/>
    <w:rsid w:val="00E16995"/>
    <w:rsid w:val="00E17E04"/>
    <w:rsid w:val="00E17EF4"/>
    <w:rsid w:val="00E22F12"/>
    <w:rsid w:val="00E370E8"/>
    <w:rsid w:val="00E441C4"/>
    <w:rsid w:val="00E46B06"/>
    <w:rsid w:val="00E473B3"/>
    <w:rsid w:val="00E612A3"/>
    <w:rsid w:val="00E700E8"/>
    <w:rsid w:val="00E74FD8"/>
    <w:rsid w:val="00E80914"/>
    <w:rsid w:val="00E83D21"/>
    <w:rsid w:val="00E86599"/>
    <w:rsid w:val="00E92AB1"/>
    <w:rsid w:val="00EA0D89"/>
    <w:rsid w:val="00EA6261"/>
    <w:rsid w:val="00EB034E"/>
    <w:rsid w:val="00EB44C0"/>
    <w:rsid w:val="00EB62EC"/>
    <w:rsid w:val="00EB6925"/>
    <w:rsid w:val="00EC0F67"/>
    <w:rsid w:val="00EC133A"/>
    <w:rsid w:val="00EC52FC"/>
    <w:rsid w:val="00EC5C19"/>
    <w:rsid w:val="00ED0616"/>
    <w:rsid w:val="00ED1038"/>
    <w:rsid w:val="00ED2E88"/>
    <w:rsid w:val="00ED37C1"/>
    <w:rsid w:val="00ED542B"/>
    <w:rsid w:val="00ED76FB"/>
    <w:rsid w:val="00EE5E64"/>
    <w:rsid w:val="00EE7649"/>
    <w:rsid w:val="00EF33F9"/>
    <w:rsid w:val="00EF5249"/>
    <w:rsid w:val="00F03F91"/>
    <w:rsid w:val="00F05697"/>
    <w:rsid w:val="00F16730"/>
    <w:rsid w:val="00F211D3"/>
    <w:rsid w:val="00F25B75"/>
    <w:rsid w:val="00F27414"/>
    <w:rsid w:val="00F361F7"/>
    <w:rsid w:val="00F40E21"/>
    <w:rsid w:val="00F51F90"/>
    <w:rsid w:val="00F54E1F"/>
    <w:rsid w:val="00F55D6A"/>
    <w:rsid w:val="00F55D75"/>
    <w:rsid w:val="00F5743D"/>
    <w:rsid w:val="00F63539"/>
    <w:rsid w:val="00F63FF3"/>
    <w:rsid w:val="00F67012"/>
    <w:rsid w:val="00F67330"/>
    <w:rsid w:val="00F739E4"/>
    <w:rsid w:val="00F761F5"/>
    <w:rsid w:val="00F765C9"/>
    <w:rsid w:val="00F76F97"/>
    <w:rsid w:val="00F77A2B"/>
    <w:rsid w:val="00F8276D"/>
    <w:rsid w:val="00F9260B"/>
    <w:rsid w:val="00F926A3"/>
    <w:rsid w:val="00F966BF"/>
    <w:rsid w:val="00FA6C5C"/>
    <w:rsid w:val="00FB05E9"/>
    <w:rsid w:val="00FB23FF"/>
    <w:rsid w:val="00FC101C"/>
    <w:rsid w:val="00FC28B1"/>
    <w:rsid w:val="00FD0DAC"/>
    <w:rsid w:val="00FD2BCD"/>
    <w:rsid w:val="00FE5BFC"/>
    <w:rsid w:val="00FF4086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333907"/>
  <w15:docId w15:val="{0BB64028-C6EB-49D4-A5E6-2598C8C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486B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9260B"/>
    <w:pPr>
      <w:keepNext/>
      <w:spacing w:line="312" w:lineRule="auto"/>
      <w:jc w:val="lowKashida"/>
      <w:outlineLvl w:val="0"/>
    </w:pPr>
    <w:rPr>
      <w:rFonts w:cs="Traditional Arabic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D57E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57E2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D57E20"/>
    <w:pPr>
      <w:keepNext/>
      <w:widowControl w:val="0"/>
      <w:ind w:firstLine="284"/>
      <w:jc w:val="both"/>
      <w:outlineLvl w:val="3"/>
    </w:pPr>
    <w:rPr>
      <w:rFonts w:cs="Traffic"/>
      <w:b/>
      <w:bCs/>
      <w:sz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DD0A24"/>
    <w:pPr>
      <w:bidi w:val="0"/>
    </w:pPr>
    <w:rPr>
      <w:sz w:val="20"/>
      <w:szCs w:val="20"/>
    </w:rPr>
  </w:style>
  <w:style w:type="character" w:styleId="FootnoteReference">
    <w:name w:val="footnote reference"/>
    <w:semiHidden/>
    <w:rsid w:val="00DD0A24"/>
    <w:rPr>
      <w:vertAlign w:val="superscript"/>
    </w:rPr>
  </w:style>
  <w:style w:type="paragraph" w:customStyle="1" w:styleId="Abstract">
    <w:name w:val="Abstract"/>
    <w:basedOn w:val="Normal"/>
    <w:autoRedefine/>
    <w:rsid w:val="00F966BF"/>
    <w:pPr>
      <w:jc w:val="mediumKashida"/>
    </w:pPr>
    <w:rPr>
      <w:rFonts w:cs="B Nazanin"/>
      <w:b/>
      <w:i/>
      <w:iCs/>
      <w:sz w:val="22"/>
      <w:szCs w:val="22"/>
    </w:rPr>
  </w:style>
  <w:style w:type="paragraph" w:styleId="Footer">
    <w:name w:val="footer"/>
    <w:basedOn w:val="Normal"/>
    <w:link w:val="FooterChar"/>
    <w:rsid w:val="00F9260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9260B"/>
  </w:style>
  <w:style w:type="paragraph" w:styleId="ListParagraph">
    <w:name w:val="List Paragraph"/>
    <w:basedOn w:val="Normal"/>
    <w:qFormat/>
    <w:rsid w:val="00F9260B"/>
    <w:pPr>
      <w:bidi w:val="0"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F9260B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link w:val="Heading0"/>
    <w:autoRedefine/>
    <w:rsid w:val="00F9260B"/>
    <w:pPr>
      <w:spacing w:before="120" w:after="90"/>
      <w:jc w:val="lowKashida"/>
    </w:pPr>
    <w:rPr>
      <w:rFonts w:cs="B Nazanin"/>
      <w:kern w:val="28"/>
      <w:sz w:val="22"/>
      <w:szCs w:val="22"/>
      <w:lang w:bidi="fa-IR"/>
    </w:rPr>
  </w:style>
  <w:style w:type="character" w:customStyle="1" w:styleId="Heading0">
    <w:name w:val="Heading نویسه"/>
    <w:link w:val="Heading"/>
    <w:rsid w:val="00F9260B"/>
    <w:rPr>
      <w:rFonts w:cs="B Nazanin"/>
      <w:kern w:val="28"/>
      <w:sz w:val="22"/>
      <w:szCs w:val="22"/>
      <w:lang w:val="en-US" w:eastAsia="en-US" w:bidi="fa-IR"/>
    </w:rPr>
  </w:style>
  <w:style w:type="paragraph" w:customStyle="1" w:styleId="CaptionC">
    <w:name w:val="Caption(C)"/>
    <w:basedOn w:val="Caption"/>
    <w:link w:val="CaptionC0"/>
    <w:autoRedefine/>
    <w:rsid w:val="00F9260B"/>
    <w:pPr>
      <w:spacing w:after="240"/>
      <w:jc w:val="center"/>
    </w:pPr>
    <w:rPr>
      <w:rFonts w:cs="B Mitra"/>
      <w:sz w:val="22"/>
      <w:szCs w:val="22"/>
      <w:lang w:bidi="fa-IR"/>
    </w:rPr>
  </w:style>
  <w:style w:type="paragraph" w:styleId="Caption">
    <w:name w:val="caption"/>
    <w:basedOn w:val="Normal"/>
    <w:next w:val="Normal"/>
    <w:qFormat/>
    <w:rsid w:val="00F9260B"/>
    <w:rPr>
      <w:b/>
      <w:bCs/>
      <w:sz w:val="20"/>
      <w:szCs w:val="20"/>
    </w:rPr>
  </w:style>
  <w:style w:type="character" w:customStyle="1" w:styleId="CaptionC0">
    <w:name w:val="Caption(C) نویسه"/>
    <w:link w:val="CaptionC"/>
    <w:rsid w:val="00F9260B"/>
    <w:rPr>
      <w:rFonts w:cs="B Mitra"/>
      <w:b/>
      <w:bCs/>
      <w:sz w:val="22"/>
      <w:szCs w:val="22"/>
      <w:lang w:val="en-US" w:eastAsia="en-US" w:bidi="fa-IR"/>
    </w:rPr>
  </w:style>
  <w:style w:type="paragraph" w:styleId="Header">
    <w:name w:val="header"/>
    <w:basedOn w:val="Normal"/>
    <w:link w:val="HeaderChar"/>
    <w:rsid w:val="00F9260B"/>
    <w:pPr>
      <w:tabs>
        <w:tab w:val="center" w:pos="4153"/>
        <w:tab w:val="right" w:pos="8306"/>
      </w:tabs>
    </w:pPr>
  </w:style>
  <w:style w:type="character" w:styleId="Hyperlink">
    <w:name w:val="Hyperlink"/>
    <w:rsid w:val="00F9260B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BF2E1B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C615B6"/>
    <w:rPr>
      <w:sz w:val="24"/>
      <w:szCs w:val="24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rsid w:val="00D57E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D57E2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D57E20"/>
    <w:rPr>
      <w:rFonts w:cs="Traffic"/>
      <w:b/>
      <w:bCs/>
      <w:szCs w:val="22"/>
    </w:rPr>
  </w:style>
  <w:style w:type="paragraph" w:customStyle="1" w:styleId="Equation">
    <w:name w:val="Equation"/>
    <w:next w:val="FNormal"/>
    <w:rsid w:val="00D57E20"/>
    <w:pPr>
      <w:spacing w:before="60" w:after="60"/>
      <w:ind w:left="170" w:hanging="170"/>
    </w:pPr>
    <w:rPr>
      <w:rFonts w:cs="Yagut"/>
      <w:szCs w:val="22"/>
    </w:rPr>
  </w:style>
  <w:style w:type="paragraph" w:customStyle="1" w:styleId="FNormal">
    <w:name w:val="FNormal"/>
    <w:basedOn w:val="Normal"/>
    <w:next w:val="Normal"/>
    <w:link w:val="FNormalCharChar"/>
    <w:rsid w:val="00D57E20"/>
    <w:pPr>
      <w:widowControl w:val="0"/>
      <w:jc w:val="lowKashida"/>
    </w:pPr>
    <w:rPr>
      <w:rFonts w:cs="B Nazanin"/>
      <w:sz w:val="20"/>
      <w:szCs w:val="22"/>
    </w:rPr>
  </w:style>
  <w:style w:type="character" w:customStyle="1" w:styleId="FNormalCharChar">
    <w:name w:val="FNormal Char Char"/>
    <w:basedOn w:val="DefaultParagraphFont"/>
    <w:link w:val="FNormal"/>
    <w:rsid w:val="00D57E20"/>
    <w:rPr>
      <w:rFonts w:cs="B Nazanin"/>
      <w:szCs w:val="22"/>
    </w:rPr>
  </w:style>
  <w:style w:type="paragraph" w:customStyle="1" w:styleId="ENormal">
    <w:name w:val="ENormal"/>
    <w:basedOn w:val="FNormal"/>
    <w:rsid w:val="00D57E20"/>
    <w:pPr>
      <w:bidi w:val="0"/>
    </w:pPr>
    <w:rPr>
      <w:lang w:bidi="fa-IR"/>
    </w:rPr>
  </w:style>
  <w:style w:type="paragraph" w:styleId="Subtitle">
    <w:name w:val="Subtitle"/>
    <w:basedOn w:val="Normal"/>
    <w:next w:val="Normal"/>
    <w:link w:val="SubtitleChar"/>
    <w:qFormat/>
    <w:rsid w:val="00D57E20"/>
    <w:pPr>
      <w:keepNext/>
      <w:widowControl w:val="0"/>
      <w:spacing w:before="120" w:after="120"/>
    </w:pPr>
    <w:rPr>
      <w:rFonts w:ascii="Times New Roman Bold" w:hAnsi="Times New Roman Bold" w:cs="B Nazanin"/>
      <w:b/>
      <w:bCs/>
      <w:sz w:val="22"/>
    </w:rPr>
  </w:style>
  <w:style w:type="character" w:customStyle="1" w:styleId="SubtitleChar">
    <w:name w:val="Subtitle Char"/>
    <w:basedOn w:val="DefaultParagraphFont"/>
    <w:link w:val="Subtitle"/>
    <w:rsid w:val="00D57E20"/>
    <w:rPr>
      <w:rFonts w:ascii="Times New Roman Bold" w:hAnsi="Times New Roman Bold" w:cs="B Nazanin"/>
      <w:b/>
      <w:bCs/>
      <w:sz w:val="22"/>
      <w:szCs w:val="24"/>
    </w:rPr>
  </w:style>
  <w:style w:type="paragraph" w:customStyle="1" w:styleId="TableText">
    <w:name w:val="TableText"/>
    <w:basedOn w:val="Text"/>
    <w:qFormat/>
    <w:rsid w:val="00D57E20"/>
    <w:rPr>
      <w:rFonts w:eastAsia="Arial Unicode MS"/>
      <w:sz w:val="18"/>
      <w:szCs w:val="20"/>
    </w:rPr>
  </w:style>
  <w:style w:type="character" w:customStyle="1" w:styleId="TextChar">
    <w:name w:val="Text Char"/>
    <w:basedOn w:val="FNormalCharChar"/>
    <w:link w:val="Text"/>
    <w:rsid w:val="00D57E20"/>
    <w:rPr>
      <w:rFonts w:cs="B Nazanin"/>
      <w:sz w:val="16"/>
      <w:szCs w:val="18"/>
      <w:lang w:bidi="fa-IR"/>
    </w:rPr>
  </w:style>
  <w:style w:type="paragraph" w:customStyle="1" w:styleId="Text">
    <w:name w:val="Text"/>
    <w:basedOn w:val="FNormal"/>
    <w:link w:val="TextChar"/>
    <w:rsid w:val="00D57E20"/>
    <w:pPr>
      <w:jc w:val="center"/>
    </w:pPr>
    <w:rPr>
      <w:sz w:val="16"/>
      <w:szCs w:val="18"/>
      <w:lang w:bidi="fa-IR"/>
    </w:rPr>
  </w:style>
  <w:style w:type="paragraph" w:styleId="TableofFigures">
    <w:name w:val="table of figures"/>
    <w:basedOn w:val="Normal"/>
    <w:next w:val="Normal"/>
    <w:rsid w:val="00D57E20"/>
    <w:pPr>
      <w:widowControl w:val="0"/>
      <w:jc w:val="center"/>
    </w:pPr>
    <w:rPr>
      <w:rFonts w:cs="B Nazanin"/>
      <w:sz w:val="18"/>
      <w:szCs w:val="22"/>
    </w:rPr>
  </w:style>
  <w:style w:type="paragraph" w:customStyle="1" w:styleId="Sup">
    <w:name w:val="Sup"/>
    <w:basedOn w:val="Normal"/>
    <w:next w:val="Normal"/>
    <w:link w:val="SupChar1"/>
    <w:rsid w:val="00D57E20"/>
    <w:pPr>
      <w:widowControl w:val="0"/>
      <w:bidi w:val="0"/>
      <w:ind w:firstLine="284"/>
      <w:jc w:val="right"/>
    </w:pPr>
    <w:rPr>
      <w:rFonts w:cs="B Nazanin"/>
      <w:i/>
      <w:sz w:val="20"/>
      <w:szCs w:val="22"/>
      <w:vertAlign w:val="superscript"/>
    </w:rPr>
  </w:style>
  <w:style w:type="character" w:customStyle="1" w:styleId="SupChar1">
    <w:name w:val="Sup Char1"/>
    <w:basedOn w:val="DefaultParagraphFont"/>
    <w:link w:val="Sup"/>
    <w:rsid w:val="00D57E20"/>
    <w:rPr>
      <w:rFonts w:cs="B Nazanin"/>
      <w:i/>
      <w:szCs w:val="22"/>
      <w:vertAlign w:val="superscript"/>
    </w:rPr>
  </w:style>
  <w:style w:type="paragraph" w:customStyle="1" w:styleId="Sub">
    <w:name w:val="Sub"/>
    <w:basedOn w:val="Normal"/>
    <w:rsid w:val="00D57E20"/>
    <w:pPr>
      <w:widowControl w:val="0"/>
      <w:jc w:val="both"/>
    </w:pPr>
    <w:rPr>
      <w:rFonts w:cs="B Nazanin"/>
      <w:i/>
      <w:snapToGrid w:val="0"/>
      <w:position w:val="-4"/>
      <w:sz w:val="20"/>
      <w:szCs w:val="22"/>
      <w:vertAlign w:val="subscript"/>
    </w:rPr>
  </w:style>
  <w:style w:type="paragraph" w:customStyle="1" w:styleId="EndnoteText1">
    <w:name w:val="Endnote Text1"/>
    <w:basedOn w:val="Normal"/>
    <w:rsid w:val="00D57E20"/>
    <w:pPr>
      <w:widowControl w:val="0"/>
      <w:tabs>
        <w:tab w:val="right" w:pos="18"/>
        <w:tab w:val="right" w:pos="1188"/>
        <w:tab w:val="right" w:pos="1638"/>
        <w:tab w:val="left" w:pos="9360"/>
      </w:tabs>
      <w:bidi w:val="0"/>
      <w:ind w:firstLine="576"/>
      <w:jc w:val="lowKashida"/>
    </w:pPr>
    <w:rPr>
      <w:rFonts w:cs="B Nazanin"/>
      <w:sz w:val="20"/>
      <w:szCs w:val="22"/>
    </w:rPr>
  </w:style>
  <w:style w:type="paragraph" w:styleId="Title">
    <w:name w:val="Title"/>
    <w:basedOn w:val="Normal"/>
    <w:next w:val="Normal"/>
    <w:link w:val="TitleChar"/>
    <w:qFormat/>
    <w:rsid w:val="00D57E20"/>
    <w:pPr>
      <w:widowControl w:val="0"/>
      <w:spacing w:before="120" w:after="240"/>
      <w:ind w:left="567" w:right="567"/>
      <w:jc w:val="center"/>
    </w:pPr>
    <w:rPr>
      <w:rFonts w:ascii="Times New Roman Bold" w:hAnsi="Times New Roman Bold" w:cs="B Nazanin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D57E20"/>
    <w:rPr>
      <w:rFonts w:ascii="Times New Roman Bold" w:hAnsi="Times New Roman Bold" w:cs="B Nazanin"/>
      <w:b/>
      <w:bCs/>
      <w:sz w:val="28"/>
      <w:szCs w:val="28"/>
    </w:rPr>
  </w:style>
  <w:style w:type="paragraph" w:styleId="EndnoteText">
    <w:name w:val="endnote text"/>
    <w:basedOn w:val="Normal"/>
    <w:link w:val="EndnoteTextChar"/>
    <w:rsid w:val="00D57E20"/>
    <w:pPr>
      <w:widowControl w:val="0"/>
      <w:spacing w:line="240" w:lineRule="exact"/>
      <w:ind w:firstLine="284"/>
      <w:jc w:val="both"/>
    </w:pPr>
    <w:rPr>
      <w:rFonts w:cs="B Nazanin"/>
      <w:sz w:val="20"/>
      <w:szCs w:val="22"/>
    </w:rPr>
  </w:style>
  <w:style w:type="character" w:customStyle="1" w:styleId="EndnoteTextChar">
    <w:name w:val="Endnote Text Char"/>
    <w:basedOn w:val="DefaultParagraphFont"/>
    <w:link w:val="EndnoteText"/>
    <w:rsid w:val="00D57E20"/>
    <w:rPr>
      <w:rFonts w:cs="B Nazanin"/>
      <w:szCs w:val="22"/>
    </w:rPr>
  </w:style>
  <w:style w:type="character" w:styleId="EndnoteReference">
    <w:name w:val="endnote reference"/>
    <w:rsid w:val="00D57E20"/>
    <w:rPr>
      <w:szCs w:val="18"/>
      <w:vertAlign w:val="superscript"/>
    </w:rPr>
  </w:style>
  <w:style w:type="character" w:styleId="LineNumber">
    <w:name w:val="line number"/>
    <w:basedOn w:val="DefaultParagraphFont"/>
    <w:rsid w:val="00D57E20"/>
  </w:style>
  <w:style w:type="paragraph" w:customStyle="1" w:styleId="Authors">
    <w:name w:val="Authors"/>
    <w:basedOn w:val="Normal"/>
    <w:rsid w:val="00D57E20"/>
    <w:pPr>
      <w:widowControl w:val="0"/>
      <w:spacing w:after="120"/>
      <w:jc w:val="center"/>
    </w:pPr>
    <w:rPr>
      <w:rFonts w:ascii="Times New Roman Bold" w:hAnsi="Times New Roman Bold" w:cs="B Nazanin"/>
      <w:b/>
      <w:bCs/>
      <w:sz w:val="20"/>
      <w:szCs w:val="22"/>
      <w:lang w:bidi="fa-IR"/>
    </w:rPr>
  </w:style>
  <w:style w:type="paragraph" w:customStyle="1" w:styleId="GraphNumber">
    <w:name w:val="GraphNumber"/>
    <w:basedOn w:val="Normal"/>
    <w:rsid w:val="00D57E20"/>
    <w:pPr>
      <w:widowControl w:val="0"/>
      <w:bidi w:val="0"/>
    </w:pPr>
    <w:rPr>
      <w:rFonts w:ascii="Helvetica" w:hAnsi="Helvetica" w:cs="Helvetica"/>
      <w:color w:val="000000"/>
      <w:sz w:val="16"/>
      <w:szCs w:val="16"/>
    </w:rPr>
  </w:style>
  <w:style w:type="paragraph" w:customStyle="1" w:styleId="EnglishAbstract">
    <w:name w:val="EnglishAbstract"/>
    <w:rsid w:val="00D57E20"/>
    <w:pPr>
      <w:ind w:firstLine="284"/>
      <w:jc w:val="lowKashida"/>
    </w:pPr>
    <w:rPr>
      <w:rFonts w:cs="Yagut"/>
      <w:sz w:val="22"/>
      <w:szCs w:val="24"/>
    </w:rPr>
  </w:style>
  <w:style w:type="paragraph" w:customStyle="1" w:styleId="ESubtitle">
    <w:name w:val="ESubtitle"/>
    <w:basedOn w:val="Equation"/>
    <w:rsid w:val="00D57E20"/>
    <w:pPr>
      <w:spacing w:before="120" w:after="120"/>
      <w:ind w:left="0" w:firstLine="284"/>
    </w:pPr>
    <w:rPr>
      <w:b/>
      <w:bCs/>
      <w:i/>
      <w:smallCaps/>
      <w:sz w:val="22"/>
      <w:szCs w:val="24"/>
    </w:rPr>
  </w:style>
  <w:style w:type="paragraph" w:customStyle="1" w:styleId="FigureText">
    <w:name w:val="FigureText"/>
    <w:basedOn w:val="Normal"/>
    <w:rsid w:val="00D57E20"/>
    <w:pPr>
      <w:widowControl w:val="0"/>
      <w:jc w:val="center"/>
    </w:pPr>
    <w:rPr>
      <w:rFonts w:eastAsia="Arial Unicode MS" w:cs="B Nazanin"/>
      <w:sz w:val="16"/>
      <w:szCs w:val="18"/>
    </w:rPr>
  </w:style>
  <w:style w:type="paragraph" w:customStyle="1" w:styleId="SupChar">
    <w:name w:val="Sup Char"/>
    <w:basedOn w:val="Normal"/>
    <w:next w:val="Normal"/>
    <w:link w:val="SupCharChar"/>
    <w:rsid w:val="00D57E20"/>
    <w:pPr>
      <w:bidi w:val="0"/>
      <w:ind w:firstLine="284"/>
      <w:jc w:val="right"/>
    </w:pPr>
    <w:rPr>
      <w:rFonts w:cs="Nazanin"/>
      <w:i/>
      <w:sz w:val="22"/>
      <w:szCs w:val="22"/>
      <w:vertAlign w:val="superscript"/>
      <w:lang w:eastAsia="zh-CN"/>
    </w:rPr>
  </w:style>
  <w:style w:type="character" w:customStyle="1" w:styleId="SupCharChar">
    <w:name w:val="Sup Char Char"/>
    <w:basedOn w:val="DefaultParagraphFont"/>
    <w:link w:val="SupChar"/>
    <w:rsid w:val="00D57E20"/>
    <w:rPr>
      <w:rFonts w:cs="Nazanin"/>
      <w:i/>
      <w:sz w:val="22"/>
      <w:szCs w:val="22"/>
      <w:vertAlign w:val="superscript"/>
      <w:lang w:eastAsia="zh-CN"/>
    </w:rPr>
  </w:style>
  <w:style w:type="character" w:customStyle="1" w:styleId="Subscript">
    <w:name w:val="Subscript"/>
    <w:basedOn w:val="DefaultParagraphFont"/>
    <w:rsid w:val="00D57E20"/>
    <w:rPr>
      <w:position w:val="-4"/>
      <w:vertAlign w:val="subscript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D57E20"/>
  </w:style>
  <w:style w:type="paragraph" w:customStyle="1" w:styleId="Achievement">
    <w:name w:val="Achievement"/>
    <w:basedOn w:val="Normal"/>
    <w:autoRedefine/>
    <w:rsid w:val="00021A54"/>
    <w:pPr>
      <w:spacing w:after="60" w:line="276" w:lineRule="auto"/>
      <w:ind w:left="851" w:hanging="851"/>
      <w:jc w:val="both"/>
    </w:pPr>
    <w:rPr>
      <w:rFonts w:cs="B Nazanin"/>
      <w:sz w:val="20"/>
      <w:szCs w:val="20"/>
      <w:lang w:bidi="fa-IR"/>
    </w:rPr>
  </w:style>
  <w:style w:type="paragraph" w:customStyle="1" w:styleId="1title">
    <w:name w:val="@1.title"/>
    <w:basedOn w:val="Normal"/>
    <w:uiPriority w:val="99"/>
    <w:qFormat/>
    <w:rsid w:val="00E80914"/>
    <w:pPr>
      <w:jc w:val="center"/>
    </w:pPr>
    <w:rPr>
      <w:rFonts w:cs="B Titr"/>
      <w:b/>
      <w:bCs/>
      <w:sz w:val="28"/>
      <w:szCs w:val="28"/>
    </w:rPr>
  </w:style>
  <w:style w:type="paragraph" w:customStyle="1" w:styleId="2nevisande">
    <w:name w:val="@2.nevisande"/>
    <w:basedOn w:val="Normal"/>
    <w:qFormat/>
    <w:rsid w:val="00E80914"/>
    <w:pPr>
      <w:tabs>
        <w:tab w:val="left" w:pos="926"/>
        <w:tab w:val="left" w:pos="3806"/>
      </w:tabs>
      <w:ind w:left="-113"/>
      <w:jc w:val="center"/>
    </w:pPr>
    <w:rPr>
      <w:rFonts w:cs="B Nazanin"/>
      <w:b/>
      <w:bCs/>
      <w:sz w:val="26"/>
      <w:szCs w:val="26"/>
      <w:lang w:bidi="fa-IR"/>
    </w:rPr>
  </w:style>
  <w:style w:type="paragraph" w:customStyle="1" w:styleId="3chekide">
    <w:name w:val="@3.chekide"/>
    <w:basedOn w:val="Abstract"/>
    <w:qFormat/>
    <w:rsid w:val="00AD2757"/>
    <w:pPr>
      <w:spacing w:before="240" w:after="240"/>
    </w:pPr>
    <w:rPr>
      <w:b w:val="0"/>
      <w:i w:val="0"/>
      <w:iCs w:val="0"/>
      <w:sz w:val="20"/>
      <w:lang w:bidi="fa-IR"/>
    </w:rPr>
  </w:style>
  <w:style w:type="paragraph" w:customStyle="1" w:styleId="4vajegankelidi">
    <w:name w:val="@4.vajegan kelidi"/>
    <w:basedOn w:val="Normal"/>
    <w:uiPriority w:val="99"/>
    <w:qFormat/>
    <w:rsid w:val="00ED76FB"/>
    <w:pPr>
      <w:jc w:val="lowKashida"/>
    </w:pPr>
    <w:rPr>
      <w:rFonts w:cs="B Nazanin"/>
      <w:sz w:val="22"/>
      <w:szCs w:val="22"/>
    </w:rPr>
  </w:style>
  <w:style w:type="paragraph" w:customStyle="1" w:styleId="5onvan">
    <w:name w:val="@5.onvan"/>
    <w:basedOn w:val="ListParagraph"/>
    <w:qFormat/>
    <w:rsid w:val="00E80914"/>
    <w:pPr>
      <w:numPr>
        <w:numId w:val="1"/>
      </w:numPr>
      <w:bidi/>
      <w:ind w:left="330" w:hanging="283"/>
      <w:jc w:val="mediumKashida"/>
    </w:pPr>
    <w:rPr>
      <w:rFonts w:cs="B Nazanin"/>
      <w:b/>
      <w:bCs/>
      <w:sz w:val="26"/>
      <w:szCs w:val="26"/>
    </w:rPr>
  </w:style>
  <w:style w:type="paragraph" w:customStyle="1" w:styleId="6text">
    <w:name w:val="@6.text"/>
    <w:basedOn w:val="Normal"/>
    <w:uiPriority w:val="99"/>
    <w:qFormat/>
    <w:rsid w:val="00E80914"/>
    <w:pPr>
      <w:spacing w:line="276" w:lineRule="auto"/>
      <w:jc w:val="both"/>
    </w:pPr>
    <w:rPr>
      <w:rFonts w:cs="B Nazanin"/>
      <w:sz w:val="22"/>
      <w:lang w:bidi="fa-IR"/>
    </w:rPr>
  </w:style>
  <w:style w:type="paragraph" w:customStyle="1" w:styleId="7onvan2">
    <w:name w:val="@7.onvan2"/>
    <w:basedOn w:val="ListParagraph"/>
    <w:qFormat/>
    <w:rsid w:val="008051E3"/>
    <w:pPr>
      <w:numPr>
        <w:ilvl w:val="1"/>
        <w:numId w:val="2"/>
      </w:numPr>
      <w:bidi/>
      <w:jc w:val="mediumKashida"/>
    </w:pPr>
    <w:rPr>
      <w:rFonts w:cs="B Nazanin"/>
      <w:b/>
      <w:bCs/>
    </w:rPr>
  </w:style>
  <w:style w:type="paragraph" w:styleId="BodyTextIndent">
    <w:name w:val="Body Text Indent"/>
    <w:basedOn w:val="Normal"/>
    <w:link w:val="BodyTextIndentChar"/>
    <w:unhideWhenUsed/>
    <w:rsid w:val="00E14990"/>
    <w:pPr>
      <w:spacing w:after="120"/>
      <w:ind w:left="360"/>
    </w:pPr>
    <w:rPr>
      <w:rFonts w:cs="Traditional Arabic"/>
      <w:noProof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14990"/>
    <w:rPr>
      <w:rFonts w:cs="Traditional Arabic"/>
      <w:noProof/>
    </w:rPr>
  </w:style>
  <w:style w:type="character" w:customStyle="1" w:styleId="FooterChar">
    <w:name w:val="Footer Char"/>
    <w:basedOn w:val="DefaultParagraphFont"/>
    <w:link w:val="Footer"/>
    <w:rsid w:val="001F500F"/>
    <w:rPr>
      <w:sz w:val="24"/>
      <w:szCs w:val="24"/>
    </w:rPr>
  </w:style>
  <w:style w:type="paragraph" w:styleId="BodyText">
    <w:name w:val="Body Text"/>
    <w:basedOn w:val="Normal"/>
    <w:link w:val="BodyTextChar"/>
    <w:rsid w:val="00B3431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34311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D76FB"/>
    <w:rPr>
      <w:rFonts w:cs="Traditional Arabic"/>
      <w:sz w:val="24"/>
      <w:szCs w:val="28"/>
    </w:rPr>
  </w:style>
  <w:style w:type="character" w:customStyle="1" w:styleId="BalloonTextChar">
    <w:name w:val="Balloon Text Char"/>
    <w:basedOn w:val="DefaultParagraphFont"/>
    <w:link w:val="BalloonText"/>
    <w:semiHidden/>
    <w:rsid w:val="00ED76FB"/>
    <w:rPr>
      <w:rFonts w:ascii="Tahoma" w:hAnsi="Tahoma" w:cs="Tahoma"/>
      <w:sz w:val="16"/>
      <w:szCs w:val="16"/>
    </w:rPr>
  </w:style>
  <w:style w:type="paragraph" w:customStyle="1" w:styleId="8tablephoto">
    <w:name w:val="@8.table.photo"/>
    <w:basedOn w:val="Normal"/>
    <w:qFormat/>
    <w:rsid w:val="00B03C92"/>
    <w:pPr>
      <w:jc w:val="center"/>
    </w:pPr>
    <w:rPr>
      <w:rFonts w:cs="B Nazanin"/>
      <w:sz w:val="20"/>
      <w:szCs w:val="22"/>
      <w:lang w:bidi="fa-IR"/>
    </w:rPr>
  </w:style>
  <w:style w:type="paragraph" w:styleId="NormalWeb">
    <w:name w:val="Normal (Web)"/>
    <w:basedOn w:val="Normal"/>
    <w:uiPriority w:val="99"/>
    <w:unhideWhenUsed/>
    <w:rsid w:val="00CD6018"/>
    <w:pPr>
      <w:bidi w:val="0"/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CD6018"/>
    <w:rPr>
      <w:i/>
      <w:iCs/>
    </w:rPr>
  </w:style>
  <w:style w:type="character" w:styleId="CommentReference">
    <w:name w:val="annotation reference"/>
    <w:basedOn w:val="DefaultParagraphFont"/>
    <w:semiHidden/>
    <w:unhideWhenUsed/>
    <w:rsid w:val="00A029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029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029A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29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29AA"/>
    <w:rPr>
      <w:b/>
      <w:bCs/>
    </w:rPr>
  </w:style>
  <w:style w:type="paragraph" w:customStyle="1" w:styleId="5chekide">
    <w:name w:val="@5.chekide"/>
    <w:basedOn w:val="Normal"/>
    <w:uiPriority w:val="99"/>
    <w:semiHidden/>
    <w:qFormat/>
    <w:rsid w:val="00CF64FE"/>
    <w:pPr>
      <w:spacing w:before="240" w:after="240"/>
      <w:jc w:val="mediumKashida"/>
    </w:pPr>
    <w:rPr>
      <w:rFonts w:cs="B Nazanin"/>
      <w:sz w:val="20"/>
      <w:szCs w:val="22"/>
      <w:lang w:bidi="fa-IR"/>
    </w:rPr>
  </w:style>
  <w:style w:type="paragraph" w:customStyle="1" w:styleId="2nevisandegan">
    <w:name w:val="@2.nevisandegan"/>
    <w:basedOn w:val="1title"/>
    <w:autoRedefine/>
    <w:uiPriority w:val="99"/>
    <w:semiHidden/>
    <w:qFormat/>
    <w:rsid w:val="00CF64FE"/>
    <w:pPr>
      <w:bidi w:val="0"/>
    </w:pPr>
    <w:rPr>
      <w:rFonts w:cs="B Nazanin"/>
      <w:sz w:val="24"/>
    </w:rPr>
  </w:style>
  <w:style w:type="paragraph" w:customStyle="1" w:styleId="3affiliation">
    <w:name w:val="@3.affiliation"/>
    <w:basedOn w:val="Normal"/>
    <w:autoRedefine/>
    <w:uiPriority w:val="99"/>
    <w:semiHidden/>
    <w:qFormat/>
    <w:rsid w:val="00CF64FE"/>
    <w:pPr>
      <w:autoSpaceDE w:val="0"/>
      <w:autoSpaceDN w:val="0"/>
      <w:bidi w:val="0"/>
      <w:adjustRightInd w:val="0"/>
      <w:spacing w:line="276" w:lineRule="auto"/>
      <w:outlineLvl w:val="0"/>
    </w:pPr>
    <w:rPr>
      <w:sz w:val="20"/>
      <w:szCs w:val="20"/>
    </w:rPr>
  </w:style>
  <w:style w:type="paragraph" w:styleId="NoSpacing">
    <w:name w:val="No Spacing"/>
    <w:link w:val="NoSpacingChar"/>
    <w:uiPriority w:val="1"/>
    <w:qFormat/>
    <w:rsid w:val="00D87E94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D87E94"/>
    <w:rPr>
      <w:rFonts w:asciiTheme="minorHAnsi" w:eastAsiaTheme="minorEastAsia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C28B1"/>
    <w:rPr>
      <w:color w:val="605E5C"/>
      <w:shd w:val="clear" w:color="auto" w:fill="E1DFDD"/>
    </w:rPr>
  </w:style>
  <w:style w:type="table" w:styleId="PlainTable5">
    <w:name w:val="Plain Table 5"/>
    <w:basedOn w:val="TableNormal"/>
    <w:uiPriority w:val="45"/>
    <w:rsid w:val="0065000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F2741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2741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4D141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451973">
          <w:marLeft w:val="0"/>
          <w:marRight w:val="274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71063">
          <w:marLeft w:val="0"/>
          <w:marRight w:val="274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6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210725">
          <w:marLeft w:val="0"/>
          <w:marRight w:val="504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416433">
          <w:marLeft w:val="0"/>
          <w:marRight w:val="504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334552">
          <w:marLeft w:val="0"/>
          <w:marRight w:val="1008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90073">
          <w:marLeft w:val="0"/>
          <w:marRight w:val="1008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6483">
          <w:marLeft w:val="0"/>
          <w:marRight w:val="1008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7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3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11665">
          <w:marLeft w:val="0"/>
          <w:marRight w:val="0"/>
          <w:marTop w:val="0"/>
          <w:marBottom w:val="3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6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4813628">
          <w:marLeft w:val="0"/>
          <w:marRight w:val="0"/>
          <w:marTop w:val="0"/>
          <w:marBottom w:val="3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172801">
          <w:marLeft w:val="0"/>
          <w:marRight w:val="0"/>
          <w:marTop w:val="0"/>
          <w:marBottom w:val="3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5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20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1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0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6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636220">
          <w:marLeft w:val="0"/>
          <w:marRight w:val="432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5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27191">
          <w:marLeft w:val="0"/>
          <w:marRight w:val="274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657">
          <w:marLeft w:val="0"/>
          <w:marRight w:val="274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5628">
          <w:marLeft w:val="0"/>
          <w:marRight w:val="274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8028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44354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68188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65966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07155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3004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99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787891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15330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785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7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1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792560">
          <w:marLeft w:val="0"/>
          <w:marRight w:val="504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3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0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6.png"/><Relationship Id="rId21" Type="http://schemas.openxmlformats.org/officeDocument/2006/relationships/image" Target="media/image9.pn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image" Target="media/image33.png"/><Relationship Id="rId50" Type="http://schemas.openxmlformats.org/officeDocument/2006/relationships/header" Target="header5.xml"/><Relationship Id="rId55" Type="http://schemas.openxmlformats.org/officeDocument/2006/relationships/header" Target="header8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2.png"/><Relationship Id="rId59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41" Type="http://schemas.openxmlformats.org/officeDocument/2006/relationships/image" Target="media/image28.png"/><Relationship Id="rId54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2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1.png"/><Relationship Id="rId53" Type="http://schemas.openxmlformats.org/officeDocument/2006/relationships/header" Target="header6.xml"/><Relationship Id="rId58" Type="http://schemas.openxmlformats.org/officeDocument/2006/relationships/header" Target="header9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header" Target="header4.xml"/><Relationship Id="rId57" Type="http://schemas.openxmlformats.org/officeDocument/2006/relationships/footer" Target="footer6.xml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4" Type="http://schemas.openxmlformats.org/officeDocument/2006/relationships/customXml" Target="ink/ink2.xml"/><Relationship Id="rId52" Type="http://schemas.openxmlformats.org/officeDocument/2006/relationships/footer" Target="footer4.xml"/><Relationship Id="rId6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customXml" Target="ink/ink1.xml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4.png"/><Relationship Id="rId56" Type="http://schemas.openxmlformats.org/officeDocument/2006/relationships/footer" Target="footer5.xml"/><Relationship Id="rId8" Type="http://schemas.openxmlformats.org/officeDocument/2006/relationships/header" Target="header1.xml"/><Relationship Id="rId51" Type="http://schemas.openxmlformats.org/officeDocument/2006/relationships/footer" Target="footer3.xml"/><Relationship Id="rId3" Type="http://schemas.openxmlformats.org/officeDocument/2006/relationships/styles" Target="style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3T16:08:26.668"/>
    </inkml:context>
    <inkml:brush xml:id="br0">
      <inkml:brushProperty name="width" value="0.1" units="cm"/>
      <inkml:brushProperty name="height" value="0.1" units="cm"/>
      <inkml:brushProperty name="color" value="#FFFFFF"/>
      <inkml:brushProperty name="ignorePressure" value="1"/>
    </inkml:brush>
  </inkml:definitions>
  <inkml:trace contextRef="#ctx0" brushRef="#br0">39 161,'2'-40,"-1"26,0 0,-2-1,1 1,-1 0,-5-17,6 30,0 0,0 0,0 0,0 0,-1 0,1 0,0 0,-1 0,1 0,0 1,-1-1,0 0,1 0,-1 0,1 1,-1-1,0 0,1 1,-1-1,0 1,-1-2,1 2,1 1,-1-1,0 0,1 0,-1 1,1-1,-1 0,1 1,-1-1,1 1,-1-1,1 1,-1-1,1 1,-1-1,1 1,0-1,-1 1,1-1,0 1,0 0,-1 0,-2 6,1 0,0 0,0 0,-1 10,2 67,1-6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3T16:08:28.971"/>
    </inkml:context>
    <inkml:brush xml:id="br0">
      <inkml:brushProperty name="width" value="0.1" units="cm"/>
      <inkml:brushProperty name="height" value="0.1" units="cm"/>
      <inkml:brushProperty name="color" value="#FFFFFF"/>
      <inkml:brushProperty name="ignorePressure" value="1"/>
    </inkml:brush>
  </inkml:definitions>
  <inkml:trace contextRef="#ctx0" brushRef="#br0">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97BFA-561B-4F08-B1E5-B91C6E4E2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4</TotalTime>
  <Pages>7</Pages>
  <Words>989</Words>
  <Characters>564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yan</dc:creator>
  <cp:keywords/>
  <dc:description/>
  <cp:lastModifiedBy>nasim fani</cp:lastModifiedBy>
  <cp:revision>8</cp:revision>
  <cp:lastPrinted>2020-12-25T20:34:00Z</cp:lastPrinted>
  <dcterms:created xsi:type="dcterms:W3CDTF">2021-01-10T09:49:00Z</dcterms:created>
  <dcterms:modified xsi:type="dcterms:W3CDTF">2021-01-24T20:21:00Z</dcterms:modified>
</cp:coreProperties>
</file>